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572FA" w14:textId="77777777" w:rsidR="00421CA1" w:rsidRPr="00F875A7" w:rsidRDefault="00421CA1" w:rsidP="00421CA1">
      <w:pPr>
        <w:pStyle w:val="Title"/>
        <w:rPr>
          <w:rFonts w:eastAsiaTheme="majorEastAsia"/>
        </w:rPr>
      </w:pPr>
      <w:r w:rsidRPr="00F875A7">
        <w:rPr>
          <w:rFonts w:eastAsiaTheme="majorEastAsia"/>
        </w:rPr>
        <w:t>Test Bank</w:t>
      </w:r>
    </w:p>
    <w:p w14:paraId="7BD572FB" w14:textId="77777777" w:rsidR="00421CA1" w:rsidRPr="00F875A7" w:rsidRDefault="00421CA1" w:rsidP="00506679">
      <w:pPr>
        <w:pStyle w:val="Heading10"/>
        <w:rPr>
          <w:rFonts w:ascii="Verdana" w:eastAsiaTheme="majorEastAsia" w:hAnsi="Verdana"/>
        </w:rPr>
      </w:pPr>
      <w:r w:rsidRPr="00F875A7">
        <w:rPr>
          <w:rFonts w:eastAsiaTheme="majorEastAsia"/>
        </w:rPr>
        <w:t xml:space="preserve">Chapter 1: Psychological Research: The Whys and </w:t>
      </w:r>
      <w:proofErr w:type="spellStart"/>
      <w:r w:rsidRPr="00F875A7">
        <w:rPr>
          <w:rFonts w:eastAsiaTheme="majorEastAsia"/>
        </w:rPr>
        <w:t>Hows</w:t>
      </w:r>
      <w:proofErr w:type="spellEnd"/>
      <w:r w:rsidRPr="00F875A7">
        <w:rPr>
          <w:rFonts w:eastAsiaTheme="majorEastAsia"/>
        </w:rPr>
        <w:t xml:space="preserve"> of the Scientific Method</w:t>
      </w:r>
    </w:p>
    <w:p w14:paraId="7BD572FC" w14:textId="77777777" w:rsidR="00421CA1" w:rsidRPr="00F875A7" w:rsidRDefault="00421CA1" w:rsidP="00421CA1">
      <w:pPr>
        <w:rPr>
          <w:rFonts w:cs="Arial"/>
          <w:b/>
        </w:rPr>
      </w:pPr>
    </w:p>
    <w:p w14:paraId="7BD572FD" w14:textId="77777777" w:rsidR="00421CA1" w:rsidRPr="00F875A7" w:rsidRDefault="00421CA1" w:rsidP="00421CA1"/>
    <w:p w14:paraId="7BD572FE" w14:textId="77777777" w:rsidR="00421CA1" w:rsidRPr="00F875A7" w:rsidRDefault="00421CA1" w:rsidP="00421CA1">
      <w:pPr>
        <w:pStyle w:val="Heading2"/>
        <w:ind w:left="0" w:firstLine="0"/>
      </w:pPr>
      <w:r w:rsidRPr="00F875A7">
        <w:t>Multiple Choice</w:t>
      </w:r>
    </w:p>
    <w:p w14:paraId="7BD572FF" w14:textId="77777777" w:rsidR="00421CA1" w:rsidRPr="00F875A7" w:rsidRDefault="00421CA1" w:rsidP="00421CA1">
      <w:pPr>
        <w:rPr>
          <w:rFonts w:cs="Arial"/>
        </w:rPr>
      </w:pPr>
      <w:r w:rsidRPr="00F875A7">
        <w:rPr>
          <w:rFonts w:cs="Arial"/>
        </w:rPr>
        <w:t xml:space="preserve">1. The empiricism canon of the scientific method states that new knowledge is gained from </w:t>
      </w:r>
      <w:r w:rsidR="00DB7B40" w:rsidRPr="00F875A7">
        <w:rPr>
          <w:rFonts w:cs="Arial"/>
        </w:rPr>
        <w:t>______</w:t>
      </w:r>
      <w:r w:rsidRPr="00F875A7">
        <w:rPr>
          <w:rFonts w:cs="Arial"/>
        </w:rPr>
        <w:t>.</w:t>
      </w:r>
    </w:p>
    <w:p w14:paraId="7BD57300" w14:textId="77777777" w:rsidR="00421CA1" w:rsidRPr="00F875A7" w:rsidRDefault="00421CA1" w:rsidP="00421CA1">
      <w:pPr>
        <w:rPr>
          <w:rFonts w:cs="Arial"/>
        </w:rPr>
      </w:pPr>
      <w:proofErr w:type="gramStart"/>
      <w:r w:rsidRPr="00F875A7">
        <w:rPr>
          <w:rFonts w:cs="Arial"/>
        </w:rPr>
        <w:t>a</w:t>
      </w:r>
      <w:proofErr w:type="gramEnd"/>
      <w:r w:rsidRPr="00F875A7">
        <w:rPr>
          <w:rFonts w:cs="Arial"/>
        </w:rPr>
        <w:t>. authority figures</w:t>
      </w:r>
    </w:p>
    <w:p w14:paraId="7BD57301" w14:textId="77777777" w:rsidR="00421CA1" w:rsidRPr="00F875A7" w:rsidRDefault="00421CA1" w:rsidP="00421CA1">
      <w:pPr>
        <w:rPr>
          <w:rFonts w:cs="Arial"/>
        </w:rPr>
      </w:pPr>
      <w:proofErr w:type="gramStart"/>
      <w:r w:rsidRPr="00F875A7">
        <w:rPr>
          <w:rFonts w:cs="Arial"/>
        </w:rPr>
        <w:t>b</w:t>
      </w:r>
      <w:proofErr w:type="gramEnd"/>
      <w:r w:rsidRPr="00F875A7">
        <w:rPr>
          <w:rFonts w:cs="Arial"/>
        </w:rPr>
        <w:t>. observations</w:t>
      </w:r>
    </w:p>
    <w:p w14:paraId="7BD57302" w14:textId="77777777" w:rsidR="00421CA1" w:rsidRPr="00F875A7" w:rsidRDefault="00421CA1" w:rsidP="00421CA1">
      <w:pPr>
        <w:rPr>
          <w:rFonts w:cs="Arial"/>
        </w:rPr>
      </w:pPr>
      <w:proofErr w:type="gramStart"/>
      <w:r w:rsidRPr="00F875A7">
        <w:rPr>
          <w:rFonts w:cs="Arial"/>
        </w:rPr>
        <w:t>c</w:t>
      </w:r>
      <w:proofErr w:type="gramEnd"/>
      <w:r w:rsidRPr="00F875A7">
        <w:rPr>
          <w:rFonts w:cs="Arial"/>
        </w:rPr>
        <w:t>. intuition</w:t>
      </w:r>
    </w:p>
    <w:p w14:paraId="7BD57303" w14:textId="77777777" w:rsidR="00421CA1" w:rsidRPr="00F875A7" w:rsidRDefault="00421CA1" w:rsidP="00421CA1">
      <w:pPr>
        <w:rPr>
          <w:rFonts w:cs="Arial"/>
        </w:rPr>
      </w:pPr>
      <w:proofErr w:type="gramStart"/>
      <w:r w:rsidRPr="00F875A7">
        <w:rPr>
          <w:rFonts w:cs="Arial"/>
        </w:rPr>
        <w:t>d</w:t>
      </w:r>
      <w:proofErr w:type="gramEnd"/>
      <w:r w:rsidRPr="00F875A7">
        <w:rPr>
          <w:rFonts w:cs="Arial"/>
        </w:rPr>
        <w:t>. logic</w:t>
      </w:r>
    </w:p>
    <w:p w14:paraId="7BD57304"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B</w:t>
      </w:r>
    </w:p>
    <w:p w14:paraId="7BD57305" w14:textId="561952D9" w:rsidR="00421CA1" w:rsidRPr="00F875A7" w:rsidRDefault="00290CFD" w:rsidP="00421CA1">
      <w:pPr>
        <w:rPr>
          <w:rFonts w:cs="Arial"/>
          <w:color w:val="000000"/>
        </w:rPr>
      </w:pPr>
      <w:r>
        <w:rPr>
          <w:rFonts w:cs="Arial"/>
          <w:color w:val="000000"/>
        </w:rPr>
        <w:t xml:space="preserve">KEY: Learning Objective: </w:t>
      </w:r>
      <w:bookmarkStart w:id="0" w:name="_Hlk523394507"/>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bookmarkEnd w:id="0"/>
    </w:p>
    <w:p w14:paraId="7BD57306" w14:textId="544B4B17" w:rsidR="00421CA1" w:rsidRPr="00F875A7" w:rsidRDefault="00290CFD" w:rsidP="00421CA1">
      <w:pPr>
        <w:rPr>
          <w:rFonts w:cs="Arial"/>
          <w:color w:val="000000"/>
        </w:rPr>
      </w:pPr>
      <w:bookmarkStart w:id="1" w:name="_GoBack"/>
      <w:r>
        <w:rPr>
          <w:rFonts w:cs="Arial"/>
          <w:color w:val="000000"/>
        </w:rPr>
        <w:t xml:space="preserve">REF: Cognitive Domain: </w:t>
      </w:r>
      <w:bookmarkEnd w:id="1"/>
      <w:r w:rsidR="00421CA1" w:rsidRPr="00F875A7">
        <w:rPr>
          <w:rFonts w:cs="Arial"/>
          <w:color w:val="000000"/>
        </w:rPr>
        <w:t>Knowledge</w:t>
      </w:r>
    </w:p>
    <w:p w14:paraId="7BD57307" w14:textId="77777777" w:rsidR="00421CA1" w:rsidRPr="00F875A7" w:rsidRDefault="00421CA1" w:rsidP="00421CA1">
      <w:pPr>
        <w:rPr>
          <w:rFonts w:cs="Arial"/>
          <w:color w:val="000000"/>
        </w:rPr>
      </w:pPr>
      <w:r w:rsidRPr="00F875A7">
        <w:rPr>
          <w:rFonts w:cs="Arial"/>
          <w:color w:val="000000"/>
        </w:rPr>
        <w:t>Answer Location: Empiricism</w:t>
      </w:r>
    </w:p>
    <w:p w14:paraId="7BD57308" w14:textId="77777777" w:rsidR="00421CA1" w:rsidRPr="00F875A7" w:rsidRDefault="00421CA1" w:rsidP="00421CA1">
      <w:pPr>
        <w:rPr>
          <w:rFonts w:cs="Arial"/>
          <w:color w:val="000000"/>
        </w:rPr>
      </w:pPr>
      <w:r w:rsidRPr="00F875A7">
        <w:rPr>
          <w:rFonts w:cs="Arial"/>
          <w:color w:val="000000"/>
        </w:rPr>
        <w:t>Difficulty Level: Easy</w:t>
      </w:r>
    </w:p>
    <w:p w14:paraId="7BD57309" w14:textId="77777777" w:rsidR="00421CA1" w:rsidRPr="00F875A7" w:rsidRDefault="00421CA1" w:rsidP="00421CA1">
      <w:pPr>
        <w:rPr>
          <w:rFonts w:cs="Arial"/>
        </w:rPr>
      </w:pPr>
    </w:p>
    <w:p w14:paraId="7BD5730A" w14:textId="77777777" w:rsidR="00421CA1" w:rsidRPr="00F875A7" w:rsidRDefault="00421CA1" w:rsidP="00421CA1">
      <w:pPr>
        <w:rPr>
          <w:rFonts w:cs="Arial"/>
        </w:rPr>
      </w:pPr>
      <w:r w:rsidRPr="00F875A7">
        <w:rPr>
          <w:rFonts w:cs="Arial"/>
        </w:rPr>
        <w:t xml:space="preserve">2. The parsimony canon of the scientific method states that </w:t>
      </w:r>
      <w:r w:rsidR="00DB7B40" w:rsidRPr="00F875A7">
        <w:rPr>
          <w:rFonts w:cs="Arial"/>
        </w:rPr>
        <w:t>______</w:t>
      </w:r>
      <w:r w:rsidRPr="00F875A7">
        <w:rPr>
          <w:rFonts w:cs="Arial"/>
        </w:rPr>
        <w:t>.</w:t>
      </w:r>
    </w:p>
    <w:p w14:paraId="7BD5730B" w14:textId="77777777" w:rsidR="00421CA1" w:rsidRPr="00F875A7" w:rsidRDefault="00421CA1" w:rsidP="00421CA1">
      <w:pPr>
        <w:rPr>
          <w:rFonts w:cs="Arial"/>
        </w:rPr>
      </w:pPr>
      <w:proofErr w:type="gramStart"/>
      <w:r w:rsidRPr="00F875A7">
        <w:rPr>
          <w:rFonts w:cs="Arial"/>
        </w:rPr>
        <w:t>a</w:t>
      </w:r>
      <w:proofErr w:type="gramEnd"/>
      <w:r w:rsidRPr="00F875A7">
        <w:rPr>
          <w:rFonts w:cs="Arial"/>
        </w:rPr>
        <w:t>. the simplest explanation of a phenomenon is most likely to be correct</w:t>
      </w:r>
    </w:p>
    <w:p w14:paraId="7BD5730C" w14:textId="77777777" w:rsidR="00421CA1" w:rsidRPr="00F875A7" w:rsidRDefault="00421CA1" w:rsidP="00421CA1">
      <w:pPr>
        <w:rPr>
          <w:rFonts w:cs="Arial"/>
        </w:rPr>
      </w:pPr>
      <w:proofErr w:type="gramStart"/>
      <w:r w:rsidRPr="00F875A7">
        <w:rPr>
          <w:rFonts w:cs="Arial"/>
        </w:rPr>
        <w:t>b</w:t>
      </w:r>
      <w:proofErr w:type="gramEnd"/>
      <w:r w:rsidRPr="00F875A7">
        <w:rPr>
          <w:rFonts w:cs="Arial"/>
        </w:rPr>
        <w:t>. observation is the best way of gaining new knowledge</w:t>
      </w:r>
    </w:p>
    <w:p w14:paraId="7BD5730D" w14:textId="77777777" w:rsidR="00421CA1" w:rsidRPr="00F875A7" w:rsidRDefault="00421CA1" w:rsidP="00421CA1">
      <w:pPr>
        <w:rPr>
          <w:rFonts w:cs="Arial"/>
        </w:rPr>
      </w:pPr>
      <w:proofErr w:type="gramStart"/>
      <w:r w:rsidRPr="00F875A7">
        <w:rPr>
          <w:rFonts w:cs="Arial"/>
        </w:rPr>
        <w:t>c</w:t>
      </w:r>
      <w:proofErr w:type="gramEnd"/>
      <w:r w:rsidRPr="00F875A7">
        <w:rPr>
          <w:rFonts w:cs="Arial"/>
        </w:rPr>
        <w:t>. phenomena have observable causes</w:t>
      </w:r>
    </w:p>
    <w:p w14:paraId="7BD5730E" w14:textId="77777777" w:rsidR="00421CA1" w:rsidRPr="00F875A7" w:rsidRDefault="00421CA1" w:rsidP="00421CA1">
      <w:pPr>
        <w:rPr>
          <w:rFonts w:cs="Arial"/>
        </w:rPr>
      </w:pPr>
      <w:proofErr w:type="gramStart"/>
      <w:r w:rsidRPr="00F875A7">
        <w:rPr>
          <w:rFonts w:cs="Arial"/>
        </w:rPr>
        <w:t>d</w:t>
      </w:r>
      <w:proofErr w:type="gramEnd"/>
      <w:r w:rsidRPr="00F875A7">
        <w:rPr>
          <w:rFonts w:cs="Arial"/>
        </w:rPr>
        <w:t>. explanations of phenomena should be able to be falsified if they are incorrect</w:t>
      </w:r>
    </w:p>
    <w:p w14:paraId="7BD5730F"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A</w:t>
      </w:r>
    </w:p>
    <w:p w14:paraId="7BD57310" w14:textId="0FECEF53"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11" w14:textId="17293ECD"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12" w14:textId="77777777" w:rsidR="00421CA1" w:rsidRPr="00F875A7" w:rsidRDefault="00421CA1" w:rsidP="00421CA1">
      <w:pPr>
        <w:rPr>
          <w:rFonts w:cs="Arial"/>
          <w:color w:val="000000"/>
        </w:rPr>
      </w:pPr>
      <w:r w:rsidRPr="00F875A7">
        <w:rPr>
          <w:rFonts w:cs="Arial"/>
          <w:color w:val="000000"/>
        </w:rPr>
        <w:t>Answer Location: Parsimony</w:t>
      </w:r>
    </w:p>
    <w:p w14:paraId="7BD57313" w14:textId="77777777" w:rsidR="00421CA1" w:rsidRPr="00F875A7" w:rsidRDefault="00421CA1" w:rsidP="00421CA1">
      <w:pPr>
        <w:rPr>
          <w:rFonts w:cs="Arial"/>
          <w:color w:val="000000"/>
        </w:rPr>
      </w:pPr>
      <w:r w:rsidRPr="00F875A7">
        <w:rPr>
          <w:rFonts w:cs="Arial"/>
          <w:color w:val="000000"/>
        </w:rPr>
        <w:t>Difficulty Level: Easy</w:t>
      </w:r>
    </w:p>
    <w:p w14:paraId="7BD57314" w14:textId="77777777" w:rsidR="00421CA1" w:rsidRPr="00F875A7" w:rsidRDefault="00421CA1" w:rsidP="00421CA1">
      <w:pPr>
        <w:rPr>
          <w:rFonts w:cs="Arial"/>
        </w:rPr>
      </w:pPr>
    </w:p>
    <w:p w14:paraId="7BD57315" w14:textId="77777777" w:rsidR="00421CA1" w:rsidRPr="00F875A7" w:rsidRDefault="00421CA1" w:rsidP="00421CA1">
      <w:pPr>
        <w:rPr>
          <w:rFonts w:cs="Arial"/>
        </w:rPr>
      </w:pPr>
      <w:r w:rsidRPr="00F875A7">
        <w:rPr>
          <w:rFonts w:cs="Arial"/>
        </w:rPr>
        <w:t xml:space="preserve">3. The determinism canon of the scientific method states that </w:t>
      </w:r>
      <w:r w:rsidR="00DB7B40" w:rsidRPr="00F875A7">
        <w:rPr>
          <w:rFonts w:cs="Arial"/>
        </w:rPr>
        <w:t>______</w:t>
      </w:r>
      <w:r w:rsidRPr="00F875A7">
        <w:rPr>
          <w:rFonts w:cs="Arial"/>
        </w:rPr>
        <w:t>.</w:t>
      </w:r>
    </w:p>
    <w:p w14:paraId="7BD57316" w14:textId="77777777" w:rsidR="00421CA1" w:rsidRPr="00F875A7" w:rsidRDefault="00421CA1" w:rsidP="00421CA1">
      <w:pPr>
        <w:rPr>
          <w:rFonts w:cs="Arial"/>
        </w:rPr>
      </w:pPr>
      <w:proofErr w:type="gramStart"/>
      <w:r w:rsidRPr="00F875A7">
        <w:rPr>
          <w:rFonts w:cs="Arial"/>
        </w:rPr>
        <w:t>a</w:t>
      </w:r>
      <w:proofErr w:type="gramEnd"/>
      <w:r w:rsidRPr="00F875A7">
        <w:rPr>
          <w:rFonts w:cs="Arial"/>
        </w:rPr>
        <w:t>. the simplest explanation of a phenomenon is most likely to be correct</w:t>
      </w:r>
    </w:p>
    <w:p w14:paraId="7BD57317" w14:textId="77777777" w:rsidR="00421CA1" w:rsidRPr="00F875A7" w:rsidRDefault="00421CA1" w:rsidP="00421CA1">
      <w:pPr>
        <w:rPr>
          <w:rFonts w:cs="Arial"/>
        </w:rPr>
      </w:pPr>
      <w:proofErr w:type="gramStart"/>
      <w:r w:rsidRPr="00F875A7">
        <w:rPr>
          <w:rFonts w:cs="Arial"/>
        </w:rPr>
        <w:t>b</w:t>
      </w:r>
      <w:proofErr w:type="gramEnd"/>
      <w:r w:rsidRPr="00F875A7">
        <w:rPr>
          <w:rFonts w:cs="Arial"/>
        </w:rPr>
        <w:t>. observation is the best way of gaining new knowledge</w:t>
      </w:r>
    </w:p>
    <w:p w14:paraId="7BD57318" w14:textId="77777777" w:rsidR="00421CA1" w:rsidRPr="00F875A7" w:rsidRDefault="00421CA1" w:rsidP="00421CA1">
      <w:pPr>
        <w:rPr>
          <w:rFonts w:cs="Arial"/>
        </w:rPr>
      </w:pPr>
      <w:proofErr w:type="gramStart"/>
      <w:r w:rsidRPr="00F875A7">
        <w:rPr>
          <w:rFonts w:cs="Arial"/>
        </w:rPr>
        <w:t>c</w:t>
      </w:r>
      <w:proofErr w:type="gramEnd"/>
      <w:r w:rsidRPr="00F875A7">
        <w:rPr>
          <w:rFonts w:cs="Arial"/>
        </w:rPr>
        <w:t>. phenomena have observable causes</w:t>
      </w:r>
    </w:p>
    <w:p w14:paraId="7BD57319" w14:textId="77777777" w:rsidR="00421CA1" w:rsidRPr="00F875A7" w:rsidRDefault="00421CA1" w:rsidP="00421CA1">
      <w:pPr>
        <w:rPr>
          <w:rFonts w:cs="Arial"/>
        </w:rPr>
      </w:pPr>
      <w:proofErr w:type="gramStart"/>
      <w:r w:rsidRPr="00F875A7">
        <w:rPr>
          <w:rFonts w:cs="Arial"/>
        </w:rPr>
        <w:t>d</w:t>
      </w:r>
      <w:proofErr w:type="gramEnd"/>
      <w:r w:rsidRPr="00F875A7">
        <w:rPr>
          <w:rFonts w:cs="Arial"/>
        </w:rPr>
        <w:t>. explanations of phenomena should be able to be falsified if they are incorrect</w:t>
      </w:r>
    </w:p>
    <w:p w14:paraId="7BD5731A"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31B" w14:textId="6D01AF83" w:rsidR="00421CA1" w:rsidRPr="00F875A7" w:rsidRDefault="00290CFD" w:rsidP="00421CA1">
      <w:pPr>
        <w:rPr>
          <w:rFonts w:cs="Arial"/>
          <w:color w:val="000000"/>
        </w:rPr>
      </w:pPr>
      <w:r>
        <w:rPr>
          <w:rFonts w:cs="Arial"/>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1C" w14:textId="53D7DCB8" w:rsidR="00421CA1" w:rsidRPr="00F875A7" w:rsidRDefault="00290CFD" w:rsidP="00421CA1">
      <w:pPr>
        <w:rPr>
          <w:rFonts w:cs="Arial"/>
        </w:rPr>
      </w:pPr>
      <w:r>
        <w:rPr>
          <w:rFonts w:cs="Arial"/>
        </w:rPr>
        <w:t xml:space="preserve">REF: Cognitive Domain: </w:t>
      </w:r>
      <w:r w:rsidR="00421CA1" w:rsidRPr="00F875A7">
        <w:rPr>
          <w:rFonts w:cs="Arial"/>
        </w:rPr>
        <w:t>Knowledge</w:t>
      </w:r>
    </w:p>
    <w:p w14:paraId="7BD5731D" w14:textId="77777777" w:rsidR="00421CA1" w:rsidRPr="00F875A7" w:rsidRDefault="00421CA1" w:rsidP="00421CA1">
      <w:pPr>
        <w:rPr>
          <w:rFonts w:cs="Arial"/>
        </w:rPr>
      </w:pPr>
      <w:r w:rsidRPr="00F875A7">
        <w:rPr>
          <w:rFonts w:cs="Arial"/>
        </w:rPr>
        <w:t>Answer Location: Determinism</w:t>
      </w:r>
    </w:p>
    <w:p w14:paraId="7BD5731E" w14:textId="77777777" w:rsidR="00421CA1" w:rsidRPr="00F875A7" w:rsidRDefault="00421CA1" w:rsidP="00421CA1">
      <w:pPr>
        <w:rPr>
          <w:rFonts w:cs="Arial"/>
        </w:rPr>
      </w:pPr>
      <w:r w:rsidRPr="00F875A7">
        <w:rPr>
          <w:rFonts w:cs="Arial"/>
        </w:rPr>
        <w:t>Difficulty Level: Easy</w:t>
      </w:r>
    </w:p>
    <w:p w14:paraId="7BD5731F" w14:textId="77777777" w:rsidR="00421CA1" w:rsidRPr="00F875A7" w:rsidRDefault="00421CA1" w:rsidP="00421CA1">
      <w:pPr>
        <w:rPr>
          <w:rFonts w:cs="Arial"/>
        </w:rPr>
      </w:pPr>
    </w:p>
    <w:p w14:paraId="7BD57320" w14:textId="77777777" w:rsidR="00421CA1" w:rsidRPr="00F875A7" w:rsidRDefault="00421CA1" w:rsidP="00421CA1">
      <w:pPr>
        <w:rPr>
          <w:rFonts w:cs="Arial"/>
        </w:rPr>
      </w:pPr>
      <w:r w:rsidRPr="00F875A7">
        <w:rPr>
          <w:rFonts w:cs="Arial"/>
        </w:rPr>
        <w:lastRenderedPageBreak/>
        <w:t xml:space="preserve">4. The testability canon of the scientific method states that </w:t>
      </w:r>
      <w:r w:rsidR="00DB7B40" w:rsidRPr="00F875A7">
        <w:rPr>
          <w:rFonts w:cs="Arial"/>
        </w:rPr>
        <w:t>______</w:t>
      </w:r>
      <w:r w:rsidRPr="00F875A7">
        <w:rPr>
          <w:rFonts w:cs="Arial"/>
        </w:rPr>
        <w:t>.</w:t>
      </w:r>
    </w:p>
    <w:p w14:paraId="7BD57321" w14:textId="77777777" w:rsidR="00421CA1" w:rsidRPr="00F875A7" w:rsidRDefault="00421CA1" w:rsidP="00421CA1">
      <w:pPr>
        <w:rPr>
          <w:rFonts w:cs="Arial"/>
        </w:rPr>
      </w:pPr>
      <w:proofErr w:type="gramStart"/>
      <w:r w:rsidRPr="00F875A7">
        <w:rPr>
          <w:rFonts w:cs="Arial"/>
        </w:rPr>
        <w:t>a</w:t>
      </w:r>
      <w:proofErr w:type="gramEnd"/>
      <w:r w:rsidRPr="00F875A7">
        <w:rPr>
          <w:rFonts w:cs="Arial"/>
        </w:rPr>
        <w:t>. the simplest explanation of a phenomenon is most likely to be correct</w:t>
      </w:r>
    </w:p>
    <w:p w14:paraId="7BD57322" w14:textId="77777777" w:rsidR="00421CA1" w:rsidRPr="00F875A7" w:rsidRDefault="00421CA1" w:rsidP="00421CA1">
      <w:pPr>
        <w:rPr>
          <w:rFonts w:cs="Arial"/>
        </w:rPr>
      </w:pPr>
      <w:proofErr w:type="gramStart"/>
      <w:r w:rsidRPr="00F875A7">
        <w:rPr>
          <w:rFonts w:cs="Arial"/>
        </w:rPr>
        <w:t>b</w:t>
      </w:r>
      <w:proofErr w:type="gramEnd"/>
      <w:r w:rsidRPr="00F875A7">
        <w:rPr>
          <w:rFonts w:cs="Arial"/>
        </w:rPr>
        <w:t>. observation is the best way of gaining new knowledge</w:t>
      </w:r>
    </w:p>
    <w:p w14:paraId="7BD57323" w14:textId="77777777" w:rsidR="00421CA1" w:rsidRPr="00F875A7" w:rsidRDefault="00421CA1" w:rsidP="00421CA1">
      <w:pPr>
        <w:rPr>
          <w:rFonts w:cs="Arial"/>
        </w:rPr>
      </w:pPr>
      <w:proofErr w:type="gramStart"/>
      <w:r w:rsidRPr="00F875A7">
        <w:rPr>
          <w:rFonts w:cs="Arial"/>
        </w:rPr>
        <w:t>c</w:t>
      </w:r>
      <w:proofErr w:type="gramEnd"/>
      <w:r w:rsidRPr="00F875A7">
        <w:rPr>
          <w:rFonts w:cs="Arial"/>
        </w:rPr>
        <w:t>. phenomena have observable causes</w:t>
      </w:r>
    </w:p>
    <w:p w14:paraId="7BD57324" w14:textId="77777777" w:rsidR="00421CA1" w:rsidRPr="00F875A7" w:rsidRDefault="00421CA1" w:rsidP="00421CA1">
      <w:pPr>
        <w:rPr>
          <w:rFonts w:cs="Arial"/>
        </w:rPr>
      </w:pPr>
      <w:proofErr w:type="gramStart"/>
      <w:r w:rsidRPr="00F875A7">
        <w:rPr>
          <w:rFonts w:cs="Arial"/>
        </w:rPr>
        <w:t>d</w:t>
      </w:r>
      <w:proofErr w:type="gramEnd"/>
      <w:r w:rsidRPr="00F875A7">
        <w:rPr>
          <w:rFonts w:cs="Arial"/>
        </w:rPr>
        <w:t>. explanations of phenomena should be able to be falsified if they are incorrect</w:t>
      </w:r>
    </w:p>
    <w:p w14:paraId="7BD57325"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D</w:t>
      </w:r>
    </w:p>
    <w:p w14:paraId="7BD57326" w14:textId="304965E9"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27" w14:textId="5035F2B1"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28" w14:textId="77777777" w:rsidR="00421CA1" w:rsidRPr="00F875A7" w:rsidRDefault="00421CA1" w:rsidP="00421CA1">
      <w:pPr>
        <w:rPr>
          <w:rFonts w:cs="Arial"/>
          <w:color w:val="000000"/>
        </w:rPr>
      </w:pPr>
      <w:r w:rsidRPr="00F875A7">
        <w:rPr>
          <w:rFonts w:cs="Arial"/>
          <w:color w:val="000000"/>
        </w:rPr>
        <w:t>Answer Location: Testability</w:t>
      </w:r>
    </w:p>
    <w:p w14:paraId="7BD57329" w14:textId="77777777" w:rsidR="00421CA1" w:rsidRPr="00F875A7" w:rsidRDefault="00421CA1" w:rsidP="00421CA1">
      <w:pPr>
        <w:rPr>
          <w:rFonts w:cs="Arial"/>
          <w:color w:val="000000"/>
        </w:rPr>
      </w:pPr>
      <w:r w:rsidRPr="00F875A7">
        <w:rPr>
          <w:rFonts w:cs="Arial"/>
          <w:color w:val="000000"/>
        </w:rPr>
        <w:t>Difficulty Level: Easy</w:t>
      </w:r>
    </w:p>
    <w:p w14:paraId="7BD5732A" w14:textId="77777777" w:rsidR="00421CA1" w:rsidRPr="00F875A7" w:rsidRDefault="00421CA1" w:rsidP="00421CA1">
      <w:pPr>
        <w:rPr>
          <w:rFonts w:cs="Arial"/>
        </w:rPr>
      </w:pPr>
    </w:p>
    <w:p w14:paraId="7BD5732B" w14:textId="77777777" w:rsidR="00421CA1" w:rsidRPr="00F875A7" w:rsidRDefault="00421CA1" w:rsidP="00421CA1">
      <w:pPr>
        <w:rPr>
          <w:rFonts w:cs="Arial"/>
        </w:rPr>
      </w:pPr>
      <w:r w:rsidRPr="00F875A7">
        <w:rPr>
          <w:rFonts w:cs="Arial"/>
        </w:rPr>
        <w:t xml:space="preserve">5. External validity is typically more important for </w:t>
      </w:r>
      <w:r w:rsidR="00DB7B40" w:rsidRPr="00F875A7">
        <w:rPr>
          <w:rFonts w:cs="Arial"/>
        </w:rPr>
        <w:t>______</w:t>
      </w:r>
      <w:r w:rsidRPr="00F875A7">
        <w:rPr>
          <w:rFonts w:cs="Arial"/>
        </w:rPr>
        <w:t xml:space="preserve"> research than for </w:t>
      </w:r>
      <w:r w:rsidR="00DB7B40" w:rsidRPr="00F875A7">
        <w:rPr>
          <w:rFonts w:cs="Arial"/>
        </w:rPr>
        <w:t>______</w:t>
      </w:r>
      <w:r w:rsidRPr="00F875A7">
        <w:rPr>
          <w:rFonts w:cs="Arial"/>
        </w:rPr>
        <w:t xml:space="preserve"> research.</w:t>
      </w:r>
    </w:p>
    <w:p w14:paraId="7BD5732C" w14:textId="77777777" w:rsidR="00421CA1" w:rsidRPr="00F875A7" w:rsidRDefault="00421CA1" w:rsidP="00421CA1">
      <w:pPr>
        <w:rPr>
          <w:rFonts w:cs="Arial"/>
        </w:rPr>
      </w:pPr>
      <w:proofErr w:type="gramStart"/>
      <w:r w:rsidRPr="00F875A7">
        <w:rPr>
          <w:rFonts w:cs="Arial"/>
        </w:rPr>
        <w:t>a</w:t>
      </w:r>
      <w:proofErr w:type="gramEnd"/>
      <w:r w:rsidRPr="00F875A7">
        <w:rPr>
          <w:rFonts w:cs="Arial"/>
        </w:rPr>
        <w:t>. scientific; non-scientific</w:t>
      </w:r>
    </w:p>
    <w:p w14:paraId="7BD5732D" w14:textId="77777777" w:rsidR="00421CA1" w:rsidRPr="00F875A7" w:rsidRDefault="00421CA1" w:rsidP="00421CA1">
      <w:pPr>
        <w:rPr>
          <w:rFonts w:cs="Arial"/>
        </w:rPr>
      </w:pPr>
      <w:proofErr w:type="gramStart"/>
      <w:r w:rsidRPr="00F875A7">
        <w:rPr>
          <w:rFonts w:cs="Arial"/>
        </w:rPr>
        <w:t>b</w:t>
      </w:r>
      <w:proofErr w:type="gramEnd"/>
      <w:r w:rsidRPr="00F875A7">
        <w:rPr>
          <w:rFonts w:cs="Arial"/>
        </w:rPr>
        <w:t>. non-scientific; scientific</w:t>
      </w:r>
    </w:p>
    <w:p w14:paraId="7BD5732E" w14:textId="77777777" w:rsidR="00421CA1" w:rsidRPr="00F875A7" w:rsidRDefault="00421CA1" w:rsidP="00421CA1">
      <w:pPr>
        <w:rPr>
          <w:rFonts w:cs="Arial"/>
        </w:rPr>
      </w:pPr>
      <w:proofErr w:type="gramStart"/>
      <w:r w:rsidRPr="00F875A7">
        <w:rPr>
          <w:rFonts w:cs="Arial"/>
        </w:rPr>
        <w:t>c</w:t>
      </w:r>
      <w:proofErr w:type="gramEnd"/>
      <w:r w:rsidRPr="00F875A7">
        <w:rPr>
          <w:rFonts w:cs="Arial"/>
        </w:rPr>
        <w:t>. basic; applied</w:t>
      </w:r>
    </w:p>
    <w:p w14:paraId="7BD5732F" w14:textId="77777777" w:rsidR="00421CA1" w:rsidRPr="00F875A7" w:rsidRDefault="00421CA1" w:rsidP="00421CA1">
      <w:pPr>
        <w:rPr>
          <w:rFonts w:cs="Arial"/>
        </w:rPr>
      </w:pPr>
      <w:proofErr w:type="gramStart"/>
      <w:r w:rsidRPr="00F875A7">
        <w:rPr>
          <w:rFonts w:cs="Arial"/>
        </w:rPr>
        <w:t>d</w:t>
      </w:r>
      <w:proofErr w:type="gramEnd"/>
      <w:r w:rsidRPr="00F875A7">
        <w:rPr>
          <w:rFonts w:cs="Arial"/>
        </w:rPr>
        <w:t>. applied; basic</w:t>
      </w:r>
    </w:p>
    <w:p w14:paraId="7BD57330"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D</w:t>
      </w:r>
    </w:p>
    <w:p w14:paraId="7BD57331" w14:textId="041C863E"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32" w14:textId="2E03C8F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33" w14:textId="77777777" w:rsidR="00421CA1" w:rsidRPr="00F875A7" w:rsidRDefault="00421CA1" w:rsidP="00421CA1">
      <w:pPr>
        <w:rPr>
          <w:rFonts w:cs="Arial"/>
          <w:color w:val="000000"/>
        </w:rPr>
      </w:pPr>
      <w:r w:rsidRPr="00F875A7">
        <w:rPr>
          <w:rFonts w:cs="Arial"/>
          <w:color w:val="000000"/>
        </w:rPr>
        <w:t>Answer Location: Basic and Applied Research</w:t>
      </w:r>
    </w:p>
    <w:p w14:paraId="7BD57334" w14:textId="77777777" w:rsidR="00421CA1" w:rsidRPr="00F875A7" w:rsidRDefault="00421CA1" w:rsidP="00421CA1">
      <w:pPr>
        <w:rPr>
          <w:rFonts w:cs="Arial"/>
          <w:color w:val="000000"/>
        </w:rPr>
      </w:pPr>
      <w:r w:rsidRPr="00F875A7">
        <w:rPr>
          <w:rFonts w:cs="Arial"/>
          <w:color w:val="000000"/>
        </w:rPr>
        <w:t>Difficulty Level: Easy</w:t>
      </w:r>
    </w:p>
    <w:p w14:paraId="7BD57335" w14:textId="77777777" w:rsidR="00421CA1" w:rsidRPr="00F875A7" w:rsidRDefault="00421CA1" w:rsidP="00421CA1">
      <w:pPr>
        <w:rPr>
          <w:rFonts w:cs="Arial"/>
        </w:rPr>
      </w:pPr>
    </w:p>
    <w:p w14:paraId="7BD57336" w14:textId="77777777" w:rsidR="00421CA1" w:rsidRPr="00F875A7" w:rsidRDefault="00421CA1" w:rsidP="00421CA1">
      <w:pPr>
        <w:rPr>
          <w:rFonts w:cs="Arial"/>
        </w:rPr>
      </w:pPr>
      <w:r w:rsidRPr="00F875A7">
        <w:rPr>
          <w:rFonts w:cs="Arial"/>
        </w:rPr>
        <w:t xml:space="preserve">6. External validity is </w:t>
      </w:r>
      <w:r w:rsidR="00DB7B40" w:rsidRPr="00F875A7">
        <w:rPr>
          <w:rFonts w:cs="Arial"/>
        </w:rPr>
        <w:t>______</w:t>
      </w:r>
      <w:r w:rsidRPr="00F875A7">
        <w:rPr>
          <w:rFonts w:cs="Arial"/>
        </w:rPr>
        <w:t>.</w:t>
      </w:r>
    </w:p>
    <w:p w14:paraId="7BD57337" w14:textId="77777777" w:rsidR="00421CA1" w:rsidRPr="00F875A7" w:rsidRDefault="00421CA1" w:rsidP="00421CA1">
      <w:pPr>
        <w:rPr>
          <w:rFonts w:cs="Arial"/>
        </w:rPr>
      </w:pPr>
      <w:proofErr w:type="gramStart"/>
      <w:r w:rsidRPr="00F875A7">
        <w:rPr>
          <w:rFonts w:cs="Arial"/>
        </w:rPr>
        <w:t>a</w:t>
      </w:r>
      <w:proofErr w:type="gramEnd"/>
      <w:r w:rsidRPr="00F875A7">
        <w:rPr>
          <w:rFonts w:cs="Arial"/>
        </w:rPr>
        <w:t>. a type of research conducted in psychology</w:t>
      </w:r>
    </w:p>
    <w:p w14:paraId="7BD57338" w14:textId="77777777" w:rsidR="00421CA1" w:rsidRPr="00F875A7" w:rsidRDefault="00421CA1" w:rsidP="00421CA1">
      <w:pPr>
        <w:rPr>
          <w:rFonts w:cs="Arial"/>
        </w:rPr>
      </w:pPr>
      <w:proofErr w:type="gramStart"/>
      <w:r w:rsidRPr="00F875A7">
        <w:rPr>
          <w:rFonts w:cs="Arial"/>
        </w:rPr>
        <w:t>b</w:t>
      </w:r>
      <w:proofErr w:type="gramEnd"/>
      <w:r w:rsidRPr="00F875A7">
        <w:rPr>
          <w:rFonts w:cs="Arial"/>
        </w:rPr>
        <w:t>. the degree to which a study’s results can be generalized to individuals and situations outside of the study</w:t>
      </w:r>
    </w:p>
    <w:p w14:paraId="7BD57339" w14:textId="77777777" w:rsidR="00421CA1" w:rsidRPr="00F875A7" w:rsidRDefault="00421CA1" w:rsidP="00421CA1">
      <w:pPr>
        <w:rPr>
          <w:rFonts w:cs="Arial"/>
        </w:rPr>
      </w:pPr>
      <w:proofErr w:type="gramStart"/>
      <w:r w:rsidRPr="00F875A7">
        <w:rPr>
          <w:rFonts w:cs="Arial"/>
        </w:rPr>
        <w:t>c</w:t>
      </w:r>
      <w:proofErr w:type="gramEnd"/>
      <w:r w:rsidRPr="00F875A7">
        <w:rPr>
          <w:rFonts w:cs="Arial"/>
        </w:rPr>
        <w:t>. the degree to which a study provides a good test of a causal prediction</w:t>
      </w:r>
    </w:p>
    <w:p w14:paraId="7BD5733A" w14:textId="77777777" w:rsidR="00421CA1" w:rsidRPr="00F875A7" w:rsidRDefault="00421CA1" w:rsidP="00421CA1">
      <w:pPr>
        <w:rPr>
          <w:rFonts w:cs="Arial"/>
        </w:rPr>
      </w:pPr>
      <w:proofErr w:type="gramStart"/>
      <w:r w:rsidRPr="00F875A7">
        <w:rPr>
          <w:rFonts w:cs="Arial"/>
        </w:rPr>
        <w:t>d</w:t>
      </w:r>
      <w:proofErr w:type="gramEnd"/>
      <w:r w:rsidRPr="00F875A7">
        <w:rPr>
          <w:rFonts w:cs="Arial"/>
        </w:rPr>
        <w:t>. the degree to which the study accurately predicts results</w:t>
      </w:r>
    </w:p>
    <w:p w14:paraId="7BD5733B"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B</w:t>
      </w:r>
    </w:p>
    <w:p w14:paraId="7BD5733C" w14:textId="7B05772A" w:rsidR="00421CA1" w:rsidRPr="00F875A7" w:rsidRDefault="00290CFD" w:rsidP="00421CA1">
      <w:pPr>
        <w:rPr>
          <w:rFonts w:cs="Arial"/>
          <w:color w:val="000000"/>
        </w:rPr>
      </w:pPr>
      <w:r>
        <w:rPr>
          <w:rFonts w:cs="Arial"/>
          <w:color w:val="000000"/>
        </w:rPr>
        <w:t xml:space="preserve">KEY: Learning Objective: </w:t>
      </w:r>
      <w:r w:rsidR="00057759" w:rsidRPr="00F875A7">
        <w:rPr>
          <w:rFonts w:cs="Arial"/>
          <w:color w:val="000000"/>
        </w:rPr>
        <w:t>1.2:</w:t>
      </w:r>
      <w:r w:rsidR="00057759" w:rsidRPr="00F875A7">
        <w:rPr>
          <w:rFonts w:eastAsiaTheme="minorHAnsi" w:cstheme="minorBidi"/>
          <w:sz w:val="22"/>
          <w:szCs w:val="22"/>
        </w:rPr>
        <w:t xml:space="preserve"> </w:t>
      </w:r>
      <w:r w:rsidR="00057759" w:rsidRPr="00F875A7">
        <w:rPr>
          <w:rFonts w:cs="Arial"/>
          <w:color w:val="000000"/>
        </w:rPr>
        <w:t>Understand what it means to learn about behavior through observation</w:t>
      </w:r>
    </w:p>
    <w:p w14:paraId="7BD5733D" w14:textId="1181070B"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3E" w14:textId="77777777" w:rsidR="00421CA1" w:rsidRPr="00F875A7" w:rsidRDefault="00421CA1" w:rsidP="00421CA1">
      <w:pPr>
        <w:rPr>
          <w:rFonts w:cs="Arial"/>
          <w:color w:val="000000"/>
        </w:rPr>
      </w:pPr>
      <w:r w:rsidRPr="00F875A7">
        <w:rPr>
          <w:rFonts w:cs="Arial"/>
          <w:color w:val="000000"/>
        </w:rPr>
        <w:t>Answer Location: Basic and Applied Research</w:t>
      </w:r>
    </w:p>
    <w:p w14:paraId="7BD5733F" w14:textId="77777777" w:rsidR="00421CA1" w:rsidRPr="00F875A7" w:rsidRDefault="00421CA1" w:rsidP="00421CA1">
      <w:pPr>
        <w:rPr>
          <w:rFonts w:cs="Arial"/>
          <w:color w:val="000000"/>
        </w:rPr>
      </w:pPr>
      <w:r w:rsidRPr="00F875A7">
        <w:rPr>
          <w:rFonts w:cs="Arial"/>
          <w:color w:val="000000"/>
        </w:rPr>
        <w:t>Difficulty Level: Easy</w:t>
      </w:r>
    </w:p>
    <w:p w14:paraId="7BD57340" w14:textId="77777777" w:rsidR="00421CA1" w:rsidRPr="00F875A7" w:rsidRDefault="00421CA1" w:rsidP="00421CA1">
      <w:pPr>
        <w:rPr>
          <w:rFonts w:cs="Arial"/>
        </w:rPr>
      </w:pPr>
    </w:p>
    <w:p w14:paraId="7BD57341" w14:textId="77777777" w:rsidR="00421CA1" w:rsidRPr="00F875A7" w:rsidRDefault="00421CA1" w:rsidP="00421CA1">
      <w:pPr>
        <w:rPr>
          <w:rFonts w:cs="Arial"/>
        </w:rPr>
      </w:pPr>
      <w:r w:rsidRPr="00F875A7">
        <w:rPr>
          <w:rFonts w:cs="Arial"/>
        </w:rPr>
        <w:t xml:space="preserve">7. The scientific method involves gaining new knowledge through </w:t>
      </w:r>
      <w:r w:rsidR="00DB7B40" w:rsidRPr="00F875A7">
        <w:rPr>
          <w:rFonts w:cs="Arial"/>
        </w:rPr>
        <w:t>______</w:t>
      </w:r>
      <w:r w:rsidRPr="00F875A7">
        <w:rPr>
          <w:rFonts w:cs="Arial"/>
        </w:rPr>
        <w:t>.</w:t>
      </w:r>
    </w:p>
    <w:p w14:paraId="7BD57342" w14:textId="77777777" w:rsidR="00421CA1" w:rsidRPr="00F875A7" w:rsidRDefault="00421CA1" w:rsidP="00421CA1">
      <w:pPr>
        <w:rPr>
          <w:rFonts w:cs="Arial"/>
        </w:rPr>
      </w:pPr>
      <w:proofErr w:type="gramStart"/>
      <w:r w:rsidRPr="00F875A7">
        <w:rPr>
          <w:rFonts w:cs="Arial"/>
        </w:rPr>
        <w:t>a</w:t>
      </w:r>
      <w:proofErr w:type="gramEnd"/>
      <w:r w:rsidRPr="00F875A7">
        <w:rPr>
          <w:rFonts w:cs="Arial"/>
        </w:rPr>
        <w:t>. deduction</w:t>
      </w:r>
    </w:p>
    <w:p w14:paraId="7BD57343" w14:textId="77777777" w:rsidR="00421CA1" w:rsidRPr="00F875A7" w:rsidRDefault="00421CA1" w:rsidP="00421CA1">
      <w:pPr>
        <w:rPr>
          <w:rFonts w:cs="Arial"/>
        </w:rPr>
      </w:pPr>
      <w:r w:rsidRPr="00F875A7">
        <w:rPr>
          <w:rFonts w:cs="Arial"/>
        </w:rPr>
        <w:t>B intuition</w:t>
      </w:r>
    </w:p>
    <w:p w14:paraId="7BD57344" w14:textId="77777777" w:rsidR="00421CA1" w:rsidRPr="00F875A7" w:rsidRDefault="00421CA1" w:rsidP="00421CA1">
      <w:pPr>
        <w:rPr>
          <w:rFonts w:cs="Arial"/>
        </w:rPr>
      </w:pPr>
      <w:proofErr w:type="gramStart"/>
      <w:r w:rsidRPr="00F875A7">
        <w:rPr>
          <w:rFonts w:cs="Arial"/>
        </w:rPr>
        <w:t>c</w:t>
      </w:r>
      <w:proofErr w:type="gramEnd"/>
      <w:r w:rsidRPr="00F875A7">
        <w:rPr>
          <w:rFonts w:cs="Arial"/>
        </w:rPr>
        <w:t>. authority</w:t>
      </w:r>
    </w:p>
    <w:p w14:paraId="7BD57345" w14:textId="77777777" w:rsidR="00421CA1" w:rsidRPr="00F875A7" w:rsidRDefault="00421CA1" w:rsidP="00421CA1">
      <w:pPr>
        <w:rPr>
          <w:rFonts w:cs="Arial"/>
        </w:rPr>
      </w:pPr>
      <w:proofErr w:type="gramStart"/>
      <w:r w:rsidRPr="00F875A7">
        <w:rPr>
          <w:rFonts w:cs="Arial"/>
        </w:rPr>
        <w:t>d</w:t>
      </w:r>
      <w:proofErr w:type="gramEnd"/>
      <w:r w:rsidRPr="00F875A7">
        <w:rPr>
          <w:rFonts w:cs="Arial"/>
        </w:rPr>
        <w:t>. observation</w:t>
      </w:r>
    </w:p>
    <w:p w14:paraId="7BD57346"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D</w:t>
      </w:r>
    </w:p>
    <w:p w14:paraId="7BD57347" w14:textId="391D1AF5"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348" w14:textId="4C82EAEB" w:rsidR="00421CA1" w:rsidRPr="00F875A7" w:rsidRDefault="00290CFD" w:rsidP="00421CA1">
      <w:pPr>
        <w:rPr>
          <w:rFonts w:cs="Arial"/>
          <w:color w:val="000000"/>
        </w:rPr>
      </w:pPr>
      <w:r>
        <w:rPr>
          <w:rFonts w:cs="Arial"/>
          <w:color w:val="000000"/>
        </w:rPr>
        <w:lastRenderedPageBreak/>
        <w:t xml:space="preserve">REF: Cognitive Domain: </w:t>
      </w:r>
      <w:r w:rsidR="00421CA1" w:rsidRPr="00F875A7">
        <w:rPr>
          <w:rFonts w:cs="Arial"/>
          <w:color w:val="000000"/>
        </w:rPr>
        <w:t>Knowledge</w:t>
      </w:r>
    </w:p>
    <w:p w14:paraId="7BD57349"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34A" w14:textId="77777777" w:rsidR="00421CA1" w:rsidRPr="00F875A7" w:rsidRDefault="00421CA1" w:rsidP="00421CA1">
      <w:pPr>
        <w:rPr>
          <w:rFonts w:cs="Arial"/>
          <w:color w:val="000000"/>
        </w:rPr>
      </w:pPr>
      <w:r w:rsidRPr="00F875A7">
        <w:rPr>
          <w:rFonts w:cs="Arial"/>
          <w:color w:val="000000"/>
        </w:rPr>
        <w:t>Difficulty Level: Easy</w:t>
      </w:r>
    </w:p>
    <w:p w14:paraId="7BD5734B" w14:textId="77777777" w:rsidR="00421CA1" w:rsidRPr="00F875A7" w:rsidRDefault="00421CA1" w:rsidP="00421CA1">
      <w:pPr>
        <w:rPr>
          <w:rFonts w:cs="Arial"/>
        </w:rPr>
      </w:pPr>
    </w:p>
    <w:p w14:paraId="7BD5734C" w14:textId="77777777" w:rsidR="00421CA1" w:rsidRPr="00F875A7" w:rsidRDefault="00421CA1" w:rsidP="00421CA1">
      <w:pPr>
        <w:rPr>
          <w:rFonts w:cs="Arial"/>
        </w:rPr>
      </w:pPr>
      <w:r w:rsidRPr="00F875A7">
        <w:rPr>
          <w:rFonts w:cs="Arial"/>
        </w:rPr>
        <w:t xml:space="preserve">8. </w:t>
      </w:r>
      <w:proofErr w:type="gramStart"/>
      <w:r w:rsidRPr="00F875A7">
        <w:rPr>
          <w:rFonts w:cs="Arial"/>
        </w:rPr>
        <w:t>Deciding</w:t>
      </w:r>
      <w:proofErr w:type="gramEnd"/>
      <w:r w:rsidRPr="00F875A7">
        <w:rPr>
          <w:rFonts w:cs="Arial"/>
        </w:rPr>
        <w:t xml:space="preserve"> that it must be raining because the weather person said it would rain today is an example of the </w:t>
      </w:r>
      <w:r w:rsidR="00DB7B40" w:rsidRPr="00F875A7">
        <w:rPr>
          <w:rFonts w:cs="Arial"/>
        </w:rPr>
        <w:t>______</w:t>
      </w:r>
      <w:r w:rsidRPr="00F875A7">
        <w:rPr>
          <w:rFonts w:cs="Arial"/>
        </w:rPr>
        <w:t xml:space="preserve"> method of knowing?</w:t>
      </w:r>
    </w:p>
    <w:p w14:paraId="7BD5734D"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4E"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34F"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350"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51"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352" w14:textId="10B1149F"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53" w14:textId="6E6BC6FA"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54"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355" w14:textId="77777777" w:rsidR="00421CA1" w:rsidRPr="00F875A7" w:rsidRDefault="00421CA1" w:rsidP="00421CA1">
      <w:pPr>
        <w:rPr>
          <w:rFonts w:cs="Arial"/>
          <w:color w:val="000000"/>
        </w:rPr>
      </w:pPr>
      <w:r w:rsidRPr="00F875A7">
        <w:rPr>
          <w:rFonts w:cs="Arial"/>
          <w:color w:val="000000"/>
        </w:rPr>
        <w:t>Difficulty Level: Medium</w:t>
      </w:r>
    </w:p>
    <w:p w14:paraId="7BD57356" w14:textId="77777777" w:rsidR="00421CA1" w:rsidRPr="00F875A7" w:rsidRDefault="00421CA1" w:rsidP="00421CA1">
      <w:pPr>
        <w:rPr>
          <w:rFonts w:cs="Arial"/>
        </w:rPr>
      </w:pPr>
    </w:p>
    <w:p w14:paraId="7BD57357" w14:textId="77777777" w:rsidR="00421CA1" w:rsidRPr="00F875A7" w:rsidRDefault="00421CA1" w:rsidP="00421CA1">
      <w:pPr>
        <w:rPr>
          <w:rFonts w:cs="Arial"/>
        </w:rPr>
      </w:pPr>
      <w:r w:rsidRPr="00F875A7">
        <w:rPr>
          <w:rFonts w:cs="Arial"/>
        </w:rPr>
        <w:t xml:space="preserve">9. </w:t>
      </w:r>
      <w:proofErr w:type="gramStart"/>
      <w:r w:rsidRPr="00F875A7">
        <w:rPr>
          <w:rFonts w:cs="Arial"/>
        </w:rPr>
        <w:t>Deciding</w:t>
      </w:r>
      <w:proofErr w:type="gramEnd"/>
      <w:r w:rsidRPr="00F875A7">
        <w:rPr>
          <w:rFonts w:cs="Arial"/>
        </w:rPr>
        <w:t xml:space="preserve"> it must be raining because you look out the window and see rain falling is an example of the </w:t>
      </w:r>
      <w:r w:rsidR="00DB7B40" w:rsidRPr="00F875A7">
        <w:rPr>
          <w:rFonts w:cs="Arial"/>
        </w:rPr>
        <w:t>______</w:t>
      </w:r>
      <w:r w:rsidRPr="00F875A7">
        <w:rPr>
          <w:rFonts w:cs="Arial"/>
        </w:rPr>
        <w:t xml:space="preserve"> method of knowing?</w:t>
      </w:r>
    </w:p>
    <w:p w14:paraId="7BD57358"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59"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35A"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35B"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5C"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35D" w14:textId="2468A966" w:rsidR="00421CA1" w:rsidRPr="00F875A7" w:rsidRDefault="00290CFD" w:rsidP="00421CA1">
      <w:pPr>
        <w:rPr>
          <w:rFonts w:cs="Arial"/>
          <w:color w:val="000000"/>
        </w:rPr>
      </w:pPr>
      <w:r>
        <w:rPr>
          <w:rFonts w:cs="Arial"/>
          <w:color w:val="000000"/>
        </w:rPr>
        <w:t xml:space="preserve">KEY: Learning Objective: </w:t>
      </w:r>
      <w:r w:rsidR="005E60A6" w:rsidRPr="00F875A7">
        <w:rPr>
          <w:rFonts w:cs="Arial"/>
          <w:color w:val="000000"/>
        </w:rPr>
        <w:t>1.3</w:t>
      </w:r>
      <w:r w:rsidR="009F7C66" w:rsidRPr="00F875A7">
        <w:rPr>
          <w:rFonts w:cs="Arial"/>
          <w:color w:val="000000"/>
        </w:rPr>
        <w:t>:</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5E" w14:textId="738F5A5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5F"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360" w14:textId="77777777" w:rsidR="00421CA1" w:rsidRPr="00F875A7" w:rsidRDefault="00421CA1" w:rsidP="00421CA1">
      <w:pPr>
        <w:rPr>
          <w:rFonts w:cs="Arial"/>
          <w:color w:val="000000"/>
        </w:rPr>
      </w:pPr>
      <w:r w:rsidRPr="00F875A7">
        <w:rPr>
          <w:rFonts w:cs="Arial"/>
          <w:color w:val="000000"/>
        </w:rPr>
        <w:t>Difficulty Level: Medium</w:t>
      </w:r>
    </w:p>
    <w:p w14:paraId="7BD57361" w14:textId="77777777" w:rsidR="00421CA1" w:rsidRPr="00F875A7" w:rsidRDefault="00421CA1" w:rsidP="00421CA1">
      <w:pPr>
        <w:rPr>
          <w:rFonts w:cs="Arial"/>
        </w:rPr>
      </w:pPr>
    </w:p>
    <w:p w14:paraId="7BD57362" w14:textId="77777777" w:rsidR="00421CA1" w:rsidRPr="00F875A7" w:rsidRDefault="00421CA1" w:rsidP="00421CA1">
      <w:pPr>
        <w:rPr>
          <w:rFonts w:cs="Arial"/>
        </w:rPr>
      </w:pPr>
      <w:r w:rsidRPr="00F875A7">
        <w:rPr>
          <w:rFonts w:cs="Arial"/>
        </w:rPr>
        <w:t xml:space="preserve">10. </w:t>
      </w:r>
      <w:proofErr w:type="gramStart"/>
      <w:r w:rsidRPr="00F875A7">
        <w:rPr>
          <w:rFonts w:cs="Arial"/>
        </w:rPr>
        <w:t>Deciding</w:t>
      </w:r>
      <w:proofErr w:type="gramEnd"/>
      <w:r w:rsidRPr="00F875A7">
        <w:rPr>
          <w:rFonts w:cs="Arial"/>
        </w:rPr>
        <w:t xml:space="preserve"> it must be raining because you felt it would rain today is an example of the </w:t>
      </w:r>
      <w:r w:rsidR="00DB7B40" w:rsidRPr="00F875A7">
        <w:rPr>
          <w:rFonts w:cs="Arial"/>
        </w:rPr>
        <w:t>______</w:t>
      </w:r>
      <w:r w:rsidRPr="00F875A7">
        <w:rPr>
          <w:rFonts w:cs="Arial"/>
        </w:rPr>
        <w:t xml:space="preserve"> method of knowing?</w:t>
      </w:r>
    </w:p>
    <w:p w14:paraId="7BD57363"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64"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365"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366"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67"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368" w14:textId="0E0CEB6D"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69" w14:textId="7225A126"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6A"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36B" w14:textId="77777777" w:rsidR="00421CA1" w:rsidRPr="00F875A7" w:rsidRDefault="00421CA1" w:rsidP="00421CA1">
      <w:pPr>
        <w:rPr>
          <w:rFonts w:cs="Arial"/>
          <w:color w:val="000000"/>
        </w:rPr>
      </w:pPr>
      <w:r w:rsidRPr="00F875A7">
        <w:rPr>
          <w:rFonts w:cs="Arial"/>
          <w:color w:val="000000"/>
        </w:rPr>
        <w:t>Difficulty Level: Medium</w:t>
      </w:r>
    </w:p>
    <w:p w14:paraId="7BD5736C" w14:textId="77777777" w:rsidR="00421CA1" w:rsidRPr="00F875A7" w:rsidRDefault="00421CA1" w:rsidP="00421CA1">
      <w:pPr>
        <w:rPr>
          <w:rFonts w:cs="Arial"/>
        </w:rPr>
      </w:pPr>
    </w:p>
    <w:p w14:paraId="7BD5736D" w14:textId="77777777" w:rsidR="00421CA1" w:rsidRPr="00F875A7" w:rsidRDefault="00421CA1" w:rsidP="00421CA1">
      <w:pPr>
        <w:rPr>
          <w:rFonts w:cs="Arial"/>
        </w:rPr>
      </w:pPr>
      <w:r w:rsidRPr="00F875A7">
        <w:rPr>
          <w:rFonts w:cs="Arial"/>
        </w:rPr>
        <w:t xml:space="preserve">11. </w:t>
      </w:r>
      <w:proofErr w:type="gramStart"/>
      <w:r w:rsidRPr="00F875A7">
        <w:rPr>
          <w:rFonts w:cs="Arial"/>
        </w:rPr>
        <w:t>Deciding</w:t>
      </w:r>
      <w:proofErr w:type="gramEnd"/>
      <w:r w:rsidRPr="00F875A7">
        <w:rPr>
          <w:rFonts w:cs="Arial"/>
        </w:rPr>
        <w:t xml:space="preserve"> it must be raining because you hear thunder is an example of the </w:t>
      </w:r>
      <w:r w:rsidR="00DB7B40" w:rsidRPr="00F875A7">
        <w:rPr>
          <w:rFonts w:cs="Arial"/>
        </w:rPr>
        <w:t>______</w:t>
      </w:r>
      <w:r w:rsidRPr="00F875A7">
        <w:rPr>
          <w:rFonts w:cs="Arial"/>
        </w:rPr>
        <w:t xml:space="preserve"> method of knowing?</w:t>
      </w:r>
    </w:p>
    <w:p w14:paraId="7BD5736E"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6F" w14:textId="77777777" w:rsidR="00421CA1" w:rsidRPr="00F875A7" w:rsidRDefault="00421CA1" w:rsidP="00421CA1">
      <w:pPr>
        <w:rPr>
          <w:rFonts w:cs="Arial"/>
        </w:rPr>
      </w:pPr>
      <w:proofErr w:type="gramStart"/>
      <w:r w:rsidRPr="00F875A7">
        <w:rPr>
          <w:rFonts w:cs="Arial"/>
        </w:rPr>
        <w:lastRenderedPageBreak/>
        <w:t>b</w:t>
      </w:r>
      <w:proofErr w:type="gramEnd"/>
      <w:r w:rsidRPr="00F875A7">
        <w:rPr>
          <w:rFonts w:cs="Arial"/>
        </w:rPr>
        <w:t>. authority</w:t>
      </w:r>
    </w:p>
    <w:p w14:paraId="7BD57370"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371"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72"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D</w:t>
      </w:r>
    </w:p>
    <w:p w14:paraId="7BD57373" w14:textId="2B47AA8F"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74" w14:textId="3BFFE4D2"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75"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376" w14:textId="77777777" w:rsidR="00421CA1" w:rsidRPr="00F875A7" w:rsidRDefault="00421CA1" w:rsidP="00421CA1">
      <w:pPr>
        <w:rPr>
          <w:rFonts w:cs="Arial"/>
        </w:rPr>
      </w:pPr>
      <w:r w:rsidRPr="00F875A7">
        <w:rPr>
          <w:rFonts w:cs="Arial"/>
          <w:color w:val="000000"/>
        </w:rPr>
        <w:t>Difficulty Level: Medium</w:t>
      </w:r>
    </w:p>
    <w:p w14:paraId="7BD57377" w14:textId="77777777" w:rsidR="00421CA1" w:rsidRPr="00F875A7" w:rsidRDefault="00421CA1" w:rsidP="00421CA1">
      <w:pPr>
        <w:rPr>
          <w:rFonts w:cs="Arial"/>
        </w:rPr>
      </w:pPr>
    </w:p>
    <w:p w14:paraId="7BD57378" w14:textId="77777777" w:rsidR="00421CA1" w:rsidRPr="00F875A7" w:rsidRDefault="00421CA1" w:rsidP="00421CA1">
      <w:pPr>
        <w:rPr>
          <w:rFonts w:cs="Arial"/>
        </w:rPr>
      </w:pPr>
      <w:r w:rsidRPr="00F875A7">
        <w:rPr>
          <w:rFonts w:cs="Arial"/>
        </w:rPr>
        <w:t xml:space="preserve">12. A psychologist investigating the research question “Which neurotransmitters affect depressive behaviors?” is most likely conducting </w:t>
      </w:r>
      <w:r w:rsidR="00DB7B40" w:rsidRPr="00F875A7">
        <w:rPr>
          <w:rFonts w:cs="Arial"/>
        </w:rPr>
        <w:t>______</w:t>
      </w:r>
      <w:r w:rsidRPr="00F875A7">
        <w:rPr>
          <w:rFonts w:cs="Arial"/>
        </w:rPr>
        <w:t xml:space="preserve"> research.</w:t>
      </w:r>
    </w:p>
    <w:p w14:paraId="7BD57379"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w:t>
      </w:r>
    </w:p>
    <w:p w14:paraId="7BD5737A"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w:t>
      </w:r>
    </w:p>
    <w:p w14:paraId="7BD5737B"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w:t>
      </w:r>
    </w:p>
    <w:p w14:paraId="7BD5737C"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w:t>
      </w:r>
    </w:p>
    <w:p w14:paraId="7BD5737D"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37E" w14:textId="4312888B" w:rsidR="00421CA1" w:rsidRPr="00F875A7" w:rsidRDefault="00290CFD" w:rsidP="00421CA1">
      <w:pPr>
        <w:rPr>
          <w:rFonts w:cs="Arial"/>
          <w:color w:val="000000"/>
        </w:rPr>
      </w:pPr>
      <w:r>
        <w:rPr>
          <w:rFonts w:cs="Arial"/>
          <w:color w:val="000000"/>
        </w:rPr>
        <w:t xml:space="preserve">KEY: Learning Objective: </w:t>
      </w:r>
      <w:bookmarkStart w:id="2" w:name="_Hlk523395187"/>
      <w:r w:rsidR="009F7C66" w:rsidRPr="00F875A7">
        <w:rPr>
          <w:rFonts w:cs="Arial"/>
          <w:color w:val="000000"/>
        </w:rPr>
        <w:t>1.3:</w:t>
      </w:r>
      <w:r w:rsidR="00421CA1" w:rsidRPr="00F875A7">
        <w:rPr>
          <w:rFonts w:eastAsiaTheme="minorHAnsi" w:cstheme="minorBidi"/>
          <w:sz w:val="22"/>
          <w:szCs w:val="22"/>
        </w:rPr>
        <w:t xml:space="preserve"> </w:t>
      </w:r>
      <w:r w:rsidR="00421CA1" w:rsidRPr="00F875A7">
        <w:rPr>
          <w:rFonts w:cs="Arial"/>
          <w:color w:val="000000"/>
        </w:rPr>
        <w:t>Evaluate research in terms of the basic</w:t>
      </w:r>
      <w:r w:rsidR="005930BD" w:rsidRPr="00F875A7">
        <w:rPr>
          <w:rFonts w:cs="Arial"/>
          <w:color w:val="000000"/>
        </w:rPr>
        <w:t>–</w:t>
      </w:r>
      <w:r w:rsidR="00421CA1" w:rsidRPr="00F875A7">
        <w:rPr>
          <w:rFonts w:cs="Arial"/>
          <w:color w:val="000000"/>
        </w:rPr>
        <w:t>applied distinction</w:t>
      </w:r>
      <w:bookmarkEnd w:id="2"/>
    </w:p>
    <w:p w14:paraId="7BD5737F" w14:textId="2DE3DC36"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80" w14:textId="77777777" w:rsidR="00421CA1" w:rsidRPr="00F875A7" w:rsidRDefault="00421CA1" w:rsidP="00421CA1">
      <w:pPr>
        <w:rPr>
          <w:rFonts w:cs="Arial"/>
          <w:color w:val="000000"/>
        </w:rPr>
      </w:pPr>
      <w:r w:rsidRPr="00F875A7">
        <w:rPr>
          <w:rFonts w:cs="Arial"/>
          <w:color w:val="000000"/>
        </w:rPr>
        <w:t>Answer Location: Basic and Applied Research</w:t>
      </w:r>
    </w:p>
    <w:p w14:paraId="7BD57381" w14:textId="77777777" w:rsidR="00421CA1" w:rsidRPr="00F875A7" w:rsidRDefault="00421CA1" w:rsidP="00421CA1">
      <w:pPr>
        <w:rPr>
          <w:rFonts w:cs="Arial"/>
          <w:color w:val="000000"/>
        </w:rPr>
      </w:pPr>
      <w:r w:rsidRPr="00F875A7">
        <w:rPr>
          <w:rFonts w:cs="Arial"/>
          <w:color w:val="000000"/>
        </w:rPr>
        <w:t>Difficulty Level: Medium</w:t>
      </w:r>
    </w:p>
    <w:p w14:paraId="7BD57382" w14:textId="77777777" w:rsidR="00421CA1" w:rsidRPr="00F875A7" w:rsidRDefault="00421CA1" w:rsidP="00421CA1">
      <w:pPr>
        <w:rPr>
          <w:rFonts w:cs="Arial"/>
        </w:rPr>
      </w:pPr>
    </w:p>
    <w:p w14:paraId="7BD57383" w14:textId="77777777" w:rsidR="00421CA1" w:rsidRPr="00F875A7" w:rsidRDefault="00421CA1" w:rsidP="00421CA1">
      <w:pPr>
        <w:rPr>
          <w:rFonts w:cs="Arial"/>
        </w:rPr>
      </w:pPr>
      <w:r w:rsidRPr="00F875A7">
        <w:rPr>
          <w:rFonts w:cs="Arial"/>
        </w:rPr>
        <w:t xml:space="preserve">13. A psychologist investigating the research question “Which type of therapy most effectively reduces depressive behaviors?” is most likely conducting </w:t>
      </w:r>
      <w:r w:rsidR="00DB7B40" w:rsidRPr="00F875A7">
        <w:rPr>
          <w:rFonts w:cs="Arial"/>
        </w:rPr>
        <w:t>______</w:t>
      </w:r>
      <w:r w:rsidRPr="00F875A7">
        <w:rPr>
          <w:rFonts w:cs="Arial"/>
        </w:rPr>
        <w:t xml:space="preserve"> research.</w:t>
      </w:r>
    </w:p>
    <w:p w14:paraId="7BD57384"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w:t>
      </w:r>
    </w:p>
    <w:p w14:paraId="7BD57385"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w:t>
      </w:r>
    </w:p>
    <w:p w14:paraId="7BD57386"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w:t>
      </w:r>
    </w:p>
    <w:p w14:paraId="7BD57387"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w:t>
      </w:r>
    </w:p>
    <w:p w14:paraId="7BD57388"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B</w:t>
      </w:r>
    </w:p>
    <w:p w14:paraId="7BD57389" w14:textId="6425793D"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8A" w14:textId="6EF9AF88"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8B" w14:textId="77777777" w:rsidR="00421CA1" w:rsidRPr="00F875A7" w:rsidRDefault="00421CA1" w:rsidP="00421CA1">
      <w:pPr>
        <w:rPr>
          <w:rFonts w:cs="Arial"/>
          <w:color w:val="000000"/>
        </w:rPr>
      </w:pPr>
      <w:r w:rsidRPr="00F875A7">
        <w:rPr>
          <w:rFonts w:cs="Arial"/>
          <w:color w:val="000000"/>
        </w:rPr>
        <w:t>Answer Location: Basic and Applied Research</w:t>
      </w:r>
    </w:p>
    <w:p w14:paraId="7BD5738C" w14:textId="77777777" w:rsidR="00421CA1" w:rsidRPr="00F875A7" w:rsidRDefault="00421CA1" w:rsidP="00421CA1">
      <w:pPr>
        <w:rPr>
          <w:rFonts w:cs="Arial"/>
          <w:color w:val="000000"/>
        </w:rPr>
      </w:pPr>
      <w:r w:rsidRPr="00F875A7">
        <w:rPr>
          <w:rFonts w:cs="Arial"/>
          <w:color w:val="000000"/>
        </w:rPr>
        <w:t>Difficulty Level: Medium</w:t>
      </w:r>
    </w:p>
    <w:p w14:paraId="7BD5738D" w14:textId="77777777" w:rsidR="00421CA1" w:rsidRPr="00F875A7" w:rsidRDefault="00421CA1" w:rsidP="00421CA1">
      <w:pPr>
        <w:rPr>
          <w:rFonts w:cs="Arial"/>
        </w:rPr>
      </w:pPr>
    </w:p>
    <w:p w14:paraId="7BD5738E" w14:textId="77777777" w:rsidR="00421CA1" w:rsidRPr="00F875A7" w:rsidRDefault="00421CA1" w:rsidP="00421CA1">
      <w:pPr>
        <w:rPr>
          <w:rFonts w:cs="Arial"/>
        </w:rPr>
      </w:pPr>
      <w:r w:rsidRPr="00F875A7">
        <w:rPr>
          <w:rFonts w:cs="Arial"/>
        </w:rPr>
        <w:t xml:space="preserve">14. </w:t>
      </w:r>
      <w:r w:rsidR="00DB7B40" w:rsidRPr="00F875A7">
        <w:rPr>
          <w:rFonts w:cs="Arial"/>
        </w:rPr>
        <w:t>______</w:t>
      </w:r>
      <w:r w:rsidRPr="00F875A7">
        <w:rPr>
          <w:rFonts w:cs="Arial"/>
        </w:rPr>
        <w:t xml:space="preserve"> research investigates fundamental aspects of behavior, whereas </w:t>
      </w:r>
      <w:r w:rsidR="00DB7B40" w:rsidRPr="00F875A7">
        <w:rPr>
          <w:rFonts w:cs="Arial"/>
        </w:rPr>
        <w:t>______</w:t>
      </w:r>
      <w:r w:rsidRPr="00F875A7">
        <w:rPr>
          <w:rFonts w:cs="Arial"/>
        </w:rPr>
        <w:t xml:space="preserve"> research investigates solutions for real-world problems.</w:t>
      </w:r>
    </w:p>
    <w:p w14:paraId="7BD5738F"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ernal; external</w:t>
      </w:r>
    </w:p>
    <w:p w14:paraId="7BD57390" w14:textId="77777777" w:rsidR="00421CA1" w:rsidRPr="00F875A7" w:rsidRDefault="00421CA1" w:rsidP="00421CA1">
      <w:pPr>
        <w:rPr>
          <w:rFonts w:cs="Arial"/>
        </w:rPr>
      </w:pPr>
      <w:r w:rsidRPr="00F875A7">
        <w:rPr>
          <w:rFonts w:cs="Arial"/>
        </w:rPr>
        <w:t>b. External; internal</w:t>
      </w:r>
    </w:p>
    <w:p w14:paraId="7BD57391" w14:textId="77777777" w:rsidR="00421CA1" w:rsidRPr="00F875A7" w:rsidRDefault="00421CA1" w:rsidP="00421CA1">
      <w:pPr>
        <w:rPr>
          <w:rFonts w:cs="Arial"/>
        </w:rPr>
      </w:pPr>
      <w:r w:rsidRPr="00F875A7">
        <w:rPr>
          <w:rFonts w:cs="Arial"/>
        </w:rPr>
        <w:t>c. Basic; applied</w:t>
      </w:r>
    </w:p>
    <w:p w14:paraId="7BD57392" w14:textId="77777777" w:rsidR="00421CA1" w:rsidRPr="00F875A7" w:rsidRDefault="00421CA1" w:rsidP="00421CA1">
      <w:pPr>
        <w:rPr>
          <w:rFonts w:cs="Arial"/>
        </w:rPr>
      </w:pPr>
      <w:proofErr w:type="gramStart"/>
      <w:r w:rsidRPr="00F875A7">
        <w:rPr>
          <w:rFonts w:cs="Arial"/>
        </w:rPr>
        <w:t>d</w:t>
      </w:r>
      <w:proofErr w:type="gramEnd"/>
      <w:r w:rsidRPr="00F875A7">
        <w:rPr>
          <w:rFonts w:cs="Arial"/>
        </w:rPr>
        <w:t>. Applied; basic</w:t>
      </w:r>
    </w:p>
    <w:p w14:paraId="7BD57393"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C</w:t>
      </w:r>
    </w:p>
    <w:p w14:paraId="7BD57394" w14:textId="4D30A29D"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95" w14:textId="72F3817C"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96" w14:textId="77777777" w:rsidR="00421CA1" w:rsidRPr="00F875A7" w:rsidRDefault="00421CA1" w:rsidP="00421CA1">
      <w:pPr>
        <w:rPr>
          <w:rFonts w:cs="Arial"/>
          <w:color w:val="000000"/>
        </w:rPr>
      </w:pPr>
      <w:r w:rsidRPr="00F875A7">
        <w:rPr>
          <w:rFonts w:cs="Arial"/>
          <w:color w:val="000000"/>
        </w:rPr>
        <w:lastRenderedPageBreak/>
        <w:t>Answer Location: Basic and Applied Research</w:t>
      </w:r>
    </w:p>
    <w:p w14:paraId="7BD57397" w14:textId="77777777" w:rsidR="00421CA1" w:rsidRPr="00F875A7" w:rsidRDefault="00421CA1" w:rsidP="00421CA1">
      <w:pPr>
        <w:rPr>
          <w:rFonts w:cs="Arial"/>
          <w:color w:val="000000"/>
        </w:rPr>
      </w:pPr>
      <w:r w:rsidRPr="00F875A7">
        <w:rPr>
          <w:rFonts w:cs="Arial"/>
          <w:color w:val="000000"/>
        </w:rPr>
        <w:t>Difficulty Level: Easy</w:t>
      </w:r>
    </w:p>
    <w:p w14:paraId="7BD57398" w14:textId="77777777" w:rsidR="00421CA1" w:rsidRPr="00F875A7" w:rsidRDefault="00421CA1" w:rsidP="00421CA1">
      <w:pPr>
        <w:rPr>
          <w:rFonts w:cs="Arial"/>
        </w:rPr>
      </w:pPr>
    </w:p>
    <w:p w14:paraId="7BD57399" w14:textId="77777777" w:rsidR="00421CA1" w:rsidRPr="00F875A7" w:rsidRDefault="00421CA1" w:rsidP="00421CA1">
      <w:pPr>
        <w:rPr>
          <w:rFonts w:cs="Arial"/>
        </w:rPr>
      </w:pPr>
      <w:r w:rsidRPr="00F875A7">
        <w:rPr>
          <w:rFonts w:cs="Arial"/>
        </w:rPr>
        <w:t xml:space="preserve">15. A study that investigates behavior as it naturally occurs in individuals would have a high degree of </w:t>
      </w:r>
      <w:r w:rsidR="00DB7B40" w:rsidRPr="00F875A7">
        <w:rPr>
          <w:rFonts w:cs="Arial"/>
        </w:rPr>
        <w:t>______</w:t>
      </w:r>
      <w:r w:rsidRPr="00F875A7">
        <w:rPr>
          <w:rFonts w:cs="Arial"/>
        </w:rPr>
        <w:t>.</w:t>
      </w:r>
    </w:p>
    <w:p w14:paraId="7BD5739A"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 research</w:t>
      </w:r>
    </w:p>
    <w:p w14:paraId="7BD5739B"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 research</w:t>
      </w:r>
    </w:p>
    <w:p w14:paraId="7BD5739C"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 validity</w:t>
      </w:r>
    </w:p>
    <w:p w14:paraId="7BD5739D"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 validity</w:t>
      </w:r>
    </w:p>
    <w:p w14:paraId="7BD5739E"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C</w:t>
      </w:r>
    </w:p>
    <w:p w14:paraId="7BD5739F" w14:textId="3EECEF5B"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3A0" w14:textId="6923F52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3A1" w14:textId="77777777" w:rsidR="00421CA1" w:rsidRPr="00F875A7" w:rsidRDefault="00421CA1" w:rsidP="00421CA1">
      <w:pPr>
        <w:rPr>
          <w:rFonts w:cs="Arial"/>
          <w:color w:val="000000"/>
        </w:rPr>
      </w:pPr>
      <w:r w:rsidRPr="00F875A7">
        <w:rPr>
          <w:rFonts w:cs="Arial"/>
          <w:color w:val="000000"/>
        </w:rPr>
        <w:t>Answer Location: Basic and Applied Research</w:t>
      </w:r>
    </w:p>
    <w:p w14:paraId="7BD573A2" w14:textId="77777777" w:rsidR="00421CA1" w:rsidRPr="00F875A7" w:rsidRDefault="00421CA1" w:rsidP="00421CA1">
      <w:pPr>
        <w:rPr>
          <w:rFonts w:cs="Arial"/>
          <w:color w:val="000000"/>
        </w:rPr>
      </w:pPr>
      <w:r w:rsidRPr="00F875A7">
        <w:rPr>
          <w:rFonts w:cs="Arial"/>
          <w:color w:val="000000"/>
        </w:rPr>
        <w:t>Difficulty Level: Medium</w:t>
      </w:r>
    </w:p>
    <w:p w14:paraId="7BD573A3" w14:textId="77777777" w:rsidR="00421CA1" w:rsidRPr="00F875A7" w:rsidRDefault="00421CA1" w:rsidP="00421CA1">
      <w:pPr>
        <w:rPr>
          <w:rFonts w:cs="Arial"/>
        </w:rPr>
      </w:pPr>
    </w:p>
    <w:p w14:paraId="7BD573A4" w14:textId="77777777" w:rsidR="00421CA1" w:rsidRPr="00F875A7" w:rsidRDefault="00421CA1" w:rsidP="00421CA1">
      <w:pPr>
        <w:rPr>
          <w:rFonts w:cs="Arial"/>
        </w:rPr>
      </w:pPr>
      <w:r w:rsidRPr="00F875A7">
        <w:rPr>
          <w:rFonts w:cs="Arial"/>
        </w:rPr>
        <w:t xml:space="preserve">16. One reason that Freud’s theories of personality have not been more influential in the field of psychology is that </w:t>
      </w:r>
      <w:r w:rsidR="00DB7B40" w:rsidRPr="00F875A7">
        <w:rPr>
          <w:rFonts w:cs="Arial"/>
        </w:rPr>
        <w:t>______</w:t>
      </w:r>
      <w:r w:rsidRPr="00F875A7">
        <w:rPr>
          <w:rFonts w:cs="Arial"/>
        </w:rPr>
        <w:t>.</w:t>
      </w:r>
    </w:p>
    <w:p w14:paraId="7BD573A5" w14:textId="77777777" w:rsidR="00421CA1" w:rsidRPr="00F875A7" w:rsidRDefault="00421CA1" w:rsidP="00421CA1">
      <w:pPr>
        <w:rPr>
          <w:rFonts w:cs="Arial"/>
        </w:rPr>
      </w:pPr>
      <w:proofErr w:type="gramStart"/>
      <w:r w:rsidRPr="00F875A7">
        <w:rPr>
          <w:rFonts w:cs="Arial"/>
        </w:rPr>
        <w:t>a</w:t>
      </w:r>
      <w:proofErr w:type="gramEnd"/>
      <w:r w:rsidRPr="00F875A7">
        <w:rPr>
          <w:rFonts w:cs="Arial"/>
        </w:rPr>
        <w:t>. the theories do not specify causes for behavior</w:t>
      </w:r>
    </w:p>
    <w:p w14:paraId="7BD573A6" w14:textId="77777777" w:rsidR="00421CA1" w:rsidRPr="00F875A7" w:rsidRDefault="00421CA1" w:rsidP="00421CA1">
      <w:pPr>
        <w:rPr>
          <w:rFonts w:cs="Arial"/>
        </w:rPr>
      </w:pPr>
      <w:proofErr w:type="gramStart"/>
      <w:r w:rsidRPr="00F875A7">
        <w:rPr>
          <w:rFonts w:cs="Arial"/>
        </w:rPr>
        <w:t>b</w:t>
      </w:r>
      <w:proofErr w:type="gramEnd"/>
      <w:r w:rsidRPr="00F875A7">
        <w:rPr>
          <w:rFonts w:cs="Arial"/>
        </w:rPr>
        <w:t>. the theories are not the simplest explanations for behavior</w:t>
      </w:r>
    </w:p>
    <w:p w14:paraId="7BD573A7" w14:textId="77777777" w:rsidR="00421CA1" w:rsidRPr="00F875A7" w:rsidRDefault="00421CA1" w:rsidP="00421CA1">
      <w:pPr>
        <w:rPr>
          <w:rFonts w:cs="Arial"/>
        </w:rPr>
      </w:pPr>
      <w:proofErr w:type="gramStart"/>
      <w:r w:rsidRPr="00F875A7">
        <w:rPr>
          <w:rFonts w:cs="Arial"/>
        </w:rPr>
        <w:t>c</w:t>
      </w:r>
      <w:proofErr w:type="gramEnd"/>
      <w:r w:rsidRPr="00F875A7">
        <w:rPr>
          <w:rFonts w:cs="Arial"/>
        </w:rPr>
        <w:t>. the theories are too unusual</w:t>
      </w:r>
    </w:p>
    <w:p w14:paraId="7BD573A8" w14:textId="77777777" w:rsidR="00421CA1" w:rsidRPr="00F875A7" w:rsidRDefault="00421CA1" w:rsidP="00421CA1">
      <w:pPr>
        <w:rPr>
          <w:rFonts w:cs="Arial"/>
        </w:rPr>
      </w:pPr>
      <w:proofErr w:type="gramStart"/>
      <w:r w:rsidRPr="00F875A7">
        <w:rPr>
          <w:rFonts w:cs="Arial"/>
        </w:rPr>
        <w:t>d</w:t>
      </w:r>
      <w:proofErr w:type="gramEnd"/>
      <w:r w:rsidRPr="00F875A7">
        <w:rPr>
          <w:rFonts w:cs="Arial"/>
        </w:rPr>
        <w:t>. the theories are difficult to falsify</w:t>
      </w:r>
    </w:p>
    <w:p w14:paraId="7BD573A9"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D</w:t>
      </w:r>
    </w:p>
    <w:p w14:paraId="7BD573AA" w14:textId="09322AE7"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AB" w14:textId="076C4238"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AC" w14:textId="77777777" w:rsidR="00421CA1" w:rsidRPr="00F875A7" w:rsidRDefault="00421CA1" w:rsidP="00421CA1">
      <w:pPr>
        <w:rPr>
          <w:rFonts w:cs="Arial"/>
          <w:color w:val="000000"/>
        </w:rPr>
      </w:pPr>
      <w:r w:rsidRPr="00F875A7">
        <w:rPr>
          <w:rFonts w:cs="Arial"/>
          <w:color w:val="000000"/>
        </w:rPr>
        <w:t>Answer Location: Testability</w:t>
      </w:r>
    </w:p>
    <w:p w14:paraId="7BD573AD" w14:textId="77777777" w:rsidR="00421CA1" w:rsidRPr="00F875A7" w:rsidRDefault="00421CA1" w:rsidP="00421CA1">
      <w:pPr>
        <w:rPr>
          <w:rFonts w:cs="Arial"/>
          <w:color w:val="000000"/>
        </w:rPr>
      </w:pPr>
      <w:r w:rsidRPr="00F875A7">
        <w:rPr>
          <w:rFonts w:cs="Arial"/>
          <w:color w:val="000000"/>
        </w:rPr>
        <w:t>Difficulty Level: Easy</w:t>
      </w:r>
    </w:p>
    <w:p w14:paraId="7BD573AE" w14:textId="77777777" w:rsidR="00421CA1" w:rsidRPr="00F875A7" w:rsidRDefault="00421CA1" w:rsidP="00421CA1">
      <w:pPr>
        <w:rPr>
          <w:rFonts w:cs="Arial"/>
        </w:rPr>
      </w:pPr>
    </w:p>
    <w:p w14:paraId="7BD573AF" w14:textId="77777777" w:rsidR="00421CA1" w:rsidRPr="00F875A7" w:rsidRDefault="00421CA1" w:rsidP="00421CA1">
      <w:pPr>
        <w:rPr>
          <w:rFonts w:cs="Arial"/>
        </w:rPr>
      </w:pPr>
      <w:r w:rsidRPr="00F875A7">
        <w:rPr>
          <w:rFonts w:cs="Arial"/>
        </w:rPr>
        <w:t xml:space="preserve">17. The method of gaining knowledge that is most likely to yield accurate information is </w:t>
      </w:r>
      <w:r w:rsidR="00DB7B40" w:rsidRPr="00F875A7">
        <w:rPr>
          <w:rFonts w:cs="Arial"/>
        </w:rPr>
        <w:t>______</w:t>
      </w:r>
      <w:r w:rsidRPr="00F875A7">
        <w:rPr>
          <w:rFonts w:cs="Arial"/>
        </w:rPr>
        <w:t>.</w:t>
      </w:r>
    </w:p>
    <w:p w14:paraId="7BD573B0"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B1"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3B2"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3B3"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B4"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3B5" w14:textId="16617644"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3B6" w14:textId="0FE88EC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B7"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3B8" w14:textId="77777777" w:rsidR="00421CA1" w:rsidRPr="00F875A7" w:rsidRDefault="00421CA1" w:rsidP="00421CA1">
      <w:pPr>
        <w:rPr>
          <w:rFonts w:cs="Arial"/>
          <w:color w:val="000000"/>
        </w:rPr>
      </w:pPr>
      <w:r w:rsidRPr="00F875A7">
        <w:rPr>
          <w:rFonts w:cs="Arial"/>
          <w:color w:val="000000"/>
        </w:rPr>
        <w:t>Difficulty Level: Easy</w:t>
      </w:r>
    </w:p>
    <w:p w14:paraId="7BD573B9" w14:textId="77777777" w:rsidR="00421CA1" w:rsidRPr="00F875A7" w:rsidRDefault="00421CA1" w:rsidP="00421CA1">
      <w:pPr>
        <w:rPr>
          <w:rFonts w:cs="Arial"/>
        </w:rPr>
      </w:pPr>
    </w:p>
    <w:p w14:paraId="7BD573BA" w14:textId="77777777" w:rsidR="00421CA1" w:rsidRPr="00F875A7" w:rsidRDefault="00421CA1" w:rsidP="00421CA1">
      <w:pPr>
        <w:rPr>
          <w:rFonts w:cs="Arial"/>
        </w:rPr>
      </w:pPr>
      <w:r w:rsidRPr="00F875A7">
        <w:rPr>
          <w:rFonts w:cs="Arial"/>
        </w:rPr>
        <w:t xml:space="preserve">18. </w:t>
      </w:r>
      <w:proofErr w:type="gramStart"/>
      <w:r w:rsidRPr="00F875A7">
        <w:rPr>
          <w:rFonts w:cs="Arial"/>
        </w:rPr>
        <w:t>Relying</w:t>
      </w:r>
      <w:proofErr w:type="gramEnd"/>
      <w:r w:rsidRPr="00F875A7">
        <w:rPr>
          <w:rFonts w:cs="Arial"/>
        </w:rPr>
        <w:t xml:space="preserve"> on the works of Plato and Aristotle for knowledge about the world is an example of </w:t>
      </w:r>
      <w:r w:rsidR="00DB7B40" w:rsidRPr="00F875A7">
        <w:rPr>
          <w:rFonts w:cs="Arial"/>
        </w:rPr>
        <w:t>______</w:t>
      </w:r>
      <w:r w:rsidRPr="00F875A7">
        <w:rPr>
          <w:rFonts w:cs="Arial"/>
        </w:rPr>
        <w:t xml:space="preserve"> method of knowing</w:t>
      </w:r>
      <w:r w:rsidR="008A6660" w:rsidRPr="00F875A7">
        <w:rPr>
          <w:rFonts w:cs="Arial"/>
        </w:rPr>
        <w:t>.</w:t>
      </w:r>
    </w:p>
    <w:p w14:paraId="7BD573BB"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3BC"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3BD" w14:textId="77777777" w:rsidR="00421CA1" w:rsidRPr="00F875A7" w:rsidRDefault="00421CA1" w:rsidP="00421CA1">
      <w:pPr>
        <w:rPr>
          <w:rFonts w:cs="Arial"/>
        </w:rPr>
      </w:pPr>
      <w:proofErr w:type="gramStart"/>
      <w:r w:rsidRPr="00F875A7">
        <w:rPr>
          <w:rFonts w:cs="Arial"/>
        </w:rPr>
        <w:lastRenderedPageBreak/>
        <w:t>c</w:t>
      </w:r>
      <w:proofErr w:type="gramEnd"/>
      <w:r w:rsidRPr="00F875A7">
        <w:rPr>
          <w:rFonts w:cs="Arial"/>
        </w:rPr>
        <w:t>. observation</w:t>
      </w:r>
    </w:p>
    <w:p w14:paraId="7BD573BE"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3BF"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3C0" w14:textId="6AC8DA65"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C1" w14:textId="515EFF64"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C2"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3C3" w14:textId="77777777" w:rsidR="00421CA1" w:rsidRPr="00F875A7" w:rsidRDefault="00421CA1" w:rsidP="00421CA1">
      <w:pPr>
        <w:rPr>
          <w:rFonts w:cs="Arial"/>
          <w:color w:val="000000"/>
        </w:rPr>
      </w:pPr>
      <w:r w:rsidRPr="00F875A7">
        <w:rPr>
          <w:rFonts w:cs="Arial"/>
          <w:color w:val="000000"/>
        </w:rPr>
        <w:t>Difficulty Level: Easy</w:t>
      </w:r>
    </w:p>
    <w:p w14:paraId="7BD573C4" w14:textId="77777777" w:rsidR="00421CA1" w:rsidRPr="00F875A7" w:rsidRDefault="00421CA1" w:rsidP="00421CA1">
      <w:pPr>
        <w:rPr>
          <w:rFonts w:cs="Arial"/>
        </w:rPr>
      </w:pPr>
    </w:p>
    <w:p w14:paraId="7BD573C5" w14:textId="77777777" w:rsidR="00421CA1" w:rsidRPr="00F875A7" w:rsidRDefault="00421CA1" w:rsidP="00421CA1">
      <w:pPr>
        <w:rPr>
          <w:rFonts w:cs="Arial"/>
        </w:rPr>
      </w:pPr>
      <w:r w:rsidRPr="00F875A7">
        <w:rPr>
          <w:rFonts w:cs="Arial"/>
        </w:rPr>
        <w:t xml:space="preserve">19. Seeking only evidence that supports our beliefs and ignoring evidence that contradicts those beliefs is </w:t>
      </w:r>
      <w:r w:rsidR="00DB7B40" w:rsidRPr="00F875A7">
        <w:rPr>
          <w:rFonts w:cs="Arial"/>
        </w:rPr>
        <w:t>______</w:t>
      </w:r>
      <w:r w:rsidRPr="00F875A7">
        <w:rPr>
          <w:rFonts w:cs="Arial"/>
        </w:rPr>
        <w:t>.</w:t>
      </w:r>
    </w:p>
    <w:p w14:paraId="7BD573C6"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elief bias</w:t>
      </w:r>
    </w:p>
    <w:p w14:paraId="7BD573C7" w14:textId="77777777" w:rsidR="00421CA1" w:rsidRPr="00F875A7" w:rsidRDefault="00421CA1" w:rsidP="00421CA1">
      <w:pPr>
        <w:rPr>
          <w:rFonts w:cs="Arial"/>
        </w:rPr>
      </w:pPr>
      <w:proofErr w:type="gramStart"/>
      <w:r w:rsidRPr="00F875A7">
        <w:rPr>
          <w:rFonts w:cs="Arial"/>
        </w:rPr>
        <w:t>b</w:t>
      </w:r>
      <w:proofErr w:type="gramEnd"/>
      <w:r w:rsidRPr="00F875A7">
        <w:rPr>
          <w:rFonts w:cs="Arial"/>
        </w:rPr>
        <w:t>. confirmation bias</w:t>
      </w:r>
    </w:p>
    <w:p w14:paraId="7BD573C8"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vidence bias</w:t>
      </w:r>
    </w:p>
    <w:p w14:paraId="7BD573C9" w14:textId="77777777" w:rsidR="00421CA1" w:rsidRPr="00F875A7" w:rsidRDefault="00421CA1" w:rsidP="00421CA1">
      <w:pPr>
        <w:rPr>
          <w:rFonts w:cs="Arial"/>
        </w:rPr>
      </w:pPr>
      <w:proofErr w:type="gramStart"/>
      <w:r w:rsidRPr="00F875A7">
        <w:rPr>
          <w:rFonts w:cs="Arial"/>
        </w:rPr>
        <w:t>d</w:t>
      </w:r>
      <w:proofErr w:type="gramEnd"/>
      <w:r w:rsidRPr="00F875A7">
        <w:rPr>
          <w:rFonts w:cs="Arial"/>
        </w:rPr>
        <w:t>. contradictory bias</w:t>
      </w:r>
    </w:p>
    <w:p w14:paraId="7BD573CA"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B</w:t>
      </w:r>
    </w:p>
    <w:p w14:paraId="7BD573CB" w14:textId="6686390B"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w:t>
      </w:r>
      <w:r w:rsidR="00421CA1" w:rsidRPr="00F875A7">
        <w:rPr>
          <w:rFonts w:eastAsiaTheme="minorHAnsi" w:cstheme="minorBidi"/>
          <w:sz w:val="22"/>
          <w:szCs w:val="22"/>
        </w:rPr>
        <w:t xml:space="preserve"> </w:t>
      </w:r>
      <w:r w:rsidR="00421CA1" w:rsidRPr="00F875A7">
        <w:rPr>
          <w:rFonts w:cs="Arial"/>
          <w:color w:val="000000"/>
        </w:rPr>
        <w:t>Understand what it means to learn about behavior through observation</w:t>
      </w:r>
    </w:p>
    <w:p w14:paraId="7BD573CC" w14:textId="5FCF95A2"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CD" w14:textId="77777777" w:rsidR="00421CA1" w:rsidRPr="00F875A7" w:rsidRDefault="00421CA1" w:rsidP="00421CA1">
      <w:pPr>
        <w:rPr>
          <w:rFonts w:cs="Arial"/>
          <w:color w:val="000000"/>
        </w:rPr>
      </w:pPr>
      <w:r w:rsidRPr="00F875A7">
        <w:rPr>
          <w:rFonts w:cs="Arial"/>
          <w:color w:val="000000"/>
        </w:rPr>
        <w:t>Answer Location: Testability</w:t>
      </w:r>
    </w:p>
    <w:p w14:paraId="7BD573CE" w14:textId="77777777" w:rsidR="00421CA1" w:rsidRPr="00F875A7" w:rsidRDefault="00421CA1" w:rsidP="00421CA1">
      <w:pPr>
        <w:rPr>
          <w:rFonts w:cs="Arial"/>
          <w:color w:val="000000"/>
        </w:rPr>
      </w:pPr>
      <w:r w:rsidRPr="00F875A7">
        <w:rPr>
          <w:rFonts w:cs="Arial"/>
          <w:color w:val="000000"/>
        </w:rPr>
        <w:t>Difficulty Level: Easy</w:t>
      </w:r>
    </w:p>
    <w:p w14:paraId="7BD573CF" w14:textId="77777777" w:rsidR="00421CA1" w:rsidRPr="00F875A7" w:rsidRDefault="00421CA1" w:rsidP="00421CA1">
      <w:pPr>
        <w:rPr>
          <w:rFonts w:cs="Arial"/>
        </w:rPr>
      </w:pPr>
    </w:p>
    <w:p w14:paraId="7BD573D0" w14:textId="77777777" w:rsidR="00421CA1" w:rsidRPr="00F875A7" w:rsidRDefault="00421CA1" w:rsidP="00421CA1">
      <w:pPr>
        <w:rPr>
          <w:rFonts w:cs="Arial"/>
        </w:rPr>
      </w:pPr>
      <w:r w:rsidRPr="00F875A7">
        <w:rPr>
          <w:rFonts w:cs="Arial"/>
        </w:rPr>
        <w:t xml:space="preserve">20. </w:t>
      </w:r>
      <w:r w:rsidR="00DB7B40" w:rsidRPr="00F875A7">
        <w:rPr>
          <w:rFonts w:cs="Arial"/>
        </w:rPr>
        <w:t>______</w:t>
      </w:r>
      <w:r w:rsidRPr="00F875A7">
        <w:rPr>
          <w:rFonts w:cs="Arial"/>
        </w:rPr>
        <w:t xml:space="preserve"> was an influential scientist who used observations to understand the world</w:t>
      </w:r>
      <w:r w:rsidR="008A6660" w:rsidRPr="00F875A7">
        <w:rPr>
          <w:rFonts w:cs="Arial"/>
        </w:rPr>
        <w:t>.</w:t>
      </w:r>
    </w:p>
    <w:p w14:paraId="7BD573D1" w14:textId="77777777" w:rsidR="00421CA1" w:rsidRPr="00F875A7" w:rsidRDefault="00421CA1" w:rsidP="00421CA1">
      <w:pPr>
        <w:rPr>
          <w:rFonts w:cs="Arial"/>
        </w:rPr>
      </w:pPr>
      <w:r w:rsidRPr="00F875A7">
        <w:rPr>
          <w:rFonts w:cs="Arial"/>
        </w:rPr>
        <w:t>a. Galileo</w:t>
      </w:r>
    </w:p>
    <w:p w14:paraId="7BD573D2" w14:textId="77777777" w:rsidR="00421CA1" w:rsidRPr="00F875A7" w:rsidRDefault="00421CA1" w:rsidP="00421CA1">
      <w:pPr>
        <w:rPr>
          <w:rFonts w:cs="Arial"/>
        </w:rPr>
      </w:pPr>
      <w:r w:rsidRPr="00F875A7">
        <w:rPr>
          <w:rFonts w:cs="Arial"/>
        </w:rPr>
        <w:t>b. Freud</w:t>
      </w:r>
    </w:p>
    <w:p w14:paraId="7BD573D3" w14:textId="77777777" w:rsidR="00421CA1" w:rsidRPr="00F875A7" w:rsidRDefault="00421CA1" w:rsidP="00421CA1">
      <w:pPr>
        <w:rPr>
          <w:rFonts w:cs="Arial"/>
        </w:rPr>
      </w:pPr>
      <w:r w:rsidRPr="00F875A7">
        <w:rPr>
          <w:rFonts w:cs="Arial"/>
        </w:rPr>
        <w:t>c. Richards</w:t>
      </w:r>
    </w:p>
    <w:p w14:paraId="7BD573D4" w14:textId="77777777" w:rsidR="00421CA1" w:rsidRPr="00F875A7" w:rsidRDefault="00421CA1" w:rsidP="00421CA1">
      <w:pPr>
        <w:rPr>
          <w:rFonts w:cs="Arial"/>
        </w:rPr>
      </w:pPr>
      <w:r w:rsidRPr="00F875A7">
        <w:rPr>
          <w:rFonts w:cs="Arial"/>
        </w:rPr>
        <w:t>d. Matson</w:t>
      </w:r>
    </w:p>
    <w:p w14:paraId="7BD573D5"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3D6" w14:textId="35F65994"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3D7" w14:textId="218627C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D8" w14:textId="77777777" w:rsidR="00421CA1" w:rsidRPr="00F875A7" w:rsidRDefault="00421CA1" w:rsidP="00421CA1">
      <w:pPr>
        <w:rPr>
          <w:rFonts w:cs="Arial"/>
          <w:color w:val="000000"/>
        </w:rPr>
      </w:pPr>
      <w:r w:rsidRPr="00F875A7">
        <w:rPr>
          <w:rFonts w:cs="Arial"/>
          <w:color w:val="000000"/>
        </w:rPr>
        <w:t>Answer Location: Empiricism</w:t>
      </w:r>
    </w:p>
    <w:p w14:paraId="7BD573D9" w14:textId="77777777" w:rsidR="00421CA1" w:rsidRPr="00F875A7" w:rsidRDefault="00421CA1" w:rsidP="00421CA1">
      <w:pPr>
        <w:rPr>
          <w:rFonts w:cs="Arial"/>
          <w:color w:val="000000"/>
        </w:rPr>
      </w:pPr>
      <w:r w:rsidRPr="00F875A7">
        <w:rPr>
          <w:rFonts w:cs="Arial"/>
          <w:color w:val="000000"/>
        </w:rPr>
        <w:t>Difficulty Level: Easy</w:t>
      </w:r>
    </w:p>
    <w:p w14:paraId="7BD573DA" w14:textId="77777777" w:rsidR="00421CA1" w:rsidRPr="00F875A7" w:rsidRDefault="00421CA1" w:rsidP="00421CA1">
      <w:pPr>
        <w:rPr>
          <w:rFonts w:cs="Arial"/>
        </w:rPr>
      </w:pPr>
    </w:p>
    <w:p w14:paraId="7BD573DB" w14:textId="77777777" w:rsidR="00421CA1" w:rsidRPr="00F875A7" w:rsidRDefault="00421CA1" w:rsidP="00421CA1">
      <w:pPr>
        <w:rPr>
          <w:rFonts w:cs="Arial"/>
        </w:rPr>
      </w:pPr>
      <w:r w:rsidRPr="00F875A7">
        <w:rPr>
          <w:rFonts w:cs="Arial"/>
        </w:rPr>
        <w:t xml:space="preserve">21. The </w:t>
      </w:r>
      <w:r w:rsidR="00DB7B40" w:rsidRPr="00F875A7">
        <w:rPr>
          <w:rFonts w:cs="Arial"/>
        </w:rPr>
        <w:t>______</w:t>
      </w:r>
      <w:r w:rsidRPr="00F875A7">
        <w:rPr>
          <w:rFonts w:cs="Arial"/>
        </w:rPr>
        <w:t xml:space="preserve"> canon helps scientists test their ideas more easily, because it is easier to develop a study that might falsify a simple explanation than to develop a study that might falsify a more complex explanation.</w:t>
      </w:r>
    </w:p>
    <w:p w14:paraId="7BD573DC" w14:textId="77777777" w:rsidR="00421CA1" w:rsidRPr="00F875A7" w:rsidRDefault="00421CA1" w:rsidP="00421CA1">
      <w:pPr>
        <w:rPr>
          <w:rFonts w:cs="Arial"/>
        </w:rPr>
      </w:pPr>
      <w:proofErr w:type="gramStart"/>
      <w:r w:rsidRPr="00F875A7">
        <w:rPr>
          <w:rFonts w:cs="Arial"/>
        </w:rPr>
        <w:t>a</w:t>
      </w:r>
      <w:proofErr w:type="gramEnd"/>
      <w:r w:rsidRPr="00F875A7">
        <w:rPr>
          <w:rFonts w:cs="Arial"/>
        </w:rPr>
        <w:t>. determinism</w:t>
      </w:r>
    </w:p>
    <w:p w14:paraId="7BD573DD" w14:textId="77777777" w:rsidR="00421CA1" w:rsidRPr="00F875A7" w:rsidRDefault="00421CA1" w:rsidP="00421CA1">
      <w:pPr>
        <w:rPr>
          <w:rFonts w:cs="Arial"/>
        </w:rPr>
      </w:pPr>
      <w:proofErr w:type="gramStart"/>
      <w:r w:rsidRPr="00F875A7">
        <w:rPr>
          <w:rFonts w:cs="Arial"/>
        </w:rPr>
        <w:t>b</w:t>
      </w:r>
      <w:proofErr w:type="gramEnd"/>
      <w:r w:rsidRPr="00F875A7">
        <w:rPr>
          <w:rFonts w:cs="Arial"/>
        </w:rPr>
        <w:t>. parsimony</w:t>
      </w:r>
    </w:p>
    <w:p w14:paraId="7BD573DE" w14:textId="77777777" w:rsidR="00421CA1" w:rsidRPr="00F875A7" w:rsidRDefault="00421CA1" w:rsidP="00421CA1">
      <w:pPr>
        <w:rPr>
          <w:rFonts w:cs="Arial"/>
        </w:rPr>
      </w:pPr>
      <w:proofErr w:type="gramStart"/>
      <w:r w:rsidRPr="00F875A7">
        <w:rPr>
          <w:rFonts w:cs="Arial"/>
        </w:rPr>
        <w:t>c</w:t>
      </w:r>
      <w:proofErr w:type="gramEnd"/>
      <w:r w:rsidRPr="00F875A7">
        <w:rPr>
          <w:rFonts w:cs="Arial"/>
        </w:rPr>
        <w:t>. testability</w:t>
      </w:r>
    </w:p>
    <w:p w14:paraId="7BD573DF" w14:textId="77777777" w:rsidR="00421CA1" w:rsidRPr="00F875A7" w:rsidRDefault="00421CA1" w:rsidP="00421CA1">
      <w:pPr>
        <w:rPr>
          <w:rFonts w:cs="Arial"/>
        </w:rPr>
      </w:pPr>
      <w:proofErr w:type="gramStart"/>
      <w:r w:rsidRPr="00F875A7">
        <w:rPr>
          <w:rFonts w:cs="Arial"/>
        </w:rPr>
        <w:t>d</w:t>
      </w:r>
      <w:proofErr w:type="gramEnd"/>
      <w:r w:rsidRPr="00F875A7">
        <w:rPr>
          <w:rFonts w:cs="Arial"/>
        </w:rPr>
        <w:t>. empiricism</w:t>
      </w:r>
    </w:p>
    <w:p w14:paraId="7BD573E0"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3E1" w14:textId="4C1FF97A"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3E2" w14:textId="4B27C0BD"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E3" w14:textId="77777777" w:rsidR="00421CA1" w:rsidRPr="00F875A7" w:rsidRDefault="00421CA1" w:rsidP="00421CA1">
      <w:pPr>
        <w:rPr>
          <w:rFonts w:cs="Arial"/>
          <w:color w:val="000000"/>
        </w:rPr>
      </w:pPr>
      <w:r w:rsidRPr="00F875A7">
        <w:rPr>
          <w:rFonts w:cs="Arial"/>
          <w:color w:val="000000"/>
        </w:rPr>
        <w:t>Answer Location: Parsimony</w:t>
      </w:r>
    </w:p>
    <w:p w14:paraId="7BD573E4" w14:textId="77777777" w:rsidR="00421CA1" w:rsidRPr="00F875A7" w:rsidRDefault="00421CA1" w:rsidP="00421CA1">
      <w:pPr>
        <w:rPr>
          <w:rFonts w:cs="Arial"/>
          <w:color w:val="000000"/>
        </w:rPr>
      </w:pPr>
      <w:r w:rsidRPr="00F875A7">
        <w:rPr>
          <w:rFonts w:cs="Arial"/>
          <w:color w:val="000000"/>
        </w:rPr>
        <w:lastRenderedPageBreak/>
        <w:t>Difficulty Level: Easy</w:t>
      </w:r>
    </w:p>
    <w:p w14:paraId="7BD573E5" w14:textId="77777777" w:rsidR="00421CA1" w:rsidRPr="00F875A7" w:rsidRDefault="00421CA1" w:rsidP="00421CA1">
      <w:pPr>
        <w:rPr>
          <w:rFonts w:cs="Arial"/>
        </w:rPr>
      </w:pPr>
    </w:p>
    <w:p w14:paraId="7BD573E6" w14:textId="77777777" w:rsidR="00421CA1" w:rsidRPr="00F875A7" w:rsidRDefault="00421CA1" w:rsidP="00421CA1">
      <w:pPr>
        <w:rPr>
          <w:rFonts w:cs="Arial"/>
        </w:rPr>
      </w:pPr>
      <w:r w:rsidRPr="00F875A7">
        <w:rPr>
          <w:rFonts w:cs="Arial"/>
        </w:rPr>
        <w:t xml:space="preserve">22. Early neuroscientists (e.g., Santiago Ramón y </w:t>
      </w:r>
      <w:proofErr w:type="spellStart"/>
      <w:r w:rsidRPr="00F875A7">
        <w:rPr>
          <w:rFonts w:cs="Arial"/>
        </w:rPr>
        <w:t>Cajal</w:t>
      </w:r>
      <w:proofErr w:type="spellEnd"/>
      <w:r w:rsidRPr="00F875A7">
        <w:rPr>
          <w:rFonts w:cs="Arial"/>
        </w:rPr>
        <w:t xml:space="preserve">, Meyers, 2007) conducted </w:t>
      </w:r>
      <w:r w:rsidR="00DB7B40" w:rsidRPr="00F875A7">
        <w:rPr>
          <w:rFonts w:cs="Arial"/>
        </w:rPr>
        <w:t>______</w:t>
      </w:r>
      <w:r w:rsidRPr="00F875A7">
        <w:rPr>
          <w:rFonts w:cs="Arial"/>
        </w:rPr>
        <w:t xml:space="preserve"> research studies to understand how neurons function.</w:t>
      </w:r>
    </w:p>
    <w:p w14:paraId="7BD573E7" w14:textId="77777777" w:rsidR="00421CA1" w:rsidRPr="00F875A7" w:rsidRDefault="00421CA1" w:rsidP="00421CA1">
      <w:pPr>
        <w:rPr>
          <w:rFonts w:cs="Arial"/>
        </w:rPr>
      </w:pPr>
      <w:proofErr w:type="gramStart"/>
      <w:r w:rsidRPr="00F875A7">
        <w:rPr>
          <w:rFonts w:cs="Arial"/>
        </w:rPr>
        <w:t>a</w:t>
      </w:r>
      <w:proofErr w:type="gramEnd"/>
      <w:r w:rsidRPr="00F875A7">
        <w:rPr>
          <w:rFonts w:cs="Arial"/>
        </w:rPr>
        <w:t>. complex</w:t>
      </w:r>
    </w:p>
    <w:p w14:paraId="7BD573E8" w14:textId="77777777" w:rsidR="00421CA1" w:rsidRPr="00F875A7" w:rsidRDefault="00421CA1" w:rsidP="00421CA1">
      <w:pPr>
        <w:rPr>
          <w:rFonts w:cs="Arial"/>
        </w:rPr>
      </w:pPr>
      <w:proofErr w:type="gramStart"/>
      <w:r w:rsidRPr="00F875A7">
        <w:rPr>
          <w:rFonts w:cs="Arial"/>
        </w:rPr>
        <w:t>b</w:t>
      </w:r>
      <w:proofErr w:type="gramEnd"/>
      <w:r w:rsidRPr="00F875A7">
        <w:rPr>
          <w:rFonts w:cs="Arial"/>
        </w:rPr>
        <w:t>. basic</w:t>
      </w:r>
    </w:p>
    <w:p w14:paraId="7BD573E9" w14:textId="77777777" w:rsidR="00421CA1" w:rsidRPr="00F875A7" w:rsidRDefault="00421CA1" w:rsidP="00421CA1">
      <w:pPr>
        <w:rPr>
          <w:rFonts w:cs="Arial"/>
        </w:rPr>
      </w:pPr>
      <w:proofErr w:type="gramStart"/>
      <w:r w:rsidRPr="00F875A7">
        <w:rPr>
          <w:rFonts w:cs="Arial"/>
        </w:rPr>
        <w:t>c</w:t>
      </w:r>
      <w:proofErr w:type="gramEnd"/>
      <w:r w:rsidRPr="00F875A7">
        <w:rPr>
          <w:rFonts w:cs="Arial"/>
        </w:rPr>
        <w:t>. confirmation</w:t>
      </w:r>
    </w:p>
    <w:p w14:paraId="7BD573EA" w14:textId="77777777" w:rsidR="00421CA1" w:rsidRPr="00F875A7" w:rsidRDefault="00421CA1" w:rsidP="00421CA1">
      <w:pPr>
        <w:rPr>
          <w:rFonts w:cs="Arial"/>
        </w:rPr>
      </w:pPr>
      <w:proofErr w:type="gramStart"/>
      <w:r w:rsidRPr="00F875A7">
        <w:rPr>
          <w:rFonts w:cs="Arial"/>
        </w:rPr>
        <w:t>d</w:t>
      </w:r>
      <w:proofErr w:type="gramEnd"/>
      <w:r w:rsidRPr="00F875A7">
        <w:rPr>
          <w:rFonts w:cs="Arial"/>
        </w:rPr>
        <w:t>. applied</w:t>
      </w:r>
    </w:p>
    <w:p w14:paraId="7BD573EB"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3EC" w14:textId="3A46FE1D"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ED" w14:textId="321F6A5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3EE" w14:textId="77777777" w:rsidR="00421CA1" w:rsidRPr="00F875A7" w:rsidRDefault="00421CA1" w:rsidP="00421CA1">
      <w:pPr>
        <w:rPr>
          <w:rFonts w:cs="Arial"/>
          <w:color w:val="000000"/>
        </w:rPr>
      </w:pPr>
      <w:r w:rsidRPr="00F875A7">
        <w:rPr>
          <w:rFonts w:cs="Arial"/>
          <w:color w:val="000000"/>
        </w:rPr>
        <w:t>Answer Location: Basic and Applied Research</w:t>
      </w:r>
    </w:p>
    <w:p w14:paraId="7BD573EF" w14:textId="77777777" w:rsidR="00421CA1" w:rsidRPr="00F875A7" w:rsidRDefault="00421CA1" w:rsidP="00421CA1">
      <w:pPr>
        <w:rPr>
          <w:rFonts w:cs="Arial"/>
          <w:color w:val="000000"/>
        </w:rPr>
      </w:pPr>
      <w:r w:rsidRPr="00F875A7">
        <w:rPr>
          <w:rFonts w:cs="Arial"/>
          <w:color w:val="000000"/>
        </w:rPr>
        <w:t>Difficulty Level: Easy</w:t>
      </w:r>
    </w:p>
    <w:p w14:paraId="7BD573F0" w14:textId="77777777" w:rsidR="00421CA1" w:rsidRPr="00F875A7" w:rsidRDefault="00421CA1" w:rsidP="00421CA1">
      <w:pPr>
        <w:rPr>
          <w:rFonts w:cs="Arial"/>
        </w:rPr>
      </w:pPr>
    </w:p>
    <w:p w14:paraId="7BD573F1" w14:textId="77777777" w:rsidR="00421CA1" w:rsidRPr="00F875A7" w:rsidRDefault="00421CA1" w:rsidP="00421CA1">
      <w:pPr>
        <w:rPr>
          <w:rFonts w:cs="Arial"/>
        </w:rPr>
      </w:pPr>
      <w:r w:rsidRPr="00F875A7">
        <w:rPr>
          <w:rFonts w:cs="Arial"/>
        </w:rPr>
        <w:t xml:space="preserve">23. When we ask people to complete a survey we are using </w:t>
      </w:r>
      <w:r w:rsidR="00DB7B40" w:rsidRPr="00F875A7">
        <w:rPr>
          <w:rFonts w:cs="Arial"/>
        </w:rPr>
        <w:t>______</w:t>
      </w:r>
      <w:r w:rsidRPr="00F875A7">
        <w:rPr>
          <w:rFonts w:cs="Arial"/>
        </w:rPr>
        <w:t xml:space="preserve"> to learn about behavior.</w:t>
      </w:r>
    </w:p>
    <w:p w14:paraId="7BD573F2" w14:textId="77777777" w:rsidR="00421CA1" w:rsidRPr="00F875A7" w:rsidRDefault="00421CA1" w:rsidP="00421CA1">
      <w:pPr>
        <w:rPr>
          <w:rFonts w:cs="Arial"/>
        </w:rPr>
      </w:pPr>
      <w:proofErr w:type="gramStart"/>
      <w:r w:rsidRPr="00F875A7">
        <w:rPr>
          <w:rFonts w:cs="Arial"/>
        </w:rPr>
        <w:t>a</w:t>
      </w:r>
      <w:proofErr w:type="gramEnd"/>
      <w:r w:rsidRPr="00F875A7">
        <w:rPr>
          <w:rFonts w:cs="Arial"/>
        </w:rPr>
        <w:t>. determinism</w:t>
      </w:r>
    </w:p>
    <w:p w14:paraId="7BD573F3" w14:textId="77777777" w:rsidR="00421CA1" w:rsidRPr="00F875A7" w:rsidRDefault="00421CA1" w:rsidP="00421CA1">
      <w:pPr>
        <w:rPr>
          <w:rFonts w:cs="Arial"/>
        </w:rPr>
      </w:pPr>
      <w:proofErr w:type="gramStart"/>
      <w:r w:rsidRPr="00F875A7">
        <w:rPr>
          <w:rFonts w:cs="Arial"/>
        </w:rPr>
        <w:t>b</w:t>
      </w:r>
      <w:proofErr w:type="gramEnd"/>
      <w:r w:rsidRPr="00F875A7">
        <w:rPr>
          <w:rFonts w:cs="Arial"/>
        </w:rPr>
        <w:t>. parsimony</w:t>
      </w:r>
    </w:p>
    <w:p w14:paraId="7BD573F4" w14:textId="77777777" w:rsidR="00421CA1" w:rsidRPr="00F875A7" w:rsidRDefault="00421CA1" w:rsidP="00421CA1">
      <w:pPr>
        <w:rPr>
          <w:rFonts w:cs="Arial"/>
        </w:rPr>
      </w:pPr>
      <w:proofErr w:type="gramStart"/>
      <w:r w:rsidRPr="00F875A7">
        <w:rPr>
          <w:rFonts w:cs="Arial"/>
        </w:rPr>
        <w:t>c</w:t>
      </w:r>
      <w:proofErr w:type="gramEnd"/>
      <w:r w:rsidRPr="00F875A7">
        <w:rPr>
          <w:rFonts w:cs="Arial"/>
        </w:rPr>
        <w:t>. testability</w:t>
      </w:r>
    </w:p>
    <w:p w14:paraId="7BD573F5" w14:textId="77777777" w:rsidR="00421CA1" w:rsidRPr="00F875A7" w:rsidRDefault="00421CA1" w:rsidP="00421CA1">
      <w:pPr>
        <w:rPr>
          <w:rFonts w:cs="Arial"/>
        </w:rPr>
      </w:pPr>
      <w:proofErr w:type="gramStart"/>
      <w:r w:rsidRPr="00F875A7">
        <w:rPr>
          <w:rFonts w:cs="Arial"/>
        </w:rPr>
        <w:t>d</w:t>
      </w:r>
      <w:proofErr w:type="gramEnd"/>
      <w:r w:rsidRPr="00F875A7">
        <w:rPr>
          <w:rFonts w:cs="Arial"/>
        </w:rPr>
        <w:t>. empiricism</w:t>
      </w:r>
    </w:p>
    <w:p w14:paraId="7BD573F6"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D</w:t>
      </w:r>
    </w:p>
    <w:p w14:paraId="7BD573F7" w14:textId="27A2EABD"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3F8" w14:textId="5716161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Application</w:t>
      </w:r>
    </w:p>
    <w:p w14:paraId="7BD573F9" w14:textId="77777777" w:rsidR="00421CA1" w:rsidRPr="00F875A7" w:rsidRDefault="00421CA1" w:rsidP="00421CA1">
      <w:pPr>
        <w:rPr>
          <w:rFonts w:cs="Arial"/>
          <w:color w:val="000000"/>
        </w:rPr>
      </w:pPr>
      <w:r w:rsidRPr="00F875A7">
        <w:rPr>
          <w:rFonts w:cs="Arial"/>
          <w:color w:val="000000"/>
        </w:rPr>
        <w:t>Answer Location: Empiricism</w:t>
      </w:r>
    </w:p>
    <w:p w14:paraId="7BD573FA" w14:textId="77777777" w:rsidR="00421CA1" w:rsidRPr="00F875A7" w:rsidRDefault="00421CA1" w:rsidP="00421CA1">
      <w:pPr>
        <w:rPr>
          <w:rFonts w:cs="Arial"/>
          <w:color w:val="000000"/>
        </w:rPr>
      </w:pPr>
      <w:r w:rsidRPr="00F875A7">
        <w:rPr>
          <w:rFonts w:cs="Arial"/>
          <w:color w:val="000000"/>
        </w:rPr>
        <w:t>Difficulty Level: Hard</w:t>
      </w:r>
    </w:p>
    <w:p w14:paraId="7BD573FB" w14:textId="77777777" w:rsidR="00421CA1" w:rsidRPr="00F875A7" w:rsidRDefault="00421CA1" w:rsidP="00421CA1">
      <w:pPr>
        <w:rPr>
          <w:rFonts w:cs="Arial"/>
        </w:rPr>
      </w:pPr>
    </w:p>
    <w:p w14:paraId="7BD573FC" w14:textId="77777777" w:rsidR="00421CA1" w:rsidRPr="00F875A7" w:rsidRDefault="00421CA1" w:rsidP="00421CA1">
      <w:pPr>
        <w:rPr>
          <w:rFonts w:cs="Arial"/>
        </w:rPr>
      </w:pPr>
      <w:r w:rsidRPr="00F875A7">
        <w:rPr>
          <w:rFonts w:cs="Arial"/>
        </w:rPr>
        <w:t xml:space="preserve">24. The </w:t>
      </w:r>
      <w:r w:rsidR="00DB7B40" w:rsidRPr="00F875A7">
        <w:rPr>
          <w:rFonts w:cs="Arial"/>
        </w:rPr>
        <w:t>______</w:t>
      </w:r>
      <w:r w:rsidRPr="00F875A7">
        <w:rPr>
          <w:rFonts w:cs="Arial"/>
        </w:rPr>
        <w:t xml:space="preserve"> provide(s) a general “how to” guide for psychologists designing research studies, because they help us conduct good tests of our explanations of the causes of behaviors and further our understanding of why certain behaviors occur.</w:t>
      </w:r>
    </w:p>
    <w:p w14:paraId="7BD573FD" w14:textId="77777777" w:rsidR="00421CA1" w:rsidRPr="00F875A7" w:rsidRDefault="00421CA1" w:rsidP="00421CA1">
      <w:pPr>
        <w:rPr>
          <w:rFonts w:cs="Arial"/>
        </w:rPr>
      </w:pPr>
      <w:proofErr w:type="gramStart"/>
      <w:r w:rsidRPr="00F875A7">
        <w:rPr>
          <w:rFonts w:cs="Arial"/>
        </w:rPr>
        <w:t>a</w:t>
      </w:r>
      <w:proofErr w:type="gramEnd"/>
      <w:r w:rsidRPr="00F875A7">
        <w:rPr>
          <w:rFonts w:cs="Arial"/>
        </w:rPr>
        <w:t>. canons of science</w:t>
      </w:r>
    </w:p>
    <w:p w14:paraId="7BD573FE" w14:textId="77777777" w:rsidR="00421CA1" w:rsidRPr="00F875A7" w:rsidRDefault="00421CA1" w:rsidP="00421CA1">
      <w:pPr>
        <w:rPr>
          <w:rFonts w:cs="Arial"/>
        </w:rPr>
      </w:pPr>
      <w:proofErr w:type="gramStart"/>
      <w:r w:rsidRPr="00F875A7">
        <w:rPr>
          <w:rFonts w:cs="Arial"/>
        </w:rPr>
        <w:t>b</w:t>
      </w:r>
      <w:proofErr w:type="gramEnd"/>
      <w:r w:rsidRPr="00F875A7">
        <w:rPr>
          <w:rFonts w:cs="Arial"/>
        </w:rPr>
        <w:t>. canons of phenomena</w:t>
      </w:r>
    </w:p>
    <w:p w14:paraId="7BD573FF" w14:textId="77777777" w:rsidR="00421CA1" w:rsidRPr="00F875A7" w:rsidRDefault="00421CA1" w:rsidP="00421CA1">
      <w:pPr>
        <w:rPr>
          <w:rFonts w:cs="Arial"/>
        </w:rPr>
      </w:pPr>
      <w:proofErr w:type="gramStart"/>
      <w:r w:rsidRPr="00F875A7">
        <w:rPr>
          <w:rFonts w:cs="Arial"/>
        </w:rPr>
        <w:t>c</w:t>
      </w:r>
      <w:proofErr w:type="gramEnd"/>
      <w:r w:rsidRPr="00F875A7">
        <w:rPr>
          <w:rFonts w:cs="Arial"/>
        </w:rPr>
        <w:t>. guide to science</w:t>
      </w:r>
    </w:p>
    <w:p w14:paraId="7BD57400" w14:textId="77777777" w:rsidR="00421CA1" w:rsidRPr="00F875A7" w:rsidRDefault="00421CA1" w:rsidP="00421CA1">
      <w:pPr>
        <w:rPr>
          <w:rFonts w:cs="Arial"/>
        </w:rPr>
      </w:pPr>
      <w:proofErr w:type="gramStart"/>
      <w:r w:rsidRPr="00F875A7">
        <w:rPr>
          <w:rFonts w:cs="Arial"/>
        </w:rPr>
        <w:t>d</w:t>
      </w:r>
      <w:proofErr w:type="gramEnd"/>
      <w:r w:rsidRPr="00F875A7">
        <w:rPr>
          <w:rFonts w:cs="Arial"/>
        </w:rPr>
        <w:t>. guide to knowledge</w:t>
      </w:r>
    </w:p>
    <w:p w14:paraId="7BD57401"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A</w:t>
      </w:r>
    </w:p>
    <w:p w14:paraId="7BD57402" w14:textId="0D43A479"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eastAsiaTheme="minorHAnsi" w:cstheme="minorBidi"/>
          <w:sz w:val="22"/>
          <w:szCs w:val="22"/>
        </w:rPr>
        <w:t xml:space="preserve"> </w:t>
      </w:r>
      <w:r w:rsidR="00421CA1" w:rsidRPr="00F875A7">
        <w:rPr>
          <w:rFonts w:cs="Arial"/>
          <w:color w:val="000000"/>
        </w:rPr>
        <w:t>Evaluate research in terms of the basic</w:t>
      </w:r>
      <w:r w:rsidR="005930BD" w:rsidRPr="00F875A7">
        <w:rPr>
          <w:rFonts w:cs="Arial"/>
          <w:color w:val="000000"/>
        </w:rPr>
        <w:t>–</w:t>
      </w:r>
      <w:r w:rsidR="00421CA1" w:rsidRPr="00F875A7">
        <w:rPr>
          <w:rFonts w:cs="Arial"/>
          <w:color w:val="000000"/>
        </w:rPr>
        <w:t>applied distinction</w:t>
      </w:r>
    </w:p>
    <w:p w14:paraId="7BD57403" w14:textId="682FB85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04" w14:textId="77777777" w:rsidR="00421CA1" w:rsidRPr="00F875A7" w:rsidRDefault="00421CA1" w:rsidP="00421CA1">
      <w:pPr>
        <w:rPr>
          <w:rFonts w:cs="Arial"/>
          <w:color w:val="000000"/>
        </w:rPr>
      </w:pPr>
      <w:r w:rsidRPr="00F875A7">
        <w:rPr>
          <w:rFonts w:cs="Arial"/>
          <w:color w:val="000000"/>
        </w:rPr>
        <w:t>Answer Location: Testability</w:t>
      </w:r>
    </w:p>
    <w:p w14:paraId="7BD57405" w14:textId="77777777" w:rsidR="00421CA1" w:rsidRPr="00F875A7" w:rsidRDefault="00421CA1" w:rsidP="00421CA1">
      <w:pPr>
        <w:rPr>
          <w:rFonts w:cs="Arial"/>
          <w:color w:val="000000"/>
        </w:rPr>
      </w:pPr>
      <w:r w:rsidRPr="00F875A7">
        <w:rPr>
          <w:rFonts w:cs="Arial"/>
          <w:color w:val="000000"/>
        </w:rPr>
        <w:t>Difficulty Level: Easy</w:t>
      </w:r>
    </w:p>
    <w:p w14:paraId="7BD57406" w14:textId="77777777" w:rsidR="00421CA1" w:rsidRPr="00F875A7" w:rsidRDefault="00421CA1" w:rsidP="00421CA1">
      <w:pPr>
        <w:rPr>
          <w:rFonts w:cs="Arial"/>
        </w:rPr>
      </w:pPr>
    </w:p>
    <w:p w14:paraId="7BD57407" w14:textId="77777777" w:rsidR="00421CA1" w:rsidRPr="00F875A7" w:rsidRDefault="00421CA1" w:rsidP="00421CA1">
      <w:pPr>
        <w:rPr>
          <w:rFonts w:cs="Arial"/>
        </w:rPr>
      </w:pPr>
      <w:r w:rsidRPr="00F875A7">
        <w:rPr>
          <w:rFonts w:cs="Arial"/>
        </w:rPr>
        <w:t xml:space="preserve">25. Knowledge gained in </w:t>
      </w:r>
      <w:r w:rsidR="00DB7B40" w:rsidRPr="00F875A7">
        <w:rPr>
          <w:rFonts w:cs="Arial"/>
        </w:rPr>
        <w:t>______</w:t>
      </w:r>
      <w:r w:rsidRPr="00F875A7">
        <w:rPr>
          <w:rFonts w:cs="Arial"/>
        </w:rPr>
        <w:t xml:space="preserve"> studies can also help basic researchers refine their theories about how behavior works.</w:t>
      </w:r>
    </w:p>
    <w:p w14:paraId="7BD57408" w14:textId="77777777" w:rsidR="00421CA1" w:rsidRPr="00F875A7" w:rsidRDefault="00421CA1" w:rsidP="00421CA1">
      <w:pPr>
        <w:rPr>
          <w:rFonts w:cs="Arial"/>
        </w:rPr>
      </w:pPr>
      <w:proofErr w:type="gramStart"/>
      <w:r w:rsidRPr="00F875A7">
        <w:rPr>
          <w:rFonts w:cs="Arial"/>
        </w:rPr>
        <w:t>a</w:t>
      </w:r>
      <w:proofErr w:type="gramEnd"/>
      <w:r w:rsidRPr="00F875A7">
        <w:rPr>
          <w:rFonts w:cs="Arial"/>
        </w:rPr>
        <w:t>. complex</w:t>
      </w:r>
    </w:p>
    <w:p w14:paraId="7BD57409" w14:textId="77777777" w:rsidR="00421CA1" w:rsidRPr="00F875A7" w:rsidRDefault="00421CA1" w:rsidP="00421CA1">
      <w:pPr>
        <w:rPr>
          <w:rFonts w:cs="Arial"/>
        </w:rPr>
      </w:pPr>
      <w:proofErr w:type="gramStart"/>
      <w:r w:rsidRPr="00F875A7">
        <w:rPr>
          <w:rFonts w:cs="Arial"/>
        </w:rPr>
        <w:t>b</w:t>
      </w:r>
      <w:proofErr w:type="gramEnd"/>
      <w:r w:rsidRPr="00F875A7">
        <w:rPr>
          <w:rFonts w:cs="Arial"/>
        </w:rPr>
        <w:t>. basic</w:t>
      </w:r>
    </w:p>
    <w:p w14:paraId="7BD5740A" w14:textId="77777777" w:rsidR="00421CA1" w:rsidRPr="00F875A7" w:rsidRDefault="00421CA1" w:rsidP="00421CA1">
      <w:pPr>
        <w:rPr>
          <w:rFonts w:cs="Arial"/>
        </w:rPr>
      </w:pPr>
      <w:proofErr w:type="gramStart"/>
      <w:r w:rsidRPr="00F875A7">
        <w:rPr>
          <w:rFonts w:cs="Arial"/>
        </w:rPr>
        <w:lastRenderedPageBreak/>
        <w:t>c</w:t>
      </w:r>
      <w:proofErr w:type="gramEnd"/>
      <w:r w:rsidRPr="00F875A7">
        <w:rPr>
          <w:rFonts w:cs="Arial"/>
        </w:rPr>
        <w:t>. confirmation</w:t>
      </w:r>
    </w:p>
    <w:p w14:paraId="7BD5740B" w14:textId="77777777" w:rsidR="00421CA1" w:rsidRPr="00F875A7" w:rsidRDefault="00421CA1" w:rsidP="00421CA1">
      <w:pPr>
        <w:rPr>
          <w:rFonts w:cs="Arial"/>
        </w:rPr>
      </w:pPr>
      <w:proofErr w:type="gramStart"/>
      <w:r w:rsidRPr="00F875A7">
        <w:rPr>
          <w:rFonts w:cs="Arial"/>
        </w:rPr>
        <w:t>d</w:t>
      </w:r>
      <w:proofErr w:type="gramEnd"/>
      <w:r w:rsidRPr="00F875A7">
        <w:rPr>
          <w:rFonts w:cs="Arial"/>
        </w:rPr>
        <w:t>. applied</w:t>
      </w:r>
    </w:p>
    <w:p w14:paraId="7BD5740C" w14:textId="77777777" w:rsidR="00421CA1" w:rsidRPr="00F875A7" w:rsidRDefault="00421CA1" w:rsidP="00421CA1">
      <w:pPr>
        <w:rPr>
          <w:rFonts w:cs="Arial"/>
          <w:color w:val="000000"/>
        </w:rPr>
      </w:pPr>
      <w:proofErr w:type="spellStart"/>
      <w:r w:rsidRPr="00F875A7">
        <w:rPr>
          <w:rFonts w:cs="Arial"/>
          <w:color w:val="000000"/>
        </w:rPr>
        <w:t>Ans</w:t>
      </w:r>
      <w:proofErr w:type="spellEnd"/>
      <w:r w:rsidRPr="00F875A7">
        <w:rPr>
          <w:rFonts w:cs="Arial"/>
          <w:color w:val="000000"/>
        </w:rPr>
        <w:t>: D</w:t>
      </w:r>
    </w:p>
    <w:p w14:paraId="7BD5740D" w14:textId="41ADFB83"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0E" w14:textId="1417EBB4"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0F" w14:textId="77777777" w:rsidR="00421CA1" w:rsidRPr="00F875A7" w:rsidRDefault="00421CA1" w:rsidP="00421CA1">
      <w:pPr>
        <w:rPr>
          <w:rFonts w:cs="Arial"/>
          <w:color w:val="000000"/>
        </w:rPr>
      </w:pPr>
      <w:r w:rsidRPr="00F875A7">
        <w:rPr>
          <w:rFonts w:cs="Arial"/>
          <w:color w:val="000000"/>
        </w:rPr>
        <w:t>Answer Location: Basic and Applied Research</w:t>
      </w:r>
    </w:p>
    <w:p w14:paraId="7BD57410" w14:textId="77777777" w:rsidR="00421CA1" w:rsidRPr="00F875A7" w:rsidRDefault="00421CA1" w:rsidP="00421CA1">
      <w:pPr>
        <w:rPr>
          <w:rFonts w:cs="Arial"/>
          <w:color w:val="000000"/>
        </w:rPr>
      </w:pPr>
      <w:r w:rsidRPr="00F875A7">
        <w:rPr>
          <w:rFonts w:cs="Arial"/>
          <w:color w:val="000000"/>
        </w:rPr>
        <w:t>Difficulty Level: Medium</w:t>
      </w:r>
    </w:p>
    <w:p w14:paraId="7BD57411" w14:textId="77777777" w:rsidR="00421CA1" w:rsidRPr="00F875A7" w:rsidRDefault="00421CA1" w:rsidP="00421CA1">
      <w:pPr>
        <w:rPr>
          <w:rFonts w:cs="Arial"/>
          <w:color w:val="000000"/>
        </w:rPr>
      </w:pPr>
    </w:p>
    <w:p w14:paraId="7BD57412" w14:textId="77777777" w:rsidR="00DB7B40" w:rsidRPr="00F875A7" w:rsidRDefault="00421CA1" w:rsidP="00421CA1">
      <w:pPr>
        <w:rPr>
          <w:rFonts w:cs="Arial"/>
        </w:rPr>
      </w:pPr>
      <w:r w:rsidRPr="00F875A7">
        <w:rPr>
          <w:rFonts w:cs="Arial"/>
          <w:color w:val="000000"/>
        </w:rPr>
        <w:t xml:space="preserve">26. </w:t>
      </w:r>
      <w:r w:rsidRPr="00F875A7">
        <w:rPr>
          <w:rFonts w:cs="Arial"/>
        </w:rPr>
        <w:t xml:space="preserve">When one encounters reports of research in the media, asking questions to ascertain credibility would not include </w:t>
      </w:r>
      <w:r w:rsidR="00DB7B40" w:rsidRPr="00F875A7">
        <w:rPr>
          <w:rFonts w:cs="Arial"/>
        </w:rPr>
        <w:t>______</w:t>
      </w:r>
      <w:r w:rsidRPr="00F875A7">
        <w:rPr>
          <w:rFonts w:cs="Arial"/>
        </w:rPr>
        <w:t>.</w:t>
      </w:r>
    </w:p>
    <w:p w14:paraId="7BD57413" w14:textId="77777777" w:rsidR="00DB7B40" w:rsidRPr="00F875A7" w:rsidRDefault="00421CA1" w:rsidP="00421CA1">
      <w:pPr>
        <w:rPr>
          <w:rFonts w:cs="Arial"/>
        </w:rPr>
      </w:pPr>
      <w:r w:rsidRPr="00F875A7">
        <w:rPr>
          <w:rFonts w:cs="Arial"/>
        </w:rPr>
        <w:t>a. Who were the research subjects?</w:t>
      </w:r>
    </w:p>
    <w:p w14:paraId="7BD57414" w14:textId="77777777" w:rsidR="00421CA1" w:rsidRPr="00F875A7" w:rsidRDefault="00421CA1" w:rsidP="00421CA1">
      <w:pPr>
        <w:rPr>
          <w:rFonts w:cs="Arial"/>
        </w:rPr>
      </w:pPr>
      <w:r w:rsidRPr="00F875A7">
        <w:rPr>
          <w:rFonts w:cs="Arial"/>
        </w:rPr>
        <w:t>b. Was an appropriate sample tested?</w:t>
      </w:r>
    </w:p>
    <w:p w14:paraId="7BD57415" w14:textId="77777777" w:rsidR="00421CA1" w:rsidRPr="00F875A7" w:rsidRDefault="00421CA1" w:rsidP="00421CA1">
      <w:pPr>
        <w:rPr>
          <w:rFonts w:cs="Arial"/>
        </w:rPr>
      </w:pPr>
      <w:r w:rsidRPr="00F875A7">
        <w:rPr>
          <w:rFonts w:cs="Arial"/>
        </w:rPr>
        <w:t>c. Was an appropriate method used to investigate the question?</w:t>
      </w:r>
    </w:p>
    <w:p w14:paraId="7BD57416" w14:textId="77777777" w:rsidR="00421CA1" w:rsidRPr="00F875A7" w:rsidRDefault="00421CA1" w:rsidP="00421CA1">
      <w:pPr>
        <w:rPr>
          <w:rFonts w:cs="Arial"/>
        </w:rPr>
      </w:pPr>
      <w:r w:rsidRPr="00F875A7">
        <w:rPr>
          <w:rFonts w:cs="Arial"/>
        </w:rPr>
        <w:t>d. What is the gender of the researcher(s)?</w:t>
      </w:r>
    </w:p>
    <w:p w14:paraId="7BD57417"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D</w:t>
      </w:r>
    </w:p>
    <w:p w14:paraId="7BD57418" w14:textId="0E3530BE"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1:</w:t>
      </w:r>
      <w:r w:rsidR="00421CA1" w:rsidRPr="00F875A7">
        <w:rPr>
          <w:rFonts w:cs="Arial"/>
          <w:color w:val="000000"/>
        </w:rPr>
        <w:t xml:space="preserve"> </w:t>
      </w:r>
      <w:bookmarkStart w:id="3" w:name="_Hlk523394456"/>
      <w:r w:rsidR="00421CA1" w:rsidRPr="00F875A7">
        <w:rPr>
          <w:rFonts w:cs="Arial"/>
          <w:color w:val="000000"/>
        </w:rPr>
        <w:t>Understand that knowledge of research in psychology has value beyond careers in research</w:t>
      </w:r>
      <w:bookmarkEnd w:id="3"/>
    </w:p>
    <w:p w14:paraId="7BD57419" w14:textId="20FB8E9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1A" w14:textId="77777777" w:rsidR="00421CA1" w:rsidRPr="00F875A7" w:rsidRDefault="00421CA1" w:rsidP="00421CA1">
      <w:pPr>
        <w:rPr>
          <w:rFonts w:cs="Arial"/>
          <w:color w:val="000000"/>
        </w:rPr>
      </w:pPr>
      <w:r w:rsidRPr="00F875A7">
        <w:rPr>
          <w:rFonts w:cs="Arial"/>
          <w:color w:val="000000"/>
        </w:rPr>
        <w:t xml:space="preserve">Answer Location: </w:t>
      </w:r>
      <w:r w:rsidRPr="00F875A7">
        <w:rPr>
          <w:rFonts w:cs="Arial"/>
        </w:rPr>
        <w:t xml:space="preserve">Why Should I Care About Research </w:t>
      </w:r>
      <w:r w:rsidR="0024408D" w:rsidRPr="00F875A7">
        <w:rPr>
          <w:rFonts w:cs="Arial"/>
        </w:rPr>
        <w:t xml:space="preserve">if </w:t>
      </w:r>
      <w:r w:rsidRPr="00F875A7">
        <w:rPr>
          <w:rFonts w:cs="Arial"/>
        </w:rPr>
        <w:t>I Don’t Want to Do Research in My Career?</w:t>
      </w:r>
    </w:p>
    <w:p w14:paraId="7BD5741B" w14:textId="77777777" w:rsidR="00421CA1" w:rsidRPr="00F875A7" w:rsidRDefault="00421CA1" w:rsidP="00421CA1">
      <w:pPr>
        <w:rPr>
          <w:rFonts w:cs="Arial"/>
          <w:color w:val="000000"/>
        </w:rPr>
      </w:pPr>
      <w:r w:rsidRPr="00F875A7">
        <w:rPr>
          <w:rFonts w:cs="Arial"/>
          <w:color w:val="000000"/>
        </w:rPr>
        <w:t>Difficulty Level: Easy</w:t>
      </w:r>
    </w:p>
    <w:p w14:paraId="7BD5741C" w14:textId="77777777" w:rsidR="00421CA1" w:rsidRPr="00F875A7" w:rsidRDefault="00421CA1" w:rsidP="00421CA1">
      <w:pPr>
        <w:rPr>
          <w:rFonts w:cs="Arial"/>
          <w:color w:val="000000"/>
        </w:rPr>
      </w:pPr>
    </w:p>
    <w:p w14:paraId="7BD5741D" w14:textId="77777777" w:rsidR="00421CA1" w:rsidRPr="00F875A7" w:rsidRDefault="00421CA1" w:rsidP="00421CA1">
      <w:pPr>
        <w:rPr>
          <w:rFonts w:cs="Arial"/>
        </w:rPr>
      </w:pPr>
      <w:r w:rsidRPr="00F875A7">
        <w:rPr>
          <w:rFonts w:cs="Arial"/>
          <w:color w:val="000000"/>
        </w:rPr>
        <w:t>27.</w:t>
      </w:r>
      <w:r w:rsidRPr="00F875A7">
        <w:rPr>
          <w:rFonts w:cs="Arial"/>
        </w:rPr>
        <w:t xml:space="preserve"> A psychologist investigating the research question “How much information can we store in short-term memory?” is most likely conducting </w:t>
      </w:r>
      <w:r w:rsidR="00DB7B40" w:rsidRPr="00F875A7">
        <w:rPr>
          <w:rFonts w:cs="Arial"/>
        </w:rPr>
        <w:t>______</w:t>
      </w:r>
      <w:r w:rsidRPr="00F875A7">
        <w:rPr>
          <w:rFonts w:cs="Arial"/>
        </w:rPr>
        <w:t xml:space="preserve"> research.</w:t>
      </w:r>
    </w:p>
    <w:p w14:paraId="7BD5741E"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w:t>
      </w:r>
    </w:p>
    <w:p w14:paraId="7BD5741F"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w:t>
      </w:r>
    </w:p>
    <w:p w14:paraId="7BD57420"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w:t>
      </w:r>
    </w:p>
    <w:p w14:paraId="7BD57421"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w:t>
      </w:r>
    </w:p>
    <w:p w14:paraId="7BD57422"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423" w14:textId="549E4BD7"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24" w14:textId="5294F138"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25" w14:textId="77777777" w:rsidR="00421CA1" w:rsidRPr="00F875A7" w:rsidRDefault="00421CA1" w:rsidP="00421CA1">
      <w:pPr>
        <w:rPr>
          <w:rFonts w:cs="Arial"/>
          <w:color w:val="000000"/>
        </w:rPr>
      </w:pPr>
      <w:r w:rsidRPr="00F875A7">
        <w:rPr>
          <w:rFonts w:cs="Arial"/>
          <w:color w:val="000000"/>
        </w:rPr>
        <w:t>Answer Location: Basic and Applied Research</w:t>
      </w:r>
    </w:p>
    <w:p w14:paraId="7BD57426" w14:textId="77777777" w:rsidR="00421CA1" w:rsidRPr="00F875A7" w:rsidRDefault="00421CA1" w:rsidP="00421CA1">
      <w:pPr>
        <w:rPr>
          <w:rFonts w:cs="Arial"/>
          <w:color w:val="000000"/>
        </w:rPr>
      </w:pPr>
      <w:r w:rsidRPr="00F875A7">
        <w:rPr>
          <w:rFonts w:cs="Arial"/>
          <w:color w:val="000000"/>
        </w:rPr>
        <w:t>Difficulty Level: Medium</w:t>
      </w:r>
    </w:p>
    <w:p w14:paraId="7BD57427" w14:textId="77777777" w:rsidR="00421CA1" w:rsidRPr="00F875A7" w:rsidRDefault="00421CA1" w:rsidP="00421CA1">
      <w:pPr>
        <w:rPr>
          <w:rFonts w:cs="Arial"/>
        </w:rPr>
      </w:pPr>
    </w:p>
    <w:p w14:paraId="7BD57428" w14:textId="77777777" w:rsidR="00421CA1" w:rsidRPr="00F875A7" w:rsidRDefault="00421CA1" w:rsidP="00421CA1">
      <w:pPr>
        <w:rPr>
          <w:rFonts w:cs="Arial"/>
        </w:rPr>
      </w:pPr>
      <w:r w:rsidRPr="00F875A7">
        <w:rPr>
          <w:rFonts w:cs="Arial"/>
        </w:rPr>
        <w:t xml:space="preserve">28. A psychologist investigating the research question “What type of work environment increases productivity of employees?” is most likely conducting </w:t>
      </w:r>
      <w:r w:rsidR="00DB7B40" w:rsidRPr="00F875A7">
        <w:rPr>
          <w:rFonts w:cs="Arial"/>
        </w:rPr>
        <w:t>______</w:t>
      </w:r>
      <w:r w:rsidRPr="00F875A7">
        <w:rPr>
          <w:rFonts w:cs="Arial"/>
        </w:rPr>
        <w:t xml:space="preserve"> </w:t>
      </w:r>
      <w:proofErr w:type="gramStart"/>
      <w:r w:rsidRPr="00F875A7">
        <w:rPr>
          <w:rFonts w:cs="Arial"/>
        </w:rPr>
        <w:t>research.</w:t>
      </w:r>
      <w:proofErr w:type="gramEnd"/>
    </w:p>
    <w:p w14:paraId="7BD57429"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w:t>
      </w:r>
    </w:p>
    <w:p w14:paraId="7BD5742A"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w:t>
      </w:r>
    </w:p>
    <w:p w14:paraId="7BD5742B"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w:t>
      </w:r>
    </w:p>
    <w:p w14:paraId="7BD5742C"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w:t>
      </w:r>
    </w:p>
    <w:p w14:paraId="7BD5742D"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42E" w14:textId="6E819CCA"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2F" w14:textId="3897F0D0"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30" w14:textId="77777777" w:rsidR="00421CA1" w:rsidRPr="00F875A7" w:rsidRDefault="00421CA1" w:rsidP="00421CA1">
      <w:pPr>
        <w:rPr>
          <w:rFonts w:cs="Arial"/>
          <w:color w:val="000000"/>
        </w:rPr>
      </w:pPr>
      <w:r w:rsidRPr="00F875A7">
        <w:rPr>
          <w:rFonts w:cs="Arial"/>
          <w:color w:val="000000"/>
        </w:rPr>
        <w:lastRenderedPageBreak/>
        <w:t>Answer Location: Basic and Applied Research</w:t>
      </w:r>
    </w:p>
    <w:p w14:paraId="7BD57431" w14:textId="77777777" w:rsidR="00421CA1" w:rsidRPr="00F875A7" w:rsidRDefault="00421CA1" w:rsidP="00421CA1">
      <w:pPr>
        <w:rPr>
          <w:rFonts w:cs="Arial"/>
          <w:color w:val="000000"/>
        </w:rPr>
      </w:pPr>
      <w:r w:rsidRPr="00F875A7">
        <w:rPr>
          <w:rFonts w:cs="Arial"/>
          <w:color w:val="000000"/>
        </w:rPr>
        <w:t>Difficulty Level: Medium</w:t>
      </w:r>
    </w:p>
    <w:p w14:paraId="7BD57432" w14:textId="77777777" w:rsidR="00421CA1" w:rsidRPr="00F875A7" w:rsidRDefault="00421CA1" w:rsidP="00421CA1">
      <w:pPr>
        <w:rPr>
          <w:rFonts w:cs="Arial"/>
          <w:color w:val="000000"/>
        </w:rPr>
      </w:pPr>
    </w:p>
    <w:p w14:paraId="7BD57433" w14:textId="77777777" w:rsidR="00421CA1" w:rsidRPr="00F875A7" w:rsidRDefault="00421CA1" w:rsidP="00421CA1">
      <w:pPr>
        <w:rPr>
          <w:rFonts w:cs="Arial"/>
        </w:rPr>
      </w:pPr>
      <w:r w:rsidRPr="00F875A7">
        <w:rPr>
          <w:rFonts w:cs="Arial"/>
          <w:color w:val="000000"/>
        </w:rPr>
        <w:t>29.</w:t>
      </w:r>
      <w:r w:rsidRPr="00F875A7">
        <w:rPr>
          <w:rFonts w:cs="Arial"/>
        </w:rPr>
        <w:t xml:space="preserve"> Applications of </w:t>
      </w:r>
      <w:r w:rsidR="00DB7B40" w:rsidRPr="00F875A7">
        <w:rPr>
          <w:rFonts w:cs="Arial"/>
        </w:rPr>
        <w:t>______</w:t>
      </w:r>
      <w:r w:rsidRPr="00F875A7">
        <w:rPr>
          <w:rFonts w:cs="Arial"/>
        </w:rPr>
        <w:t xml:space="preserve"> research may not be obvious when it is initially conducted.</w:t>
      </w:r>
    </w:p>
    <w:p w14:paraId="7BD57434"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asic</w:t>
      </w:r>
    </w:p>
    <w:p w14:paraId="7BD57435"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pplied</w:t>
      </w:r>
    </w:p>
    <w:p w14:paraId="7BD57436"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xternal</w:t>
      </w:r>
    </w:p>
    <w:p w14:paraId="7BD57437" w14:textId="77777777" w:rsidR="00421CA1" w:rsidRPr="00F875A7" w:rsidRDefault="00421CA1" w:rsidP="00421CA1">
      <w:pPr>
        <w:rPr>
          <w:rFonts w:cs="Arial"/>
        </w:rPr>
      </w:pPr>
      <w:proofErr w:type="gramStart"/>
      <w:r w:rsidRPr="00F875A7">
        <w:rPr>
          <w:rFonts w:cs="Arial"/>
        </w:rPr>
        <w:t>d</w:t>
      </w:r>
      <w:proofErr w:type="gramEnd"/>
      <w:r w:rsidRPr="00F875A7">
        <w:rPr>
          <w:rFonts w:cs="Arial"/>
        </w:rPr>
        <w:t>. internal</w:t>
      </w:r>
    </w:p>
    <w:p w14:paraId="7BD57438"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439" w14:textId="3C372E31"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3A" w14:textId="2A70EED7"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3B" w14:textId="77777777" w:rsidR="00421CA1" w:rsidRPr="00F875A7" w:rsidRDefault="00421CA1" w:rsidP="00421CA1">
      <w:pPr>
        <w:rPr>
          <w:rFonts w:cs="Arial"/>
          <w:color w:val="000000"/>
        </w:rPr>
      </w:pPr>
      <w:r w:rsidRPr="00F875A7">
        <w:rPr>
          <w:rFonts w:cs="Arial"/>
          <w:color w:val="000000"/>
        </w:rPr>
        <w:t>Answer Location: Basic and Applied Research</w:t>
      </w:r>
    </w:p>
    <w:p w14:paraId="7BD5743C" w14:textId="77777777" w:rsidR="00421CA1" w:rsidRPr="00F875A7" w:rsidRDefault="00421CA1" w:rsidP="00421CA1">
      <w:pPr>
        <w:rPr>
          <w:rFonts w:cs="Arial"/>
          <w:color w:val="000000"/>
        </w:rPr>
      </w:pPr>
      <w:r w:rsidRPr="00F875A7">
        <w:rPr>
          <w:rFonts w:cs="Arial"/>
          <w:color w:val="000000"/>
        </w:rPr>
        <w:t>Difficulty Level: Easy</w:t>
      </w:r>
    </w:p>
    <w:p w14:paraId="7BD5743D" w14:textId="77777777" w:rsidR="00421CA1" w:rsidRPr="00F875A7" w:rsidRDefault="00421CA1" w:rsidP="00421CA1">
      <w:pPr>
        <w:rPr>
          <w:rFonts w:cs="Arial"/>
          <w:color w:val="000000"/>
        </w:rPr>
      </w:pPr>
    </w:p>
    <w:p w14:paraId="7BD5743E" w14:textId="77777777" w:rsidR="00421CA1" w:rsidRPr="00F875A7" w:rsidRDefault="00421CA1" w:rsidP="00421CA1">
      <w:pPr>
        <w:rPr>
          <w:rFonts w:cs="Arial"/>
        </w:rPr>
      </w:pPr>
      <w:r w:rsidRPr="00F875A7">
        <w:rPr>
          <w:rFonts w:cs="Arial"/>
          <w:color w:val="000000"/>
        </w:rPr>
        <w:t>30. “</w:t>
      </w:r>
      <w:r w:rsidRPr="00F875A7">
        <w:rPr>
          <w:rFonts w:cs="Arial"/>
        </w:rPr>
        <w:t xml:space="preserve">I want to know if my phone is on. I decide that it is because my phone is always on.” is an example of </w:t>
      </w:r>
      <w:r w:rsidR="00DB7B40" w:rsidRPr="00F875A7">
        <w:rPr>
          <w:rFonts w:cs="Arial"/>
        </w:rPr>
        <w:t>______</w:t>
      </w:r>
      <w:r w:rsidRPr="00F875A7">
        <w:rPr>
          <w:rFonts w:cs="Arial"/>
        </w:rPr>
        <w:t>.</w:t>
      </w:r>
    </w:p>
    <w:p w14:paraId="7BD5743F"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440"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441"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442"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443"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D</w:t>
      </w:r>
    </w:p>
    <w:p w14:paraId="7BD57444" w14:textId="4497AC71"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45" w14:textId="6A9D5874"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46"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447" w14:textId="77777777" w:rsidR="00421CA1" w:rsidRPr="00F875A7" w:rsidRDefault="00421CA1" w:rsidP="00421CA1">
      <w:pPr>
        <w:rPr>
          <w:rFonts w:cs="Arial"/>
          <w:color w:val="000000"/>
        </w:rPr>
      </w:pPr>
      <w:r w:rsidRPr="00F875A7">
        <w:rPr>
          <w:rFonts w:cs="Arial"/>
          <w:color w:val="000000"/>
        </w:rPr>
        <w:t>Difficulty Level: Medium</w:t>
      </w:r>
    </w:p>
    <w:p w14:paraId="7BD57448" w14:textId="77777777" w:rsidR="00421CA1" w:rsidRPr="00F875A7" w:rsidRDefault="00421CA1" w:rsidP="00421CA1">
      <w:pPr>
        <w:rPr>
          <w:rFonts w:cs="Arial"/>
          <w:color w:val="000000"/>
        </w:rPr>
      </w:pPr>
    </w:p>
    <w:p w14:paraId="7BD57449" w14:textId="77777777" w:rsidR="00421CA1" w:rsidRPr="00F875A7" w:rsidRDefault="00421CA1" w:rsidP="00421CA1">
      <w:pPr>
        <w:rPr>
          <w:rFonts w:cs="Arial"/>
        </w:rPr>
      </w:pPr>
      <w:r w:rsidRPr="00F875A7">
        <w:rPr>
          <w:rFonts w:cs="Arial"/>
          <w:color w:val="000000"/>
        </w:rPr>
        <w:t>31. “</w:t>
      </w:r>
      <w:r w:rsidRPr="00F875A7">
        <w:rPr>
          <w:rFonts w:cs="Arial"/>
        </w:rPr>
        <w:t xml:space="preserve">I want to know which direction I am facing. The </w:t>
      </w:r>
      <w:r w:rsidR="008A6660" w:rsidRPr="00F875A7">
        <w:rPr>
          <w:rFonts w:cs="Arial"/>
        </w:rPr>
        <w:t>S</w:t>
      </w:r>
      <w:r w:rsidRPr="00F875A7">
        <w:rPr>
          <w:rFonts w:cs="Arial"/>
        </w:rPr>
        <w:t xml:space="preserve">un is setting to my right, and I know the </w:t>
      </w:r>
      <w:r w:rsidR="008A6660" w:rsidRPr="00F875A7">
        <w:rPr>
          <w:rFonts w:cs="Arial"/>
        </w:rPr>
        <w:t>S</w:t>
      </w:r>
      <w:r w:rsidRPr="00F875A7">
        <w:rPr>
          <w:rFonts w:cs="Arial"/>
        </w:rPr>
        <w:t xml:space="preserve">un sets in the west, so I know that west is the direction where the </w:t>
      </w:r>
      <w:r w:rsidR="008A6660" w:rsidRPr="00F875A7">
        <w:rPr>
          <w:rFonts w:cs="Arial"/>
        </w:rPr>
        <w:t>S</w:t>
      </w:r>
      <w:r w:rsidRPr="00F875A7">
        <w:rPr>
          <w:rFonts w:cs="Arial"/>
        </w:rPr>
        <w:t xml:space="preserve">un is setting.” is an example of </w:t>
      </w:r>
      <w:r w:rsidR="00DB7B40" w:rsidRPr="00F875A7">
        <w:rPr>
          <w:rFonts w:cs="Arial"/>
        </w:rPr>
        <w:t>______</w:t>
      </w:r>
      <w:r w:rsidRPr="00F875A7">
        <w:rPr>
          <w:rFonts w:cs="Arial"/>
        </w:rPr>
        <w:t>.</w:t>
      </w:r>
    </w:p>
    <w:p w14:paraId="7BD5744A"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44B"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44C"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44D"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44E"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D</w:t>
      </w:r>
    </w:p>
    <w:p w14:paraId="7BD5744F" w14:textId="0C18959B"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50" w14:textId="7BB69BBA"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51"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452" w14:textId="77777777" w:rsidR="00421CA1" w:rsidRPr="00F875A7" w:rsidRDefault="00421CA1" w:rsidP="00421CA1">
      <w:pPr>
        <w:rPr>
          <w:rFonts w:cs="Arial"/>
          <w:color w:val="000000"/>
        </w:rPr>
      </w:pPr>
      <w:r w:rsidRPr="00F875A7">
        <w:rPr>
          <w:rFonts w:cs="Arial"/>
          <w:color w:val="000000"/>
        </w:rPr>
        <w:t>Difficulty Level: Medium</w:t>
      </w:r>
    </w:p>
    <w:p w14:paraId="7BD57453" w14:textId="77777777" w:rsidR="00421CA1" w:rsidRPr="00F875A7" w:rsidRDefault="00421CA1" w:rsidP="00421CA1">
      <w:pPr>
        <w:rPr>
          <w:rFonts w:cs="Arial"/>
          <w:color w:val="000000"/>
        </w:rPr>
      </w:pPr>
    </w:p>
    <w:p w14:paraId="7BD57454" w14:textId="77777777" w:rsidR="00421CA1" w:rsidRPr="00F875A7" w:rsidRDefault="00421CA1" w:rsidP="00421CA1">
      <w:pPr>
        <w:rPr>
          <w:rFonts w:cs="Arial"/>
        </w:rPr>
      </w:pPr>
      <w:r w:rsidRPr="00F875A7">
        <w:rPr>
          <w:rFonts w:cs="Arial"/>
          <w:color w:val="000000"/>
        </w:rPr>
        <w:t>32. “</w:t>
      </w:r>
      <w:r w:rsidRPr="00F875A7">
        <w:rPr>
          <w:rFonts w:cs="Arial"/>
        </w:rPr>
        <w:t xml:space="preserve">I want to know what my pancreas does. I know that my pancreas produces hormones important for digestion because that is what my high school biology teacher told </w:t>
      </w:r>
      <w:proofErr w:type="gramStart"/>
      <w:r w:rsidRPr="00F875A7">
        <w:rPr>
          <w:rFonts w:cs="Arial"/>
        </w:rPr>
        <w:t>me</w:t>
      </w:r>
      <w:proofErr w:type="gramEnd"/>
      <w:r w:rsidRPr="00F875A7">
        <w:rPr>
          <w:rFonts w:cs="Arial"/>
        </w:rPr>
        <w:t xml:space="preserve">.” is an example of </w:t>
      </w:r>
      <w:r w:rsidR="00DB7B40" w:rsidRPr="00F875A7">
        <w:rPr>
          <w:rFonts w:cs="Arial"/>
        </w:rPr>
        <w:t>______</w:t>
      </w:r>
      <w:r w:rsidRPr="00F875A7">
        <w:rPr>
          <w:rFonts w:cs="Arial"/>
        </w:rPr>
        <w:t>.</w:t>
      </w:r>
    </w:p>
    <w:p w14:paraId="7BD57455"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456" w14:textId="77777777" w:rsidR="00421CA1" w:rsidRPr="00F875A7" w:rsidRDefault="00421CA1" w:rsidP="00421CA1">
      <w:pPr>
        <w:rPr>
          <w:rFonts w:cs="Arial"/>
        </w:rPr>
      </w:pPr>
      <w:proofErr w:type="gramStart"/>
      <w:r w:rsidRPr="00F875A7">
        <w:rPr>
          <w:rFonts w:cs="Arial"/>
        </w:rPr>
        <w:lastRenderedPageBreak/>
        <w:t>b</w:t>
      </w:r>
      <w:proofErr w:type="gramEnd"/>
      <w:r w:rsidRPr="00F875A7">
        <w:rPr>
          <w:rFonts w:cs="Arial"/>
        </w:rPr>
        <w:t>. authority</w:t>
      </w:r>
    </w:p>
    <w:p w14:paraId="7BD57457"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458"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459"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45A" w14:textId="1AA8DE3B"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5B" w14:textId="2395A08A"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5C"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45D" w14:textId="77777777" w:rsidR="00421CA1" w:rsidRPr="00F875A7" w:rsidRDefault="00421CA1" w:rsidP="00421CA1">
      <w:pPr>
        <w:rPr>
          <w:rFonts w:cs="Arial"/>
          <w:color w:val="000000"/>
        </w:rPr>
      </w:pPr>
      <w:r w:rsidRPr="00F875A7">
        <w:rPr>
          <w:rFonts w:cs="Arial"/>
          <w:color w:val="000000"/>
        </w:rPr>
        <w:t>Difficulty Level: Medium</w:t>
      </w:r>
    </w:p>
    <w:p w14:paraId="7BD5745E" w14:textId="77777777" w:rsidR="00421CA1" w:rsidRPr="00F875A7" w:rsidRDefault="00421CA1" w:rsidP="00421CA1">
      <w:pPr>
        <w:rPr>
          <w:rFonts w:cs="Arial"/>
          <w:color w:val="000000"/>
        </w:rPr>
      </w:pPr>
    </w:p>
    <w:p w14:paraId="7BD5745F" w14:textId="77777777" w:rsidR="00421CA1" w:rsidRPr="00F875A7" w:rsidRDefault="00421CA1" w:rsidP="00421CA1">
      <w:pPr>
        <w:rPr>
          <w:rFonts w:cs="Arial"/>
        </w:rPr>
      </w:pPr>
      <w:r w:rsidRPr="00F875A7">
        <w:rPr>
          <w:rFonts w:cs="Arial"/>
          <w:color w:val="000000"/>
        </w:rPr>
        <w:t>33. “</w:t>
      </w:r>
      <w:r w:rsidRPr="00F875A7">
        <w:rPr>
          <w:rFonts w:cs="Arial"/>
        </w:rPr>
        <w:t xml:space="preserve">I want to know how much sleep on average Americans get per night. I determine this by conducting a survey of Americans to learn that most Americans get an average of 6 to 8 hours of sleep per night” is an example of </w:t>
      </w:r>
      <w:r w:rsidR="00DB7B40" w:rsidRPr="00F875A7">
        <w:rPr>
          <w:rFonts w:cs="Arial"/>
        </w:rPr>
        <w:t>______</w:t>
      </w:r>
      <w:r w:rsidRPr="00F875A7">
        <w:rPr>
          <w:rFonts w:cs="Arial"/>
        </w:rPr>
        <w:t>.</w:t>
      </w:r>
    </w:p>
    <w:p w14:paraId="7BD57460"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461"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462" w14:textId="77777777" w:rsidR="00421CA1" w:rsidRPr="00F875A7" w:rsidRDefault="00421CA1" w:rsidP="00421CA1">
      <w:pPr>
        <w:rPr>
          <w:rFonts w:cs="Arial"/>
        </w:rPr>
      </w:pPr>
      <w:proofErr w:type="gramStart"/>
      <w:r w:rsidRPr="00F875A7">
        <w:rPr>
          <w:rFonts w:cs="Arial"/>
        </w:rPr>
        <w:t>c</w:t>
      </w:r>
      <w:proofErr w:type="gramEnd"/>
      <w:r w:rsidRPr="00F875A7">
        <w:rPr>
          <w:rFonts w:cs="Arial"/>
        </w:rPr>
        <w:t>. observation</w:t>
      </w:r>
    </w:p>
    <w:p w14:paraId="7BD57463" w14:textId="77777777" w:rsidR="00421CA1" w:rsidRPr="00F875A7" w:rsidRDefault="00421CA1" w:rsidP="00421CA1">
      <w:pPr>
        <w:rPr>
          <w:rFonts w:cs="Arial"/>
        </w:rPr>
      </w:pPr>
      <w:proofErr w:type="gramStart"/>
      <w:r w:rsidRPr="00F875A7">
        <w:rPr>
          <w:rFonts w:cs="Arial"/>
        </w:rPr>
        <w:t>d</w:t>
      </w:r>
      <w:proofErr w:type="gramEnd"/>
      <w:r w:rsidRPr="00F875A7">
        <w:rPr>
          <w:rFonts w:cs="Arial"/>
        </w:rPr>
        <w:t>. deduction</w:t>
      </w:r>
    </w:p>
    <w:p w14:paraId="7BD57464"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465" w14:textId="6414889F"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eastAsiaTheme="minorHAnsi" w:cstheme="minorBidi"/>
          <w:sz w:val="22"/>
          <w:szCs w:val="22"/>
        </w:rPr>
        <w:t xml:space="preserve"> </w:t>
      </w:r>
      <w:r w:rsidR="00421CA1" w:rsidRPr="00F875A7">
        <w:rPr>
          <w:rFonts w:cs="Arial"/>
          <w:color w:val="000000"/>
        </w:rPr>
        <w:t>Evaluate research in terms of the basic</w:t>
      </w:r>
      <w:r w:rsidR="005930BD" w:rsidRPr="00F875A7">
        <w:rPr>
          <w:rFonts w:cs="Arial"/>
          <w:color w:val="000000"/>
        </w:rPr>
        <w:t>–</w:t>
      </w:r>
      <w:r w:rsidR="00421CA1" w:rsidRPr="00F875A7">
        <w:rPr>
          <w:rFonts w:cs="Arial"/>
          <w:color w:val="000000"/>
        </w:rPr>
        <w:t>applied distinction</w:t>
      </w:r>
    </w:p>
    <w:p w14:paraId="7BD57466" w14:textId="33D49D5E"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67"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468" w14:textId="77777777" w:rsidR="00421CA1" w:rsidRPr="00F875A7" w:rsidRDefault="00421CA1" w:rsidP="00421CA1">
      <w:pPr>
        <w:rPr>
          <w:rFonts w:cs="Arial"/>
          <w:color w:val="000000"/>
        </w:rPr>
      </w:pPr>
      <w:r w:rsidRPr="00F875A7">
        <w:rPr>
          <w:rFonts w:cs="Arial"/>
          <w:color w:val="000000"/>
        </w:rPr>
        <w:t>Difficulty Level: Medium</w:t>
      </w:r>
    </w:p>
    <w:p w14:paraId="7BD57469" w14:textId="77777777" w:rsidR="00421CA1" w:rsidRPr="00F875A7" w:rsidRDefault="00421CA1" w:rsidP="00421CA1">
      <w:pPr>
        <w:rPr>
          <w:rFonts w:cs="Arial"/>
          <w:color w:val="000000"/>
        </w:rPr>
      </w:pPr>
    </w:p>
    <w:p w14:paraId="7BD5746A" w14:textId="77777777" w:rsidR="00421CA1" w:rsidRPr="00F875A7" w:rsidRDefault="00421CA1" w:rsidP="00421CA1">
      <w:pPr>
        <w:rPr>
          <w:rFonts w:cs="Arial"/>
        </w:rPr>
      </w:pPr>
      <w:r w:rsidRPr="00F875A7">
        <w:rPr>
          <w:rFonts w:cs="Arial"/>
          <w:color w:val="000000"/>
        </w:rPr>
        <w:t xml:space="preserve">34. </w:t>
      </w:r>
      <w:r w:rsidR="00DB7B40" w:rsidRPr="00F875A7">
        <w:rPr>
          <w:rFonts w:cs="Arial"/>
          <w:color w:val="000000"/>
        </w:rPr>
        <w:t>______</w:t>
      </w:r>
      <w:r w:rsidRPr="00F875A7">
        <w:rPr>
          <w:rFonts w:cs="Arial"/>
          <w:color w:val="000000"/>
        </w:rPr>
        <w:t xml:space="preserve"> is not a method of </w:t>
      </w:r>
      <w:r w:rsidRPr="00F875A7">
        <w:rPr>
          <w:rFonts w:cs="Arial"/>
        </w:rPr>
        <w:t>empiricism used to learn about behavior.</w:t>
      </w:r>
    </w:p>
    <w:p w14:paraId="7BD5746B" w14:textId="77777777" w:rsidR="00421CA1" w:rsidRPr="00F875A7" w:rsidRDefault="00421CA1" w:rsidP="00421CA1">
      <w:pPr>
        <w:rPr>
          <w:rFonts w:cs="Arial"/>
        </w:rPr>
      </w:pPr>
      <w:r w:rsidRPr="00F875A7">
        <w:rPr>
          <w:rFonts w:cs="Arial"/>
        </w:rPr>
        <w:t>a. Observing people in their normal environment</w:t>
      </w:r>
    </w:p>
    <w:p w14:paraId="7BD5746C" w14:textId="77777777" w:rsidR="00421CA1" w:rsidRPr="00F875A7" w:rsidRDefault="00421CA1" w:rsidP="00421CA1">
      <w:pPr>
        <w:rPr>
          <w:rFonts w:cs="Arial"/>
        </w:rPr>
      </w:pPr>
      <w:r w:rsidRPr="00F875A7">
        <w:rPr>
          <w:rFonts w:cs="Arial"/>
        </w:rPr>
        <w:t>b. Asking people to complete a survey</w:t>
      </w:r>
    </w:p>
    <w:p w14:paraId="7BD5746D" w14:textId="77777777" w:rsidR="00421CA1" w:rsidRPr="00F875A7" w:rsidRDefault="00421CA1" w:rsidP="00421CA1">
      <w:pPr>
        <w:rPr>
          <w:rFonts w:cs="Arial"/>
        </w:rPr>
      </w:pPr>
      <w:r w:rsidRPr="00F875A7">
        <w:rPr>
          <w:rFonts w:cs="Arial"/>
        </w:rPr>
        <w:t>c. Relying on common sense</w:t>
      </w:r>
    </w:p>
    <w:p w14:paraId="7BD5746E" w14:textId="77777777" w:rsidR="00DB7B40" w:rsidRPr="00F875A7" w:rsidRDefault="00421CA1" w:rsidP="00421CA1">
      <w:pPr>
        <w:rPr>
          <w:rFonts w:cs="Arial"/>
        </w:rPr>
      </w:pPr>
      <w:r w:rsidRPr="00F875A7">
        <w:rPr>
          <w:rFonts w:cs="Arial"/>
        </w:rPr>
        <w:t>d. Asking people to come into a lab and complete a task on a computer</w:t>
      </w:r>
    </w:p>
    <w:p w14:paraId="7BD5746F"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470" w14:textId="1F9FB01E"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71" w14:textId="40A12FD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72" w14:textId="77777777" w:rsidR="00421CA1" w:rsidRPr="00F875A7" w:rsidRDefault="00421CA1" w:rsidP="00421CA1">
      <w:pPr>
        <w:rPr>
          <w:rFonts w:cs="Arial"/>
          <w:color w:val="000000"/>
        </w:rPr>
      </w:pPr>
      <w:r w:rsidRPr="00F875A7">
        <w:rPr>
          <w:rFonts w:cs="Arial"/>
          <w:color w:val="000000"/>
        </w:rPr>
        <w:t>Answer Location: Empiricism</w:t>
      </w:r>
    </w:p>
    <w:p w14:paraId="7BD57473" w14:textId="77777777" w:rsidR="00421CA1" w:rsidRPr="00F875A7" w:rsidRDefault="00421CA1" w:rsidP="00421CA1">
      <w:pPr>
        <w:rPr>
          <w:rFonts w:cs="Arial"/>
          <w:color w:val="000000"/>
        </w:rPr>
      </w:pPr>
      <w:r w:rsidRPr="00F875A7">
        <w:rPr>
          <w:rFonts w:cs="Arial"/>
          <w:color w:val="000000"/>
        </w:rPr>
        <w:t>Difficulty Level: Medium</w:t>
      </w:r>
    </w:p>
    <w:p w14:paraId="7BD57474" w14:textId="77777777" w:rsidR="00421CA1" w:rsidRPr="00F875A7" w:rsidRDefault="00421CA1" w:rsidP="00421CA1">
      <w:pPr>
        <w:rPr>
          <w:rFonts w:cs="Arial"/>
          <w:color w:val="000000"/>
        </w:rPr>
      </w:pPr>
    </w:p>
    <w:p w14:paraId="7BD57475" w14:textId="77777777" w:rsidR="00421CA1" w:rsidRPr="00F875A7" w:rsidRDefault="00421CA1" w:rsidP="00421CA1">
      <w:pPr>
        <w:rPr>
          <w:rFonts w:cs="Arial"/>
        </w:rPr>
      </w:pPr>
      <w:r w:rsidRPr="00F875A7">
        <w:rPr>
          <w:rFonts w:cs="Arial"/>
          <w:color w:val="000000"/>
        </w:rPr>
        <w:t xml:space="preserve">35. </w:t>
      </w:r>
      <w:r w:rsidRPr="00F875A7">
        <w:rPr>
          <w:rFonts w:cs="Arial"/>
        </w:rPr>
        <w:t xml:space="preserve">A reporter who is writing an article on an important issue may only interview experts that support their views on the issue. This is an example of </w:t>
      </w:r>
      <w:r w:rsidR="00DB7B40" w:rsidRPr="00F875A7">
        <w:rPr>
          <w:rFonts w:cs="Arial"/>
        </w:rPr>
        <w:t>______</w:t>
      </w:r>
      <w:r w:rsidRPr="00F875A7">
        <w:rPr>
          <w:rFonts w:cs="Arial"/>
        </w:rPr>
        <w:t>.</w:t>
      </w:r>
    </w:p>
    <w:p w14:paraId="7BD57476" w14:textId="77777777" w:rsidR="00421CA1" w:rsidRPr="00F875A7" w:rsidRDefault="00421CA1" w:rsidP="00421CA1">
      <w:pPr>
        <w:rPr>
          <w:rFonts w:cs="Arial"/>
        </w:rPr>
      </w:pPr>
      <w:proofErr w:type="gramStart"/>
      <w:r w:rsidRPr="00F875A7">
        <w:rPr>
          <w:rFonts w:cs="Arial"/>
        </w:rPr>
        <w:t>a</w:t>
      </w:r>
      <w:proofErr w:type="gramEnd"/>
      <w:r w:rsidRPr="00F875A7">
        <w:rPr>
          <w:rFonts w:cs="Arial"/>
        </w:rPr>
        <w:t>. belief bias</w:t>
      </w:r>
    </w:p>
    <w:p w14:paraId="7BD57477" w14:textId="77777777" w:rsidR="00421CA1" w:rsidRPr="00F875A7" w:rsidRDefault="00421CA1" w:rsidP="00421CA1">
      <w:pPr>
        <w:rPr>
          <w:rFonts w:cs="Arial"/>
        </w:rPr>
      </w:pPr>
      <w:proofErr w:type="gramStart"/>
      <w:r w:rsidRPr="00F875A7">
        <w:rPr>
          <w:rFonts w:cs="Arial"/>
        </w:rPr>
        <w:t>b</w:t>
      </w:r>
      <w:proofErr w:type="gramEnd"/>
      <w:r w:rsidRPr="00F875A7">
        <w:rPr>
          <w:rFonts w:cs="Arial"/>
        </w:rPr>
        <w:t>. confirmation bias</w:t>
      </w:r>
    </w:p>
    <w:p w14:paraId="7BD57478" w14:textId="77777777" w:rsidR="00421CA1" w:rsidRPr="00F875A7" w:rsidRDefault="00421CA1" w:rsidP="00421CA1">
      <w:pPr>
        <w:rPr>
          <w:rFonts w:cs="Arial"/>
        </w:rPr>
      </w:pPr>
      <w:proofErr w:type="gramStart"/>
      <w:r w:rsidRPr="00F875A7">
        <w:rPr>
          <w:rFonts w:cs="Arial"/>
        </w:rPr>
        <w:t>c</w:t>
      </w:r>
      <w:proofErr w:type="gramEnd"/>
      <w:r w:rsidRPr="00F875A7">
        <w:rPr>
          <w:rFonts w:cs="Arial"/>
        </w:rPr>
        <w:t>. evidence bias</w:t>
      </w:r>
    </w:p>
    <w:p w14:paraId="7BD57479" w14:textId="77777777" w:rsidR="00421CA1" w:rsidRPr="00F875A7" w:rsidRDefault="00421CA1" w:rsidP="00421CA1">
      <w:pPr>
        <w:rPr>
          <w:rFonts w:cs="Arial"/>
        </w:rPr>
      </w:pPr>
      <w:proofErr w:type="gramStart"/>
      <w:r w:rsidRPr="00F875A7">
        <w:rPr>
          <w:rFonts w:cs="Arial"/>
        </w:rPr>
        <w:t>d</w:t>
      </w:r>
      <w:proofErr w:type="gramEnd"/>
      <w:r w:rsidRPr="00F875A7">
        <w:rPr>
          <w:rFonts w:cs="Arial"/>
        </w:rPr>
        <w:t>. contradictory bias</w:t>
      </w:r>
    </w:p>
    <w:p w14:paraId="7BD5747A"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47B" w14:textId="08CC91E5"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7C" w14:textId="6E1FB64A"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7D" w14:textId="77777777" w:rsidR="00421CA1" w:rsidRPr="00F875A7" w:rsidRDefault="00421CA1" w:rsidP="00421CA1">
      <w:pPr>
        <w:rPr>
          <w:rFonts w:cs="Arial"/>
          <w:color w:val="000000"/>
        </w:rPr>
      </w:pPr>
      <w:r w:rsidRPr="00F875A7">
        <w:rPr>
          <w:rFonts w:cs="Arial"/>
          <w:color w:val="000000"/>
        </w:rPr>
        <w:lastRenderedPageBreak/>
        <w:t>Answer Location: Testability</w:t>
      </w:r>
    </w:p>
    <w:p w14:paraId="7BD5747E" w14:textId="77777777" w:rsidR="00421CA1" w:rsidRPr="00F875A7" w:rsidRDefault="00421CA1" w:rsidP="00421CA1">
      <w:pPr>
        <w:rPr>
          <w:rFonts w:cs="Arial"/>
          <w:color w:val="000000"/>
        </w:rPr>
      </w:pPr>
      <w:r w:rsidRPr="00F875A7">
        <w:rPr>
          <w:rFonts w:cs="Arial"/>
          <w:color w:val="000000"/>
        </w:rPr>
        <w:t>Difficulty Level: Medium</w:t>
      </w:r>
    </w:p>
    <w:p w14:paraId="7BD5747F" w14:textId="77777777" w:rsidR="00421CA1" w:rsidRPr="00F875A7" w:rsidRDefault="00421CA1" w:rsidP="00421CA1">
      <w:pPr>
        <w:rPr>
          <w:rFonts w:cs="Arial"/>
          <w:color w:val="000000"/>
        </w:rPr>
      </w:pPr>
    </w:p>
    <w:p w14:paraId="7BD57480" w14:textId="77777777" w:rsidR="00421CA1" w:rsidRPr="00F875A7" w:rsidRDefault="00421CA1" w:rsidP="00421CA1">
      <w:pPr>
        <w:rPr>
          <w:rFonts w:cs="Arial"/>
          <w:color w:val="000000"/>
        </w:rPr>
      </w:pPr>
      <w:r w:rsidRPr="00F875A7">
        <w:rPr>
          <w:rFonts w:cs="Arial"/>
          <w:color w:val="000000"/>
        </w:rPr>
        <w:t xml:space="preserve">36. </w:t>
      </w:r>
      <w:r w:rsidR="00DB7B40" w:rsidRPr="00F875A7">
        <w:rPr>
          <w:rFonts w:cs="Arial"/>
          <w:color w:val="000000"/>
        </w:rPr>
        <w:t>______</w:t>
      </w:r>
      <w:r w:rsidRPr="00F875A7">
        <w:rPr>
          <w:rFonts w:cs="Arial"/>
          <w:color w:val="000000"/>
        </w:rPr>
        <w:t xml:space="preserve"> factors can cause us to observe a particular behavior when we observe it only once and affects our result conclusions.</w:t>
      </w:r>
    </w:p>
    <w:p w14:paraId="7BD57481" w14:textId="77777777" w:rsidR="00421CA1" w:rsidRPr="00F875A7" w:rsidRDefault="00421CA1" w:rsidP="00421CA1">
      <w:pPr>
        <w:rPr>
          <w:rFonts w:cs="Arial"/>
          <w:color w:val="000000"/>
        </w:rPr>
      </w:pPr>
      <w:r w:rsidRPr="00F875A7">
        <w:rPr>
          <w:rFonts w:cs="Arial"/>
          <w:color w:val="000000"/>
        </w:rPr>
        <w:t>a. Confirmatory</w:t>
      </w:r>
    </w:p>
    <w:p w14:paraId="7BD57482" w14:textId="77777777" w:rsidR="00421CA1" w:rsidRPr="00F875A7" w:rsidRDefault="00421CA1" w:rsidP="00421CA1">
      <w:pPr>
        <w:rPr>
          <w:rFonts w:cs="Arial"/>
          <w:color w:val="000000"/>
        </w:rPr>
      </w:pPr>
      <w:r w:rsidRPr="00F875A7">
        <w:rPr>
          <w:rFonts w:cs="Arial"/>
          <w:color w:val="000000"/>
        </w:rPr>
        <w:t>b. Confounding</w:t>
      </w:r>
    </w:p>
    <w:p w14:paraId="7BD57483" w14:textId="77777777" w:rsidR="00421CA1" w:rsidRPr="00F875A7" w:rsidRDefault="00421CA1" w:rsidP="00421CA1">
      <w:pPr>
        <w:rPr>
          <w:rFonts w:cs="Arial"/>
          <w:color w:val="000000"/>
        </w:rPr>
      </w:pPr>
      <w:r w:rsidRPr="00F875A7">
        <w:rPr>
          <w:rFonts w:cs="Arial"/>
          <w:color w:val="000000"/>
        </w:rPr>
        <w:t>c. Chance</w:t>
      </w:r>
    </w:p>
    <w:p w14:paraId="7BD57484" w14:textId="77777777" w:rsidR="00421CA1" w:rsidRPr="00F875A7" w:rsidRDefault="00421CA1" w:rsidP="00421CA1">
      <w:pPr>
        <w:rPr>
          <w:rFonts w:cs="Arial"/>
          <w:color w:val="000000"/>
        </w:rPr>
      </w:pPr>
      <w:r w:rsidRPr="00F875A7">
        <w:rPr>
          <w:rFonts w:cs="Arial"/>
          <w:color w:val="000000"/>
        </w:rPr>
        <w:t>d. Conflicting</w:t>
      </w:r>
    </w:p>
    <w:p w14:paraId="7BD57485"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486" w14:textId="16ED82BB"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87" w14:textId="2FB53EB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88" w14:textId="77777777" w:rsidR="00421CA1" w:rsidRPr="00F875A7" w:rsidRDefault="00421CA1" w:rsidP="00421CA1">
      <w:pPr>
        <w:rPr>
          <w:rFonts w:cs="Arial"/>
          <w:color w:val="000000"/>
        </w:rPr>
      </w:pPr>
      <w:r w:rsidRPr="00F875A7">
        <w:rPr>
          <w:rFonts w:cs="Arial"/>
          <w:color w:val="000000"/>
        </w:rPr>
        <w:t>Answer Location: Empiricism</w:t>
      </w:r>
    </w:p>
    <w:p w14:paraId="7BD57489" w14:textId="77777777" w:rsidR="00421CA1" w:rsidRPr="00F875A7" w:rsidRDefault="00421CA1" w:rsidP="00421CA1">
      <w:pPr>
        <w:rPr>
          <w:rFonts w:cs="Arial"/>
          <w:color w:val="000000"/>
        </w:rPr>
      </w:pPr>
      <w:r w:rsidRPr="00F875A7">
        <w:rPr>
          <w:rFonts w:cs="Arial"/>
          <w:color w:val="000000"/>
        </w:rPr>
        <w:t>Difficulty Level: Medium</w:t>
      </w:r>
    </w:p>
    <w:p w14:paraId="7BD5748A" w14:textId="77777777" w:rsidR="00421CA1" w:rsidRPr="00F875A7" w:rsidRDefault="00421CA1" w:rsidP="00421CA1">
      <w:pPr>
        <w:rPr>
          <w:rFonts w:cs="Arial"/>
        </w:rPr>
      </w:pPr>
    </w:p>
    <w:p w14:paraId="7BD5748B" w14:textId="77777777" w:rsidR="00421CA1" w:rsidRPr="00F875A7" w:rsidRDefault="00421CA1" w:rsidP="00421CA1">
      <w:pPr>
        <w:rPr>
          <w:rFonts w:cs="Arial"/>
        </w:rPr>
      </w:pPr>
      <w:r w:rsidRPr="00F875A7">
        <w:rPr>
          <w:rFonts w:cs="Arial"/>
        </w:rPr>
        <w:t xml:space="preserve">37. Human factors professionals use research to help understand the best way to </w:t>
      </w:r>
      <w:r w:rsidR="00DB7B40" w:rsidRPr="00F875A7">
        <w:rPr>
          <w:rFonts w:cs="Arial"/>
        </w:rPr>
        <w:t>______</w:t>
      </w:r>
      <w:r w:rsidRPr="00F875A7">
        <w:rPr>
          <w:rFonts w:cs="Arial"/>
        </w:rPr>
        <w:t>.</w:t>
      </w:r>
    </w:p>
    <w:p w14:paraId="7BD5748C" w14:textId="77777777" w:rsidR="00421CA1" w:rsidRPr="00F875A7" w:rsidRDefault="00421CA1" w:rsidP="00421CA1">
      <w:pPr>
        <w:rPr>
          <w:rFonts w:cs="Arial"/>
        </w:rPr>
      </w:pPr>
      <w:proofErr w:type="gramStart"/>
      <w:r w:rsidRPr="00F875A7">
        <w:rPr>
          <w:rFonts w:cs="Arial"/>
        </w:rPr>
        <w:t>a</w:t>
      </w:r>
      <w:proofErr w:type="gramEnd"/>
      <w:r w:rsidRPr="00F875A7">
        <w:rPr>
          <w:rFonts w:cs="Arial"/>
        </w:rPr>
        <w:t>. replicate work procedures</w:t>
      </w:r>
    </w:p>
    <w:p w14:paraId="7BD5748D" w14:textId="77777777" w:rsidR="00421CA1" w:rsidRPr="00F875A7" w:rsidRDefault="00421CA1" w:rsidP="00421CA1">
      <w:pPr>
        <w:rPr>
          <w:rFonts w:cs="Arial"/>
        </w:rPr>
      </w:pPr>
      <w:proofErr w:type="gramStart"/>
      <w:r w:rsidRPr="00F875A7">
        <w:rPr>
          <w:rFonts w:cs="Arial"/>
        </w:rPr>
        <w:t>b</w:t>
      </w:r>
      <w:proofErr w:type="gramEnd"/>
      <w:r w:rsidRPr="00F875A7">
        <w:rPr>
          <w:rFonts w:cs="Arial"/>
        </w:rPr>
        <w:t>. define safety policy</w:t>
      </w:r>
    </w:p>
    <w:p w14:paraId="7BD5748E" w14:textId="77777777" w:rsidR="00421CA1" w:rsidRPr="00F875A7" w:rsidRDefault="00421CA1" w:rsidP="00421CA1">
      <w:pPr>
        <w:rPr>
          <w:rFonts w:cs="Arial"/>
        </w:rPr>
      </w:pPr>
      <w:proofErr w:type="gramStart"/>
      <w:r w:rsidRPr="00F875A7">
        <w:rPr>
          <w:rFonts w:cs="Arial"/>
        </w:rPr>
        <w:t>c</w:t>
      </w:r>
      <w:proofErr w:type="gramEnd"/>
      <w:r w:rsidRPr="00F875A7">
        <w:rPr>
          <w:rFonts w:cs="Arial"/>
        </w:rPr>
        <w:t>. design products and interfaces</w:t>
      </w:r>
    </w:p>
    <w:p w14:paraId="7BD5748F" w14:textId="77777777" w:rsidR="00421CA1" w:rsidRPr="00F875A7" w:rsidRDefault="00421CA1" w:rsidP="00421CA1">
      <w:pPr>
        <w:rPr>
          <w:rFonts w:cs="Arial"/>
        </w:rPr>
      </w:pPr>
      <w:proofErr w:type="gramStart"/>
      <w:r w:rsidRPr="00F875A7">
        <w:rPr>
          <w:rFonts w:cs="Arial"/>
        </w:rPr>
        <w:t>d</w:t>
      </w:r>
      <w:proofErr w:type="gramEnd"/>
      <w:r w:rsidRPr="00F875A7">
        <w:rPr>
          <w:rFonts w:cs="Arial"/>
        </w:rPr>
        <w:t>. understand employee morale</w:t>
      </w:r>
    </w:p>
    <w:p w14:paraId="7BD57490"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C</w:t>
      </w:r>
    </w:p>
    <w:p w14:paraId="7BD57491" w14:textId="5FB847F0"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92" w14:textId="00818346"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93" w14:textId="77777777" w:rsidR="00421CA1" w:rsidRPr="00F875A7" w:rsidRDefault="00421CA1" w:rsidP="00421CA1">
      <w:pPr>
        <w:rPr>
          <w:rFonts w:cs="Arial"/>
          <w:color w:val="000000"/>
        </w:rPr>
      </w:pPr>
      <w:r w:rsidRPr="00F875A7">
        <w:rPr>
          <w:rFonts w:cs="Arial"/>
          <w:color w:val="000000"/>
        </w:rPr>
        <w:t xml:space="preserve">Answer Location: Why Should I Care About Research </w:t>
      </w:r>
      <w:r w:rsidR="0024408D" w:rsidRPr="00F875A7">
        <w:rPr>
          <w:rFonts w:cs="Arial"/>
          <w:color w:val="000000"/>
        </w:rPr>
        <w:t xml:space="preserve">if </w:t>
      </w:r>
      <w:r w:rsidRPr="00F875A7">
        <w:rPr>
          <w:rFonts w:cs="Arial"/>
          <w:color w:val="000000"/>
        </w:rPr>
        <w:t xml:space="preserve">I Don’t Want to </w:t>
      </w:r>
      <w:r w:rsidR="0024408D" w:rsidRPr="00F875A7">
        <w:rPr>
          <w:rFonts w:cs="Arial"/>
          <w:color w:val="000000"/>
        </w:rPr>
        <w:t xml:space="preserve">Do </w:t>
      </w:r>
      <w:r w:rsidRPr="00F875A7">
        <w:rPr>
          <w:rFonts w:cs="Arial"/>
          <w:color w:val="000000"/>
        </w:rPr>
        <w:t xml:space="preserve">Research in </w:t>
      </w:r>
      <w:r w:rsidR="0024408D" w:rsidRPr="00F875A7">
        <w:rPr>
          <w:rFonts w:cs="Arial"/>
          <w:color w:val="000000"/>
        </w:rPr>
        <w:t xml:space="preserve">My </w:t>
      </w:r>
      <w:r w:rsidRPr="00F875A7">
        <w:rPr>
          <w:rFonts w:cs="Arial"/>
          <w:color w:val="000000"/>
        </w:rPr>
        <w:t>Career?</w:t>
      </w:r>
    </w:p>
    <w:p w14:paraId="7BD57494" w14:textId="77777777" w:rsidR="00421CA1" w:rsidRPr="00F875A7" w:rsidRDefault="00421CA1" w:rsidP="00421CA1">
      <w:pPr>
        <w:rPr>
          <w:rFonts w:cs="Arial"/>
          <w:color w:val="000000"/>
        </w:rPr>
      </w:pPr>
      <w:r w:rsidRPr="00F875A7">
        <w:rPr>
          <w:rFonts w:cs="Arial"/>
          <w:color w:val="000000"/>
        </w:rPr>
        <w:t>Difficulty Level: Medium</w:t>
      </w:r>
    </w:p>
    <w:p w14:paraId="7BD57495" w14:textId="77777777" w:rsidR="00421CA1" w:rsidRPr="00F875A7" w:rsidRDefault="00421CA1" w:rsidP="00421CA1">
      <w:pPr>
        <w:rPr>
          <w:rFonts w:cs="Arial"/>
        </w:rPr>
      </w:pPr>
    </w:p>
    <w:p w14:paraId="7BD57496" w14:textId="77777777" w:rsidR="00421CA1" w:rsidRPr="00F875A7" w:rsidRDefault="00421CA1" w:rsidP="00421CA1">
      <w:pPr>
        <w:rPr>
          <w:rFonts w:cs="Arial"/>
        </w:rPr>
      </w:pPr>
      <w:r w:rsidRPr="00F875A7">
        <w:rPr>
          <w:rFonts w:cs="Arial"/>
        </w:rPr>
        <w:t>38</w:t>
      </w:r>
      <w:r w:rsidR="00CA147E" w:rsidRPr="00F875A7">
        <w:rPr>
          <w:rFonts w:cs="Arial"/>
        </w:rPr>
        <w:t>.</w:t>
      </w:r>
      <w:r w:rsidRPr="00F875A7">
        <w:rPr>
          <w:rFonts w:cs="Arial"/>
        </w:rPr>
        <w:t xml:space="preserve"> Relying on common sense as a means of knowing about the world is referred to as the </w:t>
      </w:r>
      <w:r w:rsidR="00DB7B40" w:rsidRPr="00F875A7">
        <w:rPr>
          <w:rFonts w:cs="Arial"/>
        </w:rPr>
        <w:t>______</w:t>
      </w:r>
      <w:r w:rsidRPr="00F875A7">
        <w:rPr>
          <w:rFonts w:cs="Arial"/>
        </w:rPr>
        <w:t xml:space="preserve"> method of knowing.</w:t>
      </w:r>
    </w:p>
    <w:p w14:paraId="7BD57497" w14:textId="77777777" w:rsidR="00421CA1" w:rsidRPr="00F875A7" w:rsidRDefault="00421CA1" w:rsidP="00421CA1">
      <w:pPr>
        <w:rPr>
          <w:rFonts w:cs="Arial"/>
        </w:rPr>
      </w:pPr>
      <w:proofErr w:type="gramStart"/>
      <w:r w:rsidRPr="00F875A7">
        <w:rPr>
          <w:rFonts w:cs="Arial"/>
        </w:rPr>
        <w:t>a</w:t>
      </w:r>
      <w:proofErr w:type="gramEnd"/>
      <w:r w:rsidRPr="00F875A7">
        <w:rPr>
          <w:rFonts w:cs="Arial"/>
        </w:rPr>
        <w:t>. intuition</w:t>
      </w:r>
    </w:p>
    <w:p w14:paraId="7BD57498" w14:textId="77777777" w:rsidR="00421CA1" w:rsidRPr="00F875A7" w:rsidRDefault="00421CA1" w:rsidP="00421CA1">
      <w:pPr>
        <w:rPr>
          <w:rFonts w:cs="Arial"/>
        </w:rPr>
      </w:pPr>
      <w:proofErr w:type="gramStart"/>
      <w:r w:rsidRPr="00F875A7">
        <w:rPr>
          <w:rFonts w:cs="Arial"/>
        </w:rPr>
        <w:t>b</w:t>
      </w:r>
      <w:proofErr w:type="gramEnd"/>
      <w:r w:rsidRPr="00F875A7">
        <w:rPr>
          <w:rFonts w:cs="Arial"/>
        </w:rPr>
        <w:t>. authority</w:t>
      </w:r>
    </w:p>
    <w:p w14:paraId="7BD57499" w14:textId="77777777" w:rsidR="00421CA1" w:rsidRPr="00F875A7" w:rsidRDefault="00421CA1" w:rsidP="00421CA1">
      <w:pPr>
        <w:rPr>
          <w:rFonts w:cs="Arial"/>
        </w:rPr>
      </w:pPr>
      <w:proofErr w:type="gramStart"/>
      <w:r w:rsidRPr="00F875A7">
        <w:rPr>
          <w:rFonts w:cs="Arial"/>
        </w:rPr>
        <w:t>c</w:t>
      </w:r>
      <w:proofErr w:type="gramEnd"/>
      <w:r w:rsidRPr="00F875A7">
        <w:rPr>
          <w:rFonts w:cs="Arial"/>
        </w:rPr>
        <w:t>. deduction</w:t>
      </w:r>
    </w:p>
    <w:p w14:paraId="7BD5749A" w14:textId="77777777" w:rsidR="00421CA1" w:rsidRPr="00F875A7" w:rsidRDefault="00421CA1" w:rsidP="00421CA1">
      <w:pPr>
        <w:rPr>
          <w:rFonts w:cs="Arial"/>
        </w:rPr>
      </w:pPr>
      <w:proofErr w:type="gramStart"/>
      <w:r w:rsidRPr="00F875A7">
        <w:rPr>
          <w:rFonts w:cs="Arial"/>
        </w:rPr>
        <w:t>d</w:t>
      </w:r>
      <w:proofErr w:type="gramEnd"/>
      <w:r w:rsidRPr="00F875A7">
        <w:rPr>
          <w:rFonts w:cs="Arial"/>
        </w:rPr>
        <w:t>. observation</w:t>
      </w:r>
    </w:p>
    <w:p w14:paraId="7BD5749B"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A</w:t>
      </w:r>
    </w:p>
    <w:p w14:paraId="7BD5749C" w14:textId="6C03BB02"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9D" w14:textId="24763D3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9E" w14:textId="77777777" w:rsidR="00421CA1" w:rsidRPr="00F875A7" w:rsidRDefault="00421CA1" w:rsidP="00421CA1">
      <w:pPr>
        <w:rPr>
          <w:rFonts w:cs="Arial"/>
          <w:color w:val="000000"/>
        </w:rPr>
      </w:pPr>
      <w:r w:rsidRPr="00F875A7">
        <w:rPr>
          <w:rFonts w:cs="Arial"/>
          <w:color w:val="000000"/>
        </w:rPr>
        <w:t>Answer Location: Why Psychologist</w:t>
      </w:r>
      <w:r w:rsidR="0024408D" w:rsidRPr="00F875A7">
        <w:rPr>
          <w:rFonts w:cs="Arial"/>
          <w:color w:val="000000"/>
        </w:rPr>
        <w:t>s</w:t>
      </w:r>
      <w:r w:rsidRPr="00F875A7">
        <w:rPr>
          <w:rFonts w:cs="Arial"/>
          <w:color w:val="000000"/>
        </w:rPr>
        <w:t xml:space="preserve"> Conduct Research</w:t>
      </w:r>
    </w:p>
    <w:p w14:paraId="7BD5749F" w14:textId="77777777" w:rsidR="00421CA1" w:rsidRPr="00F875A7" w:rsidRDefault="00421CA1" w:rsidP="00421CA1">
      <w:pPr>
        <w:rPr>
          <w:rFonts w:cs="Arial"/>
          <w:color w:val="000000"/>
        </w:rPr>
      </w:pPr>
      <w:r w:rsidRPr="00F875A7">
        <w:rPr>
          <w:rFonts w:cs="Arial"/>
          <w:color w:val="000000"/>
        </w:rPr>
        <w:t>Difficulty Level: Medium</w:t>
      </w:r>
    </w:p>
    <w:p w14:paraId="7BD574A0" w14:textId="77777777" w:rsidR="00421CA1" w:rsidRPr="00F875A7" w:rsidRDefault="00421CA1" w:rsidP="00421CA1">
      <w:pPr>
        <w:rPr>
          <w:rFonts w:cs="Arial"/>
          <w:color w:val="000000"/>
        </w:rPr>
      </w:pPr>
    </w:p>
    <w:p w14:paraId="7BD574A1" w14:textId="77777777" w:rsidR="00421CA1" w:rsidRPr="00F875A7" w:rsidRDefault="00421CA1" w:rsidP="00421CA1">
      <w:pPr>
        <w:rPr>
          <w:rFonts w:cs="Arial"/>
        </w:rPr>
      </w:pPr>
      <w:r w:rsidRPr="00F875A7">
        <w:rPr>
          <w:rFonts w:cs="Arial"/>
        </w:rPr>
        <w:t>39. Watson is collecting data to study “Does sleeplessness cause anxiety?</w:t>
      </w:r>
      <w:proofErr w:type="gramStart"/>
      <w:r w:rsidRPr="00F875A7">
        <w:rPr>
          <w:rFonts w:cs="Arial"/>
        </w:rPr>
        <w:t>”.</w:t>
      </w:r>
      <w:proofErr w:type="gramEnd"/>
      <w:r w:rsidRPr="00F875A7">
        <w:rPr>
          <w:rFonts w:cs="Arial"/>
        </w:rPr>
        <w:t xml:space="preserve"> This is an example of the </w:t>
      </w:r>
      <w:r w:rsidR="00DB7B40" w:rsidRPr="00F875A7">
        <w:rPr>
          <w:rFonts w:cs="Arial"/>
        </w:rPr>
        <w:t>______</w:t>
      </w:r>
      <w:r w:rsidRPr="00F875A7">
        <w:rPr>
          <w:rFonts w:cs="Arial"/>
        </w:rPr>
        <w:t xml:space="preserve"> facet of the scientific method.</w:t>
      </w:r>
    </w:p>
    <w:p w14:paraId="7BD574A2" w14:textId="77777777" w:rsidR="00421CA1" w:rsidRPr="00F875A7" w:rsidRDefault="00421CA1" w:rsidP="00421CA1">
      <w:pPr>
        <w:rPr>
          <w:rFonts w:cs="Arial"/>
        </w:rPr>
      </w:pPr>
      <w:proofErr w:type="gramStart"/>
      <w:r w:rsidRPr="00F875A7">
        <w:rPr>
          <w:rFonts w:cs="Arial"/>
        </w:rPr>
        <w:t>a</w:t>
      </w:r>
      <w:proofErr w:type="gramEnd"/>
      <w:r w:rsidRPr="00F875A7">
        <w:rPr>
          <w:rFonts w:cs="Arial"/>
        </w:rPr>
        <w:t>. empiricism</w:t>
      </w:r>
    </w:p>
    <w:p w14:paraId="7BD574A3" w14:textId="77777777" w:rsidR="00421CA1" w:rsidRPr="00F875A7" w:rsidRDefault="00421CA1" w:rsidP="00421CA1">
      <w:pPr>
        <w:rPr>
          <w:rFonts w:cs="Arial"/>
        </w:rPr>
      </w:pPr>
      <w:proofErr w:type="gramStart"/>
      <w:r w:rsidRPr="00F875A7">
        <w:rPr>
          <w:rFonts w:cs="Arial"/>
        </w:rPr>
        <w:lastRenderedPageBreak/>
        <w:t>b</w:t>
      </w:r>
      <w:proofErr w:type="gramEnd"/>
      <w:r w:rsidRPr="00F875A7">
        <w:rPr>
          <w:rFonts w:cs="Arial"/>
        </w:rPr>
        <w:t>. determinism</w:t>
      </w:r>
    </w:p>
    <w:p w14:paraId="7BD574A4" w14:textId="77777777" w:rsidR="00421CA1" w:rsidRPr="00F875A7" w:rsidRDefault="00421CA1" w:rsidP="00421CA1">
      <w:pPr>
        <w:rPr>
          <w:rFonts w:cs="Arial"/>
        </w:rPr>
      </w:pPr>
      <w:proofErr w:type="gramStart"/>
      <w:r w:rsidRPr="00F875A7">
        <w:rPr>
          <w:rFonts w:cs="Arial"/>
        </w:rPr>
        <w:t>c</w:t>
      </w:r>
      <w:proofErr w:type="gramEnd"/>
      <w:r w:rsidRPr="00F875A7">
        <w:rPr>
          <w:rFonts w:cs="Arial"/>
        </w:rPr>
        <w:t>. parsimony</w:t>
      </w:r>
    </w:p>
    <w:p w14:paraId="7BD574A5" w14:textId="77777777" w:rsidR="00421CA1" w:rsidRPr="00F875A7" w:rsidRDefault="00421CA1" w:rsidP="00421CA1">
      <w:pPr>
        <w:rPr>
          <w:rFonts w:cs="Arial"/>
        </w:rPr>
      </w:pPr>
      <w:proofErr w:type="gramStart"/>
      <w:r w:rsidRPr="00F875A7">
        <w:rPr>
          <w:rFonts w:cs="Arial"/>
        </w:rPr>
        <w:t>d</w:t>
      </w:r>
      <w:proofErr w:type="gramEnd"/>
      <w:r w:rsidRPr="00F875A7">
        <w:rPr>
          <w:rFonts w:cs="Arial"/>
        </w:rPr>
        <w:t>. testability</w:t>
      </w:r>
    </w:p>
    <w:p w14:paraId="7BD574A6"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B</w:t>
      </w:r>
    </w:p>
    <w:p w14:paraId="7BD574A7" w14:textId="7C0519E5"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A8" w14:textId="71DD8727"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A9" w14:textId="77777777" w:rsidR="00421CA1" w:rsidRPr="00F875A7" w:rsidRDefault="00421CA1" w:rsidP="00421CA1">
      <w:pPr>
        <w:rPr>
          <w:rFonts w:cs="Arial"/>
          <w:color w:val="000000"/>
        </w:rPr>
      </w:pPr>
      <w:r w:rsidRPr="00F875A7">
        <w:rPr>
          <w:rFonts w:cs="Arial"/>
          <w:color w:val="000000"/>
        </w:rPr>
        <w:t>Answer Location: How Psychologist</w:t>
      </w:r>
      <w:r w:rsidR="0024408D" w:rsidRPr="00F875A7">
        <w:rPr>
          <w:rFonts w:cs="Arial"/>
          <w:color w:val="000000"/>
        </w:rPr>
        <w:t>s</w:t>
      </w:r>
      <w:r w:rsidRPr="00F875A7">
        <w:rPr>
          <w:rFonts w:cs="Arial"/>
          <w:color w:val="000000"/>
        </w:rPr>
        <w:t xml:space="preserve"> Use </w:t>
      </w:r>
      <w:proofErr w:type="gramStart"/>
      <w:r w:rsidRPr="00F875A7">
        <w:rPr>
          <w:rFonts w:cs="Arial"/>
          <w:color w:val="000000"/>
        </w:rPr>
        <w:t>The</w:t>
      </w:r>
      <w:proofErr w:type="gramEnd"/>
      <w:r w:rsidRPr="00F875A7">
        <w:rPr>
          <w:rFonts w:cs="Arial"/>
          <w:color w:val="000000"/>
        </w:rPr>
        <w:t xml:space="preserve"> Scientific Method</w:t>
      </w:r>
    </w:p>
    <w:p w14:paraId="7BD574AA" w14:textId="77777777" w:rsidR="00421CA1" w:rsidRPr="00F875A7" w:rsidRDefault="00421CA1" w:rsidP="00421CA1">
      <w:pPr>
        <w:rPr>
          <w:rFonts w:cs="Arial"/>
          <w:color w:val="000000"/>
        </w:rPr>
      </w:pPr>
      <w:r w:rsidRPr="00F875A7">
        <w:rPr>
          <w:rFonts w:cs="Arial"/>
          <w:color w:val="000000"/>
        </w:rPr>
        <w:t>Difficulty Level: Medium</w:t>
      </w:r>
    </w:p>
    <w:p w14:paraId="7BD574AB" w14:textId="77777777" w:rsidR="00421CA1" w:rsidRPr="00F875A7" w:rsidRDefault="00421CA1" w:rsidP="00421CA1">
      <w:pPr>
        <w:rPr>
          <w:rFonts w:cs="Arial"/>
        </w:rPr>
      </w:pPr>
    </w:p>
    <w:p w14:paraId="7BD574AC" w14:textId="77777777" w:rsidR="008A6660" w:rsidRPr="00F875A7" w:rsidRDefault="00421CA1" w:rsidP="00C74562">
      <w:pPr>
        <w:pStyle w:val="Heading2"/>
        <w:ind w:left="0" w:firstLine="0"/>
      </w:pPr>
      <w:r w:rsidRPr="00F875A7">
        <w:t>True/False</w:t>
      </w:r>
    </w:p>
    <w:p w14:paraId="7BD574AD" w14:textId="77777777" w:rsidR="00421CA1" w:rsidRPr="00F875A7" w:rsidRDefault="008857F0" w:rsidP="00421CA1">
      <w:pPr>
        <w:rPr>
          <w:rFonts w:cs="Arial"/>
        </w:rPr>
      </w:pPr>
      <w:r w:rsidRPr="00F875A7">
        <w:rPr>
          <w:rFonts w:cs="Arial"/>
        </w:rPr>
        <w:t>1</w:t>
      </w:r>
      <w:r w:rsidR="00421CA1" w:rsidRPr="00F875A7">
        <w:rPr>
          <w:rFonts w:cs="Arial"/>
        </w:rPr>
        <w:t>. Observation is really what sets scientific fields apart from other fields of study.</w:t>
      </w:r>
    </w:p>
    <w:p w14:paraId="7BD574AE"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AF" w14:textId="48D9C444"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B0" w14:textId="667B894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B1" w14:textId="77777777" w:rsidR="00421CA1" w:rsidRPr="00F875A7" w:rsidRDefault="00421CA1" w:rsidP="00421CA1">
      <w:pPr>
        <w:rPr>
          <w:rFonts w:cs="Arial"/>
          <w:color w:val="000000"/>
        </w:rPr>
      </w:pPr>
      <w:r w:rsidRPr="00F875A7">
        <w:rPr>
          <w:rFonts w:cs="Arial"/>
          <w:color w:val="000000"/>
        </w:rPr>
        <w:t>Answer Location: Using Science to Understand and Explain Behavior</w:t>
      </w:r>
    </w:p>
    <w:p w14:paraId="7BD574B2" w14:textId="77777777" w:rsidR="00421CA1" w:rsidRPr="00F875A7" w:rsidRDefault="00421CA1" w:rsidP="00421CA1">
      <w:pPr>
        <w:rPr>
          <w:rFonts w:cs="Arial"/>
          <w:color w:val="000000"/>
        </w:rPr>
      </w:pPr>
      <w:r w:rsidRPr="00F875A7">
        <w:rPr>
          <w:rFonts w:cs="Arial"/>
          <w:color w:val="000000"/>
        </w:rPr>
        <w:t>Difficulty Level: Easy</w:t>
      </w:r>
    </w:p>
    <w:p w14:paraId="7BD574B3" w14:textId="77777777" w:rsidR="00421CA1" w:rsidRPr="00F875A7" w:rsidRDefault="00421CA1" w:rsidP="00421CA1">
      <w:pPr>
        <w:rPr>
          <w:rFonts w:cs="Arial"/>
        </w:rPr>
      </w:pPr>
    </w:p>
    <w:p w14:paraId="7BD574B4" w14:textId="77777777" w:rsidR="00421CA1" w:rsidRPr="00F875A7" w:rsidRDefault="00465664" w:rsidP="00421CA1">
      <w:pPr>
        <w:rPr>
          <w:rFonts w:cs="Arial"/>
        </w:rPr>
      </w:pPr>
      <w:r w:rsidRPr="00F875A7">
        <w:rPr>
          <w:rFonts w:cs="Arial"/>
        </w:rPr>
        <w:t>2</w:t>
      </w:r>
      <w:r w:rsidR="00421CA1" w:rsidRPr="00F875A7">
        <w:rPr>
          <w:rFonts w:cs="Arial"/>
        </w:rPr>
        <w:t>. As you encounter descriptions of psychological research, you may find that not all research fits neatly into basic or applied categories.</w:t>
      </w:r>
    </w:p>
    <w:p w14:paraId="7BD574B5"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B6" w14:textId="14E7326F" w:rsidR="00421CA1" w:rsidRPr="00F875A7" w:rsidRDefault="00290CFD" w:rsidP="00421CA1">
      <w:pPr>
        <w:rPr>
          <w:rFonts w:cs="Arial"/>
          <w:color w:val="000000"/>
        </w:rPr>
      </w:pPr>
      <w:r>
        <w:rPr>
          <w:rFonts w:cs="Arial"/>
          <w:color w:val="000000"/>
        </w:rPr>
        <w:t xml:space="preserve">KEY: Learning Objective: </w:t>
      </w:r>
      <w:r w:rsidR="00C45F6C" w:rsidRPr="00F875A7">
        <w:rPr>
          <w:rFonts w:cs="Arial"/>
          <w:color w:val="000000"/>
        </w:rPr>
        <w:t xml:space="preser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B7" w14:textId="3FE37BE2"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B8" w14:textId="77777777" w:rsidR="00421CA1" w:rsidRPr="00F875A7" w:rsidRDefault="00421CA1" w:rsidP="00421CA1">
      <w:pPr>
        <w:rPr>
          <w:rFonts w:cs="Arial"/>
          <w:color w:val="000000"/>
        </w:rPr>
      </w:pPr>
      <w:r w:rsidRPr="00F875A7">
        <w:rPr>
          <w:rFonts w:cs="Arial"/>
          <w:color w:val="000000"/>
        </w:rPr>
        <w:t>Answer Location: Basic and Applied Research</w:t>
      </w:r>
    </w:p>
    <w:p w14:paraId="7BD574B9" w14:textId="77777777" w:rsidR="00421CA1" w:rsidRPr="00F875A7" w:rsidRDefault="00421CA1" w:rsidP="00421CA1">
      <w:pPr>
        <w:rPr>
          <w:rFonts w:cs="Arial"/>
          <w:color w:val="000000"/>
        </w:rPr>
      </w:pPr>
      <w:r w:rsidRPr="00F875A7">
        <w:rPr>
          <w:rFonts w:cs="Arial"/>
          <w:color w:val="000000"/>
        </w:rPr>
        <w:t>Difficulty Level: Medium</w:t>
      </w:r>
    </w:p>
    <w:p w14:paraId="7BD574BA" w14:textId="77777777" w:rsidR="00421CA1" w:rsidRPr="00F875A7" w:rsidRDefault="00421CA1" w:rsidP="00421CA1">
      <w:pPr>
        <w:rPr>
          <w:rFonts w:cs="Arial"/>
        </w:rPr>
      </w:pPr>
    </w:p>
    <w:p w14:paraId="7BD574BB" w14:textId="77777777" w:rsidR="00421CA1" w:rsidRPr="00F875A7" w:rsidRDefault="00465664" w:rsidP="00421CA1">
      <w:pPr>
        <w:rPr>
          <w:rFonts w:cs="Arial"/>
        </w:rPr>
      </w:pPr>
      <w:r w:rsidRPr="00F875A7">
        <w:rPr>
          <w:rFonts w:cs="Arial"/>
        </w:rPr>
        <w:t>3</w:t>
      </w:r>
      <w:r w:rsidR="00421CA1" w:rsidRPr="00F875A7">
        <w:rPr>
          <w:rFonts w:cs="Arial"/>
        </w:rPr>
        <w:t>. Some behaviors, such as mental processes, can be directly observed.</w:t>
      </w:r>
    </w:p>
    <w:p w14:paraId="7BD574BC"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BD" w14:textId="3A6564AB"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BE" w14:textId="4C254D0E"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BF" w14:textId="77777777" w:rsidR="00421CA1" w:rsidRPr="00F875A7" w:rsidRDefault="00421CA1" w:rsidP="00421CA1">
      <w:pPr>
        <w:rPr>
          <w:rFonts w:cs="Arial"/>
          <w:color w:val="000000"/>
        </w:rPr>
      </w:pPr>
      <w:r w:rsidRPr="00F875A7">
        <w:rPr>
          <w:rFonts w:cs="Arial"/>
          <w:color w:val="000000"/>
        </w:rPr>
        <w:t>Answer Location: Using Science to Understand and Explain Behavior</w:t>
      </w:r>
    </w:p>
    <w:p w14:paraId="7BD574C0" w14:textId="77777777" w:rsidR="00421CA1" w:rsidRPr="00F875A7" w:rsidRDefault="00421CA1" w:rsidP="00421CA1">
      <w:pPr>
        <w:rPr>
          <w:rFonts w:cs="Arial"/>
          <w:color w:val="000000"/>
        </w:rPr>
      </w:pPr>
      <w:r w:rsidRPr="00F875A7">
        <w:rPr>
          <w:rFonts w:cs="Arial"/>
          <w:color w:val="000000"/>
        </w:rPr>
        <w:t>Difficulty Level: Easy</w:t>
      </w:r>
    </w:p>
    <w:p w14:paraId="7BD574C1" w14:textId="77777777" w:rsidR="00421CA1" w:rsidRPr="00F875A7" w:rsidRDefault="00421CA1" w:rsidP="00421CA1">
      <w:pPr>
        <w:rPr>
          <w:rFonts w:cs="Arial"/>
        </w:rPr>
      </w:pPr>
    </w:p>
    <w:p w14:paraId="7BD574C2" w14:textId="77777777" w:rsidR="00421CA1" w:rsidRPr="00F875A7" w:rsidRDefault="00421CA1" w:rsidP="00421CA1">
      <w:pPr>
        <w:rPr>
          <w:rFonts w:cs="Arial"/>
        </w:rPr>
      </w:pPr>
      <w:r w:rsidRPr="00F875A7">
        <w:rPr>
          <w:rFonts w:cs="Arial"/>
        </w:rPr>
        <w:t>4. Research is the foundation of the field of psychology.</w:t>
      </w:r>
    </w:p>
    <w:p w14:paraId="7BD574C3"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C4" w14:textId="7AEAF211"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C5" w14:textId="70E5AFA6"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C6" w14:textId="77777777" w:rsidR="00421CA1" w:rsidRPr="00F875A7" w:rsidRDefault="00421CA1" w:rsidP="00421CA1">
      <w:pPr>
        <w:rPr>
          <w:rFonts w:cs="Arial"/>
          <w:color w:val="000000"/>
        </w:rPr>
      </w:pPr>
      <w:r w:rsidRPr="00F875A7">
        <w:rPr>
          <w:rFonts w:cs="Arial"/>
          <w:color w:val="000000"/>
        </w:rPr>
        <w:t>Answer Location: Using Science to Understand and Explain Behavior</w:t>
      </w:r>
    </w:p>
    <w:p w14:paraId="7BD574C7" w14:textId="77777777" w:rsidR="00421CA1" w:rsidRPr="00F875A7" w:rsidRDefault="00421CA1" w:rsidP="00421CA1">
      <w:pPr>
        <w:rPr>
          <w:rFonts w:cs="Arial"/>
          <w:color w:val="000000"/>
        </w:rPr>
      </w:pPr>
      <w:r w:rsidRPr="00F875A7">
        <w:rPr>
          <w:rFonts w:cs="Arial"/>
          <w:color w:val="000000"/>
        </w:rPr>
        <w:t>Difficulty Level: Easy</w:t>
      </w:r>
    </w:p>
    <w:p w14:paraId="7BD574C8" w14:textId="77777777" w:rsidR="00421CA1" w:rsidRPr="00F875A7" w:rsidRDefault="00421CA1" w:rsidP="00421CA1">
      <w:pPr>
        <w:rPr>
          <w:rFonts w:cs="Arial"/>
        </w:rPr>
      </w:pPr>
    </w:p>
    <w:p w14:paraId="7BD574C9" w14:textId="77777777" w:rsidR="00421CA1" w:rsidRPr="00F875A7" w:rsidRDefault="00465664" w:rsidP="00421CA1">
      <w:pPr>
        <w:rPr>
          <w:rFonts w:cs="Arial"/>
        </w:rPr>
      </w:pPr>
      <w:r w:rsidRPr="00F875A7">
        <w:rPr>
          <w:rFonts w:cs="Arial"/>
        </w:rPr>
        <w:t>5</w:t>
      </w:r>
      <w:r w:rsidR="00421CA1" w:rsidRPr="00F875A7">
        <w:rPr>
          <w:rFonts w:cs="Arial"/>
        </w:rPr>
        <w:t>. The applications of basic research may not be obvious when it is initially conducted.</w:t>
      </w:r>
    </w:p>
    <w:p w14:paraId="7BD574CA"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CB" w14:textId="43189F82" w:rsidR="00421CA1" w:rsidRPr="00F875A7" w:rsidRDefault="00290CFD" w:rsidP="00421CA1">
      <w:pPr>
        <w:rPr>
          <w:rFonts w:cs="Arial"/>
          <w:color w:val="000000"/>
        </w:rPr>
      </w:pPr>
      <w:r>
        <w:rPr>
          <w:rFonts w:cs="Arial"/>
          <w:color w:val="000000"/>
        </w:rPr>
        <w:lastRenderedPageBreak/>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CC" w14:textId="5F94E96C"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CD" w14:textId="77777777" w:rsidR="00421CA1" w:rsidRPr="00F875A7" w:rsidRDefault="00421CA1" w:rsidP="00421CA1">
      <w:pPr>
        <w:rPr>
          <w:rFonts w:cs="Arial"/>
          <w:color w:val="000000"/>
        </w:rPr>
      </w:pPr>
      <w:r w:rsidRPr="00F875A7">
        <w:rPr>
          <w:rFonts w:cs="Arial"/>
          <w:color w:val="000000"/>
        </w:rPr>
        <w:t>Answer Location: Basic and Applied Research</w:t>
      </w:r>
    </w:p>
    <w:p w14:paraId="7BD574CE" w14:textId="77777777" w:rsidR="00421CA1" w:rsidRPr="00F875A7" w:rsidRDefault="00421CA1" w:rsidP="00421CA1">
      <w:pPr>
        <w:rPr>
          <w:rFonts w:cs="Arial"/>
          <w:color w:val="000000"/>
        </w:rPr>
      </w:pPr>
      <w:r w:rsidRPr="00F875A7">
        <w:rPr>
          <w:rFonts w:cs="Arial"/>
          <w:color w:val="000000"/>
        </w:rPr>
        <w:t>Difficulty Level: Medium</w:t>
      </w:r>
    </w:p>
    <w:p w14:paraId="7BD574CF" w14:textId="77777777" w:rsidR="00421CA1" w:rsidRPr="00F875A7" w:rsidRDefault="00421CA1" w:rsidP="00421CA1">
      <w:pPr>
        <w:rPr>
          <w:rFonts w:cs="Arial"/>
        </w:rPr>
      </w:pPr>
    </w:p>
    <w:p w14:paraId="7BD574D0" w14:textId="77777777" w:rsidR="00421CA1" w:rsidRPr="00F875A7" w:rsidRDefault="00465664" w:rsidP="00421CA1">
      <w:pPr>
        <w:rPr>
          <w:rFonts w:cs="Arial"/>
        </w:rPr>
      </w:pPr>
      <w:r w:rsidRPr="00F875A7">
        <w:rPr>
          <w:rFonts w:cs="Arial"/>
        </w:rPr>
        <w:t>6</w:t>
      </w:r>
      <w:r w:rsidR="00421CA1" w:rsidRPr="00F875A7">
        <w:rPr>
          <w:rFonts w:cs="Arial"/>
        </w:rPr>
        <w:t xml:space="preserve">. There are six primary facets or </w:t>
      </w:r>
      <w:r w:rsidR="00421CA1" w:rsidRPr="00F875A7">
        <w:rPr>
          <w:rFonts w:cs="Arial"/>
          <w:i/>
        </w:rPr>
        <w:t>canons</w:t>
      </w:r>
      <w:r w:rsidR="00421CA1" w:rsidRPr="00F875A7">
        <w:rPr>
          <w:rFonts w:cs="Arial"/>
        </w:rPr>
        <w:t xml:space="preserve"> (i.e., rules or principles that guide a field of study) that define the scientific method.</w:t>
      </w:r>
    </w:p>
    <w:p w14:paraId="7BD574D1"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D2" w14:textId="3C135927"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4D3" w14:textId="18886D91"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D4"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4D5" w14:textId="77777777" w:rsidR="00421CA1" w:rsidRPr="00F875A7" w:rsidRDefault="00421CA1" w:rsidP="00421CA1">
      <w:pPr>
        <w:rPr>
          <w:rFonts w:cs="Arial"/>
          <w:color w:val="000000"/>
        </w:rPr>
      </w:pPr>
      <w:r w:rsidRPr="00F875A7">
        <w:rPr>
          <w:rFonts w:cs="Arial"/>
          <w:color w:val="000000"/>
        </w:rPr>
        <w:t>Difficulty Level: Easy</w:t>
      </w:r>
    </w:p>
    <w:p w14:paraId="7BD574D6" w14:textId="77777777" w:rsidR="00421CA1" w:rsidRPr="00F875A7" w:rsidRDefault="00421CA1" w:rsidP="00421CA1">
      <w:pPr>
        <w:rPr>
          <w:rFonts w:cs="Arial"/>
        </w:rPr>
      </w:pPr>
    </w:p>
    <w:p w14:paraId="7BD574D7" w14:textId="77777777" w:rsidR="00421CA1" w:rsidRPr="00F875A7" w:rsidRDefault="00465664" w:rsidP="00421CA1">
      <w:pPr>
        <w:suppressAutoHyphens/>
        <w:rPr>
          <w:rFonts w:cs="Arial"/>
        </w:rPr>
      </w:pPr>
      <w:r w:rsidRPr="00F875A7">
        <w:rPr>
          <w:rFonts w:cs="Arial"/>
        </w:rPr>
        <w:t>7</w:t>
      </w:r>
      <w:r w:rsidR="00421CA1" w:rsidRPr="00F875A7">
        <w:rPr>
          <w:rFonts w:cs="Arial"/>
        </w:rPr>
        <w:t>. Relying on an authority to learn about behavior gives researchers a more accurate understanding of the causes of behaviors than other methods of gaining knowledge.</w:t>
      </w:r>
    </w:p>
    <w:p w14:paraId="7BD574D8"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D9" w14:textId="13F87494"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DA" w14:textId="62A467A6"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DB" w14:textId="77777777" w:rsidR="00421CA1" w:rsidRPr="00F875A7" w:rsidRDefault="00421CA1" w:rsidP="00421CA1">
      <w:pPr>
        <w:rPr>
          <w:rFonts w:cs="Arial"/>
          <w:color w:val="000000"/>
        </w:rPr>
      </w:pPr>
      <w:r w:rsidRPr="00F875A7">
        <w:rPr>
          <w:rFonts w:cs="Arial"/>
          <w:color w:val="000000"/>
        </w:rPr>
        <w:t>Answer Location: Why Psychologists Conduct Research</w:t>
      </w:r>
    </w:p>
    <w:p w14:paraId="7BD574DC" w14:textId="77777777" w:rsidR="00421CA1" w:rsidRPr="00F875A7" w:rsidRDefault="00421CA1" w:rsidP="00421CA1">
      <w:pPr>
        <w:rPr>
          <w:rFonts w:cs="Arial"/>
          <w:color w:val="000000"/>
        </w:rPr>
      </w:pPr>
      <w:r w:rsidRPr="00F875A7">
        <w:rPr>
          <w:rFonts w:cs="Arial"/>
          <w:color w:val="000000"/>
        </w:rPr>
        <w:t>Difficulty Level: Easy</w:t>
      </w:r>
    </w:p>
    <w:p w14:paraId="7BD574DD" w14:textId="77777777" w:rsidR="00421CA1" w:rsidRPr="00F875A7" w:rsidRDefault="00421CA1" w:rsidP="00421CA1">
      <w:pPr>
        <w:suppressAutoHyphens/>
        <w:rPr>
          <w:rFonts w:cs="Arial"/>
        </w:rPr>
      </w:pPr>
    </w:p>
    <w:p w14:paraId="7BD574DE" w14:textId="77777777" w:rsidR="00421CA1" w:rsidRPr="00F875A7" w:rsidRDefault="00465664" w:rsidP="00421CA1">
      <w:pPr>
        <w:suppressAutoHyphens/>
        <w:rPr>
          <w:rFonts w:cs="Arial"/>
        </w:rPr>
      </w:pPr>
      <w:r w:rsidRPr="00F875A7">
        <w:rPr>
          <w:rFonts w:cs="Arial"/>
        </w:rPr>
        <w:t>8</w:t>
      </w:r>
      <w:r w:rsidR="00421CA1" w:rsidRPr="00F875A7">
        <w:rPr>
          <w:rFonts w:cs="Arial"/>
        </w:rPr>
        <w:t>. The only goal of psychological research is to be able to explain behavior by understanding the causes of different types of behavior.</w:t>
      </w:r>
    </w:p>
    <w:p w14:paraId="7BD574DF"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E0" w14:textId="4FDB5F49"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E1" w14:textId="3DB0CC0B"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E2" w14:textId="77777777" w:rsidR="00421CA1" w:rsidRPr="00F875A7" w:rsidRDefault="00421CA1" w:rsidP="00421CA1">
      <w:pPr>
        <w:rPr>
          <w:rFonts w:cs="Arial"/>
          <w:color w:val="000000"/>
        </w:rPr>
      </w:pPr>
      <w:r w:rsidRPr="00F875A7">
        <w:rPr>
          <w:rFonts w:cs="Arial"/>
          <w:color w:val="000000"/>
        </w:rPr>
        <w:t>Answer Location: Determinism</w:t>
      </w:r>
    </w:p>
    <w:p w14:paraId="7BD574E3" w14:textId="77777777" w:rsidR="00421CA1" w:rsidRPr="00F875A7" w:rsidRDefault="00421CA1" w:rsidP="00421CA1">
      <w:pPr>
        <w:rPr>
          <w:rFonts w:cs="Arial"/>
          <w:color w:val="000000"/>
        </w:rPr>
      </w:pPr>
      <w:r w:rsidRPr="00F875A7">
        <w:rPr>
          <w:rFonts w:cs="Arial"/>
          <w:color w:val="000000"/>
        </w:rPr>
        <w:t>Difficulty Level: Medium</w:t>
      </w:r>
    </w:p>
    <w:p w14:paraId="7BD574E4" w14:textId="77777777" w:rsidR="00421CA1" w:rsidRPr="00F875A7" w:rsidRDefault="00421CA1" w:rsidP="00421CA1">
      <w:pPr>
        <w:rPr>
          <w:rFonts w:cs="Arial"/>
        </w:rPr>
      </w:pPr>
    </w:p>
    <w:p w14:paraId="7BD574E5" w14:textId="77777777" w:rsidR="00421CA1" w:rsidRPr="00F875A7" w:rsidRDefault="00465664" w:rsidP="00421CA1">
      <w:pPr>
        <w:rPr>
          <w:rFonts w:cs="Arial"/>
        </w:rPr>
      </w:pPr>
      <w:r w:rsidRPr="00F875A7">
        <w:rPr>
          <w:rFonts w:cs="Arial"/>
        </w:rPr>
        <w:t>9</w:t>
      </w:r>
      <w:r w:rsidR="00421CA1" w:rsidRPr="00F875A7">
        <w:rPr>
          <w:rFonts w:cs="Arial"/>
        </w:rPr>
        <w:t>. It takes many studies conducted in many different contexts that produce results consistent with an explanation of behavior to support it.</w:t>
      </w:r>
    </w:p>
    <w:p w14:paraId="7BD574E6"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E7" w14:textId="0343FDCC"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E8" w14:textId="4243E091"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E9" w14:textId="77777777" w:rsidR="00421CA1" w:rsidRPr="00F875A7" w:rsidRDefault="00421CA1" w:rsidP="00421CA1">
      <w:pPr>
        <w:rPr>
          <w:rFonts w:cs="Arial"/>
          <w:color w:val="000000"/>
        </w:rPr>
      </w:pPr>
      <w:r w:rsidRPr="00F875A7">
        <w:rPr>
          <w:rFonts w:cs="Arial"/>
          <w:color w:val="000000"/>
        </w:rPr>
        <w:t>Answer Location: Testability</w:t>
      </w:r>
    </w:p>
    <w:p w14:paraId="7BD574EA" w14:textId="77777777" w:rsidR="00421CA1" w:rsidRPr="00F875A7" w:rsidRDefault="00421CA1" w:rsidP="00421CA1">
      <w:pPr>
        <w:rPr>
          <w:rFonts w:cs="Arial"/>
          <w:color w:val="000000"/>
        </w:rPr>
      </w:pPr>
      <w:r w:rsidRPr="00F875A7">
        <w:rPr>
          <w:rFonts w:cs="Arial"/>
          <w:color w:val="000000"/>
        </w:rPr>
        <w:t>Difficulty Level: Easy</w:t>
      </w:r>
    </w:p>
    <w:p w14:paraId="7BD574EB" w14:textId="77777777" w:rsidR="00421CA1" w:rsidRPr="00F875A7" w:rsidRDefault="00421CA1" w:rsidP="00421CA1">
      <w:pPr>
        <w:rPr>
          <w:rFonts w:cs="Arial"/>
        </w:rPr>
      </w:pPr>
    </w:p>
    <w:p w14:paraId="7BD574EC" w14:textId="77777777" w:rsidR="00421CA1" w:rsidRPr="00F875A7" w:rsidRDefault="00465664" w:rsidP="00421CA1">
      <w:pPr>
        <w:rPr>
          <w:rFonts w:cs="Arial"/>
        </w:rPr>
      </w:pPr>
      <w:r w:rsidRPr="00F875A7">
        <w:rPr>
          <w:rFonts w:cs="Arial"/>
        </w:rPr>
        <w:t>10</w:t>
      </w:r>
      <w:r w:rsidR="00421CA1" w:rsidRPr="00F875A7">
        <w:rPr>
          <w:rFonts w:cs="Arial"/>
        </w:rPr>
        <w:t>. The goal of applied research is to understand the most fundamental processes of behavior and how they operate.</w:t>
      </w:r>
    </w:p>
    <w:p w14:paraId="7BD574ED"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EE" w14:textId="6B861F31" w:rsidR="00421CA1" w:rsidRPr="00F875A7" w:rsidRDefault="00290CFD" w:rsidP="00421CA1">
      <w:pPr>
        <w:rPr>
          <w:rFonts w:cs="Arial"/>
          <w:color w:val="000000"/>
        </w:rPr>
      </w:pPr>
      <w:r>
        <w:rPr>
          <w:rFonts w:cs="Arial"/>
          <w:color w:val="000000"/>
        </w:rPr>
        <w:lastRenderedPageBreak/>
        <w:t xml:space="preserve">KEY: Learning Objective: </w:t>
      </w:r>
      <w:r w:rsidR="00421CA1" w:rsidRPr="00F875A7">
        <w:rPr>
          <w:rFonts w:cs="Arial"/>
          <w:color w:val="000000"/>
        </w:rPr>
        <w:t>1.2: Understand what it means to learn about behavior through observation</w:t>
      </w:r>
    </w:p>
    <w:p w14:paraId="7BD574EF" w14:textId="5D44B2C3"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F0" w14:textId="77777777" w:rsidR="00421CA1" w:rsidRPr="00F875A7" w:rsidRDefault="00421CA1" w:rsidP="00421CA1">
      <w:pPr>
        <w:rPr>
          <w:rFonts w:cs="Arial"/>
          <w:color w:val="000000"/>
        </w:rPr>
      </w:pPr>
      <w:r w:rsidRPr="00F875A7">
        <w:rPr>
          <w:rFonts w:cs="Arial"/>
          <w:color w:val="000000"/>
        </w:rPr>
        <w:t>Answer Location: Basic and Applied Research</w:t>
      </w:r>
    </w:p>
    <w:p w14:paraId="7BD574F1" w14:textId="77777777" w:rsidR="00421CA1" w:rsidRPr="00F875A7" w:rsidRDefault="00421CA1" w:rsidP="00421CA1">
      <w:pPr>
        <w:rPr>
          <w:rFonts w:cs="Arial"/>
          <w:color w:val="000000"/>
        </w:rPr>
      </w:pPr>
      <w:r w:rsidRPr="00F875A7">
        <w:rPr>
          <w:rFonts w:cs="Arial"/>
          <w:color w:val="000000"/>
        </w:rPr>
        <w:t>Difficulty Level: Medium</w:t>
      </w:r>
    </w:p>
    <w:p w14:paraId="7BD574F2" w14:textId="77777777" w:rsidR="00421CA1" w:rsidRPr="00F875A7" w:rsidRDefault="00421CA1" w:rsidP="00421CA1">
      <w:pPr>
        <w:rPr>
          <w:rFonts w:cs="Arial"/>
          <w:color w:val="000000"/>
        </w:rPr>
      </w:pPr>
    </w:p>
    <w:p w14:paraId="7BD574F3" w14:textId="77777777" w:rsidR="00421CA1" w:rsidRPr="00F875A7" w:rsidRDefault="00465664" w:rsidP="00421CA1">
      <w:pPr>
        <w:rPr>
          <w:rFonts w:cs="Arial"/>
          <w:color w:val="000000"/>
        </w:rPr>
      </w:pPr>
      <w:r w:rsidRPr="00F875A7">
        <w:rPr>
          <w:rFonts w:cs="Arial"/>
          <w:color w:val="000000"/>
        </w:rPr>
        <w:t>11</w:t>
      </w:r>
      <w:r w:rsidR="00421CA1" w:rsidRPr="00F875A7">
        <w:rPr>
          <w:rFonts w:cs="Arial"/>
          <w:color w:val="000000"/>
        </w:rPr>
        <w:t>. One lab observation is enough to be sure about the knowledge we are gaining.</w:t>
      </w:r>
    </w:p>
    <w:p w14:paraId="7BD574F4"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F</w:t>
      </w:r>
    </w:p>
    <w:p w14:paraId="7BD574F5" w14:textId="039F0192"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F6" w14:textId="7841733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4F7" w14:textId="77777777" w:rsidR="00421CA1" w:rsidRPr="00F875A7" w:rsidRDefault="00421CA1" w:rsidP="00421CA1">
      <w:pPr>
        <w:rPr>
          <w:rFonts w:cs="Arial"/>
          <w:color w:val="000000"/>
        </w:rPr>
      </w:pPr>
      <w:r w:rsidRPr="00F875A7">
        <w:rPr>
          <w:rFonts w:cs="Arial"/>
          <w:color w:val="000000"/>
        </w:rPr>
        <w:t>Answer Location: Empiricism</w:t>
      </w:r>
    </w:p>
    <w:p w14:paraId="7BD574F8" w14:textId="77777777" w:rsidR="00421CA1" w:rsidRPr="00F875A7" w:rsidRDefault="00421CA1" w:rsidP="00421CA1">
      <w:pPr>
        <w:rPr>
          <w:rFonts w:cs="Arial"/>
          <w:color w:val="000000"/>
        </w:rPr>
      </w:pPr>
      <w:r w:rsidRPr="00F875A7">
        <w:rPr>
          <w:rFonts w:cs="Arial"/>
          <w:color w:val="000000"/>
        </w:rPr>
        <w:t>Difficulty Level: Easy</w:t>
      </w:r>
    </w:p>
    <w:p w14:paraId="7BD574F9" w14:textId="77777777" w:rsidR="00421CA1" w:rsidRPr="00F875A7" w:rsidRDefault="00421CA1" w:rsidP="00421CA1">
      <w:pPr>
        <w:rPr>
          <w:rFonts w:cs="Arial"/>
          <w:color w:val="000000"/>
        </w:rPr>
      </w:pPr>
    </w:p>
    <w:p w14:paraId="7BD574FA" w14:textId="77777777" w:rsidR="00421CA1" w:rsidRPr="00F875A7" w:rsidRDefault="00421CA1" w:rsidP="00421CA1">
      <w:pPr>
        <w:rPr>
          <w:rFonts w:cs="Arial"/>
          <w:color w:val="000000"/>
        </w:rPr>
      </w:pPr>
      <w:r w:rsidRPr="00F875A7">
        <w:rPr>
          <w:rFonts w:cs="Arial"/>
          <w:color w:val="000000"/>
        </w:rPr>
        <w:t>1</w:t>
      </w:r>
      <w:r w:rsidR="00465664" w:rsidRPr="00F875A7">
        <w:rPr>
          <w:rFonts w:cs="Arial"/>
          <w:color w:val="000000"/>
        </w:rPr>
        <w:t>2</w:t>
      </w:r>
      <w:r w:rsidRPr="00F875A7">
        <w:rPr>
          <w:rFonts w:cs="Arial"/>
          <w:color w:val="000000"/>
        </w:rPr>
        <w:t>. It takes only a few studies with results inconsistent with an explanation of behavior to falsify it.</w:t>
      </w:r>
    </w:p>
    <w:p w14:paraId="7BD574FB"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4FC" w14:textId="11A7D8DD"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4FD" w14:textId="1757376D"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4FE" w14:textId="77777777" w:rsidR="00421CA1" w:rsidRPr="00F875A7" w:rsidRDefault="00421CA1" w:rsidP="00421CA1">
      <w:pPr>
        <w:rPr>
          <w:rFonts w:cs="Arial"/>
          <w:color w:val="000000"/>
        </w:rPr>
      </w:pPr>
      <w:r w:rsidRPr="00F875A7">
        <w:rPr>
          <w:rFonts w:cs="Arial"/>
          <w:color w:val="000000"/>
        </w:rPr>
        <w:t>Answer Location: Testability</w:t>
      </w:r>
    </w:p>
    <w:p w14:paraId="7BD574FF" w14:textId="77777777" w:rsidR="00421CA1" w:rsidRPr="00F875A7" w:rsidRDefault="00421CA1" w:rsidP="00421CA1">
      <w:pPr>
        <w:rPr>
          <w:rFonts w:cs="Arial"/>
          <w:color w:val="000000"/>
        </w:rPr>
      </w:pPr>
      <w:r w:rsidRPr="00F875A7">
        <w:rPr>
          <w:rFonts w:cs="Arial"/>
          <w:color w:val="000000"/>
        </w:rPr>
        <w:t>Difficulty Level: Medium</w:t>
      </w:r>
    </w:p>
    <w:p w14:paraId="7BD57500" w14:textId="77777777" w:rsidR="00421CA1" w:rsidRPr="00F875A7" w:rsidRDefault="00421CA1" w:rsidP="00421CA1">
      <w:pPr>
        <w:rPr>
          <w:rFonts w:cs="Arial"/>
          <w:color w:val="000000"/>
        </w:rPr>
      </w:pPr>
    </w:p>
    <w:p w14:paraId="7BD57501" w14:textId="77777777" w:rsidR="00421CA1" w:rsidRPr="00F875A7" w:rsidRDefault="00465664" w:rsidP="00421CA1">
      <w:pPr>
        <w:rPr>
          <w:rFonts w:cs="Arial"/>
          <w:color w:val="000000"/>
        </w:rPr>
      </w:pPr>
      <w:r w:rsidRPr="00F875A7">
        <w:rPr>
          <w:rFonts w:cs="Arial"/>
          <w:color w:val="000000"/>
        </w:rPr>
        <w:t>13</w:t>
      </w:r>
      <w:r w:rsidR="00421CA1" w:rsidRPr="00F875A7">
        <w:rPr>
          <w:rFonts w:cs="Arial"/>
          <w:color w:val="000000"/>
        </w:rPr>
        <w:t xml:space="preserve">. Making choices leads people to think more analytically study by </w:t>
      </w:r>
      <w:proofErr w:type="spellStart"/>
      <w:r w:rsidR="00421CA1" w:rsidRPr="00F875A7">
        <w:rPr>
          <w:rFonts w:cs="Arial"/>
          <w:color w:val="000000"/>
        </w:rPr>
        <w:t>Savani</w:t>
      </w:r>
      <w:proofErr w:type="spellEnd"/>
      <w:r w:rsidR="00421CA1" w:rsidRPr="00F875A7">
        <w:rPr>
          <w:rFonts w:cs="Arial"/>
          <w:color w:val="000000"/>
        </w:rPr>
        <w:t>, Stephens, and Markus (2017) is an example of basic research</w:t>
      </w:r>
      <w:r w:rsidR="00CA147E" w:rsidRPr="00F875A7">
        <w:rPr>
          <w:rFonts w:cs="Arial"/>
          <w:color w:val="000000"/>
        </w:rPr>
        <w:t>.</w:t>
      </w:r>
    </w:p>
    <w:p w14:paraId="7BD57502"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503" w14:textId="37DBE697"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504" w14:textId="06B636AC"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505" w14:textId="77777777" w:rsidR="00421CA1" w:rsidRPr="00F875A7" w:rsidRDefault="00421CA1" w:rsidP="00421CA1">
      <w:pPr>
        <w:rPr>
          <w:rFonts w:cs="Arial"/>
          <w:color w:val="000000"/>
        </w:rPr>
      </w:pPr>
      <w:r w:rsidRPr="00F875A7">
        <w:rPr>
          <w:rFonts w:cs="Arial"/>
          <w:color w:val="000000"/>
        </w:rPr>
        <w:t>Answer Location: Basic and Applied Research</w:t>
      </w:r>
    </w:p>
    <w:p w14:paraId="7BD57506" w14:textId="77777777" w:rsidR="00421CA1" w:rsidRPr="00F875A7" w:rsidRDefault="00421CA1" w:rsidP="00421CA1">
      <w:pPr>
        <w:rPr>
          <w:rFonts w:cs="Arial"/>
          <w:color w:val="000000"/>
        </w:rPr>
      </w:pPr>
      <w:r w:rsidRPr="00F875A7">
        <w:rPr>
          <w:rFonts w:cs="Arial"/>
          <w:color w:val="000000"/>
        </w:rPr>
        <w:t>Difficulty Level: Medium</w:t>
      </w:r>
    </w:p>
    <w:p w14:paraId="7BD57507" w14:textId="77777777" w:rsidR="00421CA1" w:rsidRPr="00F875A7" w:rsidRDefault="00421CA1" w:rsidP="00421CA1">
      <w:pPr>
        <w:rPr>
          <w:rFonts w:cs="Arial"/>
          <w:color w:val="000000"/>
        </w:rPr>
      </w:pPr>
    </w:p>
    <w:p w14:paraId="7BD57508" w14:textId="77777777" w:rsidR="00421CA1" w:rsidRPr="00F875A7" w:rsidRDefault="00465664" w:rsidP="00421CA1">
      <w:pPr>
        <w:rPr>
          <w:rFonts w:cs="Arial"/>
          <w:color w:val="000000"/>
        </w:rPr>
      </w:pPr>
      <w:r w:rsidRPr="00F875A7">
        <w:rPr>
          <w:rFonts w:cs="Arial"/>
          <w:color w:val="000000"/>
        </w:rPr>
        <w:t>14</w:t>
      </w:r>
      <w:r w:rsidR="00421CA1" w:rsidRPr="00F875A7">
        <w:rPr>
          <w:rFonts w:cs="Arial"/>
          <w:color w:val="000000"/>
        </w:rPr>
        <w:t>. Assuming a link between two things means one caused the other is a common pitfall in behavioral research.</w:t>
      </w:r>
    </w:p>
    <w:p w14:paraId="7BD57509" w14:textId="77777777" w:rsidR="00421CA1" w:rsidRPr="00F875A7" w:rsidRDefault="00421CA1" w:rsidP="00421CA1">
      <w:pPr>
        <w:rPr>
          <w:rFonts w:cs="Arial"/>
        </w:rPr>
      </w:pPr>
      <w:proofErr w:type="spellStart"/>
      <w:r w:rsidRPr="00F875A7">
        <w:rPr>
          <w:rFonts w:cs="Arial"/>
        </w:rPr>
        <w:t>Ans</w:t>
      </w:r>
      <w:proofErr w:type="spellEnd"/>
      <w:r w:rsidRPr="00F875A7">
        <w:rPr>
          <w:rFonts w:cs="Arial"/>
        </w:rPr>
        <w:t>: T</w:t>
      </w:r>
    </w:p>
    <w:p w14:paraId="7BD5750A" w14:textId="072F8246"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50B" w14:textId="438304DE"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50C" w14:textId="77777777" w:rsidR="00421CA1" w:rsidRPr="00F875A7" w:rsidRDefault="00421CA1" w:rsidP="00421CA1">
      <w:pPr>
        <w:rPr>
          <w:rFonts w:cs="Arial"/>
          <w:color w:val="000000"/>
        </w:rPr>
      </w:pPr>
      <w:r w:rsidRPr="00F875A7">
        <w:rPr>
          <w:rFonts w:cs="Arial"/>
          <w:color w:val="000000"/>
        </w:rPr>
        <w:t>Answer Location: Common Pitfalls and How to Avoid Them</w:t>
      </w:r>
    </w:p>
    <w:p w14:paraId="7BD5750D" w14:textId="77777777" w:rsidR="00421CA1" w:rsidRPr="00F875A7" w:rsidRDefault="00421CA1" w:rsidP="00421CA1">
      <w:pPr>
        <w:rPr>
          <w:rFonts w:cs="Arial"/>
        </w:rPr>
      </w:pPr>
      <w:r w:rsidRPr="00F875A7">
        <w:rPr>
          <w:rFonts w:cs="Arial"/>
          <w:color w:val="000000"/>
        </w:rPr>
        <w:t>Difficulty Level: Medium</w:t>
      </w:r>
    </w:p>
    <w:p w14:paraId="7BD5750E" w14:textId="77777777" w:rsidR="00421CA1" w:rsidRPr="00F875A7" w:rsidRDefault="00421CA1" w:rsidP="00421CA1">
      <w:pPr>
        <w:rPr>
          <w:rFonts w:cs="Arial"/>
        </w:rPr>
      </w:pPr>
    </w:p>
    <w:p w14:paraId="7BD5750F" w14:textId="77777777" w:rsidR="008A6660" w:rsidRPr="00F875A7" w:rsidRDefault="00061BAF" w:rsidP="00C74562">
      <w:pPr>
        <w:pStyle w:val="Heading2"/>
        <w:ind w:left="0" w:firstLine="0"/>
      </w:pPr>
      <w:r w:rsidRPr="00F875A7">
        <w:t>Essay</w:t>
      </w:r>
    </w:p>
    <w:p w14:paraId="7BD57510" w14:textId="77777777" w:rsidR="00421CA1" w:rsidRPr="00F875A7" w:rsidRDefault="00465664" w:rsidP="00421CA1">
      <w:pPr>
        <w:rPr>
          <w:rFonts w:cs="Arial"/>
        </w:rPr>
      </w:pPr>
      <w:r w:rsidRPr="00F875A7">
        <w:rPr>
          <w:rFonts w:cs="Arial"/>
        </w:rPr>
        <w:t>1</w:t>
      </w:r>
      <w:r w:rsidR="00421CA1" w:rsidRPr="00F875A7">
        <w:rPr>
          <w:rFonts w:cs="Arial"/>
        </w:rPr>
        <w:t>. What are the four canons of the scientific method? Explain how each canon is used in scientific research.</w:t>
      </w:r>
    </w:p>
    <w:p w14:paraId="7BD57511"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12" w14:textId="77777777" w:rsidR="00421CA1" w:rsidRPr="00F875A7" w:rsidRDefault="00421CA1" w:rsidP="00421CA1">
      <w:pPr>
        <w:rPr>
          <w:rFonts w:cs="Arial"/>
        </w:rPr>
      </w:pPr>
      <w:r w:rsidRPr="00F875A7">
        <w:rPr>
          <w:rFonts w:cs="Arial"/>
        </w:rPr>
        <w:t>Empiricism</w:t>
      </w:r>
      <w:r w:rsidR="00E124EE" w:rsidRPr="00F875A7">
        <w:rPr>
          <w:rFonts w:cs="Arial"/>
        </w:rPr>
        <w:t>--</w:t>
      </w:r>
      <w:r w:rsidRPr="00F875A7">
        <w:rPr>
          <w:rFonts w:cs="Arial"/>
        </w:rPr>
        <w:t>observations are made to learn about behavior</w:t>
      </w:r>
      <w:r w:rsidR="00CA147E" w:rsidRPr="00F875A7">
        <w:rPr>
          <w:rFonts w:cs="Arial"/>
        </w:rPr>
        <w:t>.</w:t>
      </w:r>
    </w:p>
    <w:p w14:paraId="7BD57513" w14:textId="77777777" w:rsidR="00421CA1" w:rsidRPr="00F875A7" w:rsidRDefault="00421CA1" w:rsidP="00421CA1">
      <w:pPr>
        <w:rPr>
          <w:rFonts w:cs="Arial"/>
        </w:rPr>
      </w:pPr>
      <w:r w:rsidRPr="00F875A7">
        <w:rPr>
          <w:rFonts w:cs="Arial"/>
        </w:rPr>
        <w:lastRenderedPageBreak/>
        <w:t>Determinism</w:t>
      </w:r>
      <w:r w:rsidR="00E124EE" w:rsidRPr="00F875A7">
        <w:rPr>
          <w:rFonts w:cs="Arial"/>
        </w:rPr>
        <w:t>--</w:t>
      </w:r>
      <w:r w:rsidRPr="00F875A7">
        <w:rPr>
          <w:rFonts w:cs="Arial"/>
        </w:rPr>
        <w:t>observable phenomena are assumed to have observable causes</w:t>
      </w:r>
      <w:r w:rsidR="00A244F7" w:rsidRPr="00F875A7">
        <w:rPr>
          <w:rFonts w:cs="Arial"/>
        </w:rPr>
        <w:t>--</w:t>
      </w:r>
      <w:r w:rsidRPr="00F875A7">
        <w:rPr>
          <w:rFonts w:cs="Arial"/>
        </w:rPr>
        <w:t>thus, determinism is used in psychological research to test causal explanations about behavior</w:t>
      </w:r>
      <w:r w:rsidR="00CA147E" w:rsidRPr="00F875A7">
        <w:rPr>
          <w:rFonts w:cs="Arial"/>
        </w:rPr>
        <w:t>.</w:t>
      </w:r>
    </w:p>
    <w:p w14:paraId="7BD57514" w14:textId="77777777" w:rsidR="00421CA1" w:rsidRPr="00F875A7" w:rsidRDefault="00421CA1" w:rsidP="00421CA1">
      <w:pPr>
        <w:rPr>
          <w:rFonts w:cs="Arial"/>
        </w:rPr>
      </w:pPr>
      <w:r w:rsidRPr="00F875A7">
        <w:rPr>
          <w:rFonts w:cs="Arial"/>
        </w:rPr>
        <w:t>Parsimony</w:t>
      </w:r>
      <w:r w:rsidR="00A244F7" w:rsidRPr="00F875A7">
        <w:rPr>
          <w:rFonts w:cs="Arial"/>
        </w:rPr>
        <w:t>--</w:t>
      </w:r>
      <w:r w:rsidRPr="00F875A7">
        <w:rPr>
          <w:rFonts w:cs="Arial"/>
        </w:rPr>
        <w:t>simpler explanations are tested before more complex explanations are pursued because simpler explanations are easier to test</w:t>
      </w:r>
      <w:r w:rsidR="00CA147E" w:rsidRPr="00F875A7">
        <w:rPr>
          <w:rFonts w:cs="Arial"/>
        </w:rPr>
        <w:t>.</w:t>
      </w:r>
    </w:p>
    <w:p w14:paraId="7BD57515" w14:textId="77777777" w:rsidR="00421CA1" w:rsidRPr="00F875A7" w:rsidRDefault="00421CA1" w:rsidP="00421CA1">
      <w:pPr>
        <w:rPr>
          <w:rFonts w:cs="Arial"/>
        </w:rPr>
      </w:pPr>
      <w:r w:rsidRPr="00F875A7">
        <w:rPr>
          <w:rFonts w:cs="Arial"/>
        </w:rPr>
        <w:t>Testability</w:t>
      </w:r>
      <w:r w:rsidR="00A244F7" w:rsidRPr="00F875A7">
        <w:rPr>
          <w:rFonts w:cs="Arial"/>
        </w:rPr>
        <w:t>--</w:t>
      </w:r>
      <w:r w:rsidRPr="00F875A7">
        <w:rPr>
          <w:rFonts w:cs="Arial"/>
        </w:rPr>
        <w:t>studies are designed in such a way to allow explanations to be falsified in order to avoid the positive test bias</w:t>
      </w:r>
      <w:r w:rsidR="00CA147E" w:rsidRPr="00F875A7">
        <w:rPr>
          <w:rFonts w:cs="Arial"/>
        </w:rPr>
        <w:t>.</w:t>
      </w:r>
    </w:p>
    <w:p w14:paraId="7BD57516" w14:textId="1A1CCB48"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517" w14:textId="09606B85"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518" w14:textId="77777777" w:rsidR="00421CA1" w:rsidRPr="00F875A7" w:rsidRDefault="00421CA1" w:rsidP="00421CA1">
      <w:pPr>
        <w:rPr>
          <w:rFonts w:cs="Arial"/>
          <w:color w:val="000000"/>
        </w:rPr>
      </w:pPr>
      <w:r w:rsidRPr="00F875A7">
        <w:rPr>
          <w:rFonts w:cs="Arial"/>
          <w:color w:val="000000"/>
        </w:rPr>
        <w:t>Answer Location: How Psychologists Use the Scientific Method</w:t>
      </w:r>
    </w:p>
    <w:p w14:paraId="7BD57519" w14:textId="77777777" w:rsidR="00421CA1" w:rsidRPr="00F875A7" w:rsidRDefault="00421CA1" w:rsidP="00421CA1">
      <w:pPr>
        <w:rPr>
          <w:rFonts w:cs="Arial"/>
          <w:color w:val="000000"/>
        </w:rPr>
      </w:pPr>
      <w:r w:rsidRPr="00F875A7">
        <w:rPr>
          <w:rFonts w:cs="Arial"/>
          <w:color w:val="000000"/>
        </w:rPr>
        <w:t>Difficulty Level: Easy</w:t>
      </w:r>
    </w:p>
    <w:p w14:paraId="7BD5751A" w14:textId="77777777" w:rsidR="00421CA1" w:rsidRPr="00F875A7" w:rsidRDefault="00421CA1" w:rsidP="00421CA1">
      <w:pPr>
        <w:rPr>
          <w:rFonts w:cs="Arial"/>
        </w:rPr>
      </w:pPr>
    </w:p>
    <w:p w14:paraId="7BD5751B" w14:textId="77777777" w:rsidR="00421CA1" w:rsidRPr="00F875A7" w:rsidRDefault="00465664" w:rsidP="00421CA1">
      <w:pPr>
        <w:rPr>
          <w:rFonts w:cs="Arial"/>
        </w:rPr>
      </w:pPr>
      <w:r w:rsidRPr="00F875A7">
        <w:rPr>
          <w:rFonts w:cs="Arial"/>
        </w:rPr>
        <w:t>2</w:t>
      </w:r>
      <w:r w:rsidR="00421CA1" w:rsidRPr="00F875A7">
        <w:rPr>
          <w:rFonts w:cs="Arial"/>
        </w:rPr>
        <w:t>. Explain why the scientific method is not used to determine if an afterlife exists after death.</w:t>
      </w:r>
    </w:p>
    <w:p w14:paraId="7BD5751C"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1D" w14:textId="77777777" w:rsidR="00421CA1" w:rsidRPr="00F875A7" w:rsidRDefault="00421CA1" w:rsidP="00421CA1">
      <w:pPr>
        <w:rPr>
          <w:rFonts w:cs="Arial"/>
        </w:rPr>
      </w:pPr>
      <w:r w:rsidRPr="00F875A7">
        <w:rPr>
          <w:rFonts w:cs="Arial"/>
        </w:rPr>
        <w:t>The existence of an afterlife is difficult to test in such a way that it can be falsified, because its nature is defined as something that is unobservable to living individuals.</w:t>
      </w:r>
    </w:p>
    <w:p w14:paraId="7BD5751E" w14:textId="295C4601"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51F" w14:textId="2E654001"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Application</w:t>
      </w:r>
    </w:p>
    <w:p w14:paraId="7BD57520" w14:textId="77777777" w:rsidR="00421CA1" w:rsidRPr="00F875A7" w:rsidRDefault="00421CA1" w:rsidP="00421CA1">
      <w:pPr>
        <w:rPr>
          <w:rFonts w:cs="Arial"/>
          <w:color w:val="000000"/>
        </w:rPr>
      </w:pPr>
      <w:r w:rsidRPr="00F875A7">
        <w:rPr>
          <w:rFonts w:cs="Arial"/>
          <w:color w:val="000000"/>
        </w:rPr>
        <w:t>Answer Location: Testability</w:t>
      </w:r>
    </w:p>
    <w:p w14:paraId="7BD57521" w14:textId="77777777" w:rsidR="00421CA1" w:rsidRPr="00F875A7" w:rsidRDefault="00421CA1" w:rsidP="00421CA1">
      <w:pPr>
        <w:rPr>
          <w:rFonts w:cs="Arial"/>
          <w:color w:val="000000"/>
        </w:rPr>
      </w:pPr>
      <w:r w:rsidRPr="00F875A7">
        <w:rPr>
          <w:rFonts w:cs="Arial"/>
          <w:color w:val="000000"/>
        </w:rPr>
        <w:t>Difficulty Level: Hard</w:t>
      </w:r>
    </w:p>
    <w:p w14:paraId="7BD57522" w14:textId="77777777" w:rsidR="00421CA1" w:rsidRPr="00F875A7" w:rsidRDefault="00421CA1" w:rsidP="00421CA1">
      <w:pPr>
        <w:rPr>
          <w:rFonts w:cs="Arial"/>
          <w:i/>
        </w:rPr>
      </w:pPr>
    </w:p>
    <w:p w14:paraId="7BD57523" w14:textId="77777777" w:rsidR="00421CA1" w:rsidRPr="00F875A7" w:rsidRDefault="00465664" w:rsidP="00421CA1">
      <w:pPr>
        <w:rPr>
          <w:rFonts w:cs="Arial"/>
        </w:rPr>
      </w:pPr>
      <w:r w:rsidRPr="00F875A7">
        <w:rPr>
          <w:rFonts w:cs="Arial"/>
        </w:rPr>
        <w:t>3</w:t>
      </w:r>
      <w:r w:rsidR="00421CA1" w:rsidRPr="00F875A7">
        <w:rPr>
          <w:rFonts w:cs="Arial"/>
        </w:rPr>
        <w:t>. What is the difference between basic and applied research? In what ways do these types of research interact in the field of psychology?</w:t>
      </w:r>
    </w:p>
    <w:p w14:paraId="7BD57524"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25" w14:textId="77777777" w:rsidR="00421CA1" w:rsidRPr="00F875A7" w:rsidRDefault="00421CA1" w:rsidP="00421CA1">
      <w:pPr>
        <w:rPr>
          <w:rFonts w:cs="Arial"/>
        </w:rPr>
      </w:pPr>
      <w:r w:rsidRPr="00F875A7">
        <w:rPr>
          <w:rFonts w:cs="Arial"/>
        </w:rPr>
        <w:t>Basic research examines fundamental elements of behavior</w:t>
      </w:r>
      <w:r w:rsidR="00A244F7" w:rsidRPr="00F875A7">
        <w:rPr>
          <w:rFonts w:cs="Arial"/>
        </w:rPr>
        <w:t>--</w:t>
      </w:r>
      <w:r w:rsidR="00756A64" w:rsidRPr="00F875A7">
        <w:rPr>
          <w:rFonts w:cs="Arial"/>
        </w:rPr>
        <w:t>a</w:t>
      </w:r>
      <w:r w:rsidRPr="00F875A7">
        <w:rPr>
          <w:rFonts w:cs="Arial"/>
        </w:rPr>
        <w:t>pplied research is conducted to solve a real-world problem</w:t>
      </w:r>
      <w:r w:rsidR="00A244F7" w:rsidRPr="00F875A7">
        <w:rPr>
          <w:rFonts w:cs="Arial"/>
        </w:rPr>
        <w:t>--</w:t>
      </w:r>
      <w:r w:rsidR="00756A64" w:rsidRPr="00F875A7">
        <w:rPr>
          <w:rFonts w:cs="Arial"/>
        </w:rPr>
        <w:t>b</w:t>
      </w:r>
      <w:r w:rsidRPr="00F875A7">
        <w:rPr>
          <w:rFonts w:cs="Arial"/>
        </w:rPr>
        <w:t xml:space="preserve">asic research allows theories of behavior to be developed that allow applied researchers to use the theories to develop solutions to problems that they can test. The results from applied research then </w:t>
      </w:r>
      <w:r w:rsidR="004F55AF" w:rsidRPr="00F875A7">
        <w:rPr>
          <w:rFonts w:cs="Arial"/>
        </w:rPr>
        <w:t xml:space="preserve">give </w:t>
      </w:r>
      <w:r w:rsidRPr="00F875A7">
        <w:rPr>
          <w:rFonts w:cs="Arial"/>
        </w:rPr>
        <w:t>feedback to basic researchers to determine if the theories can be applied to real-world behaviors.</w:t>
      </w:r>
    </w:p>
    <w:p w14:paraId="7BD57526" w14:textId="2DD7EA9E" w:rsidR="00421CA1" w:rsidRPr="00F875A7" w:rsidRDefault="00290CFD" w:rsidP="00421CA1">
      <w:pPr>
        <w:rPr>
          <w:rFonts w:cs="Arial"/>
          <w:color w:val="000000"/>
        </w:rPr>
      </w:pPr>
      <w:r>
        <w:rPr>
          <w:rFonts w:cs="Arial"/>
          <w:color w:val="000000"/>
        </w:rPr>
        <w:t xml:space="preserve">KEY: Learning Objective: </w:t>
      </w:r>
      <w:r w:rsidR="009F7C66" w:rsidRPr="00F875A7">
        <w:rPr>
          <w:rFonts w:cs="Arial"/>
          <w:color w:val="000000"/>
        </w:rPr>
        <w:t>1.3:</w:t>
      </w:r>
      <w:r w:rsidR="00421CA1" w:rsidRPr="00F875A7">
        <w:rPr>
          <w:rFonts w:cs="Arial"/>
          <w:color w:val="000000"/>
        </w:rPr>
        <w:t xml:space="preserve"> Evaluate research in terms of the basic</w:t>
      </w:r>
      <w:r w:rsidR="005930BD" w:rsidRPr="00F875A7">
        <w:rPr>
          <w:rFonts w:cs="Arial"/>
          <w:color w:val="000000"/>
        </w:rPr>
        <w:t>–</w:t>
      </w:r>
      <w:r w:rsidR="00421CA1" w:rsidRPr="00F875A7">
        <w:rPr>
          <w:rFonts w:cs="Arial"/>
          <w:color w:val="000000"/>
        </w:rPr>
        <w:t>applied distinction</w:t>
      </w:r>
    </w:p>
    <w:p w14:paraId="7BD57527" w14:textId="4B561382"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Analysis</w:t>
      </w:r>
    </w:p>
    <w:p w14:paraId="7BD57528" w14:textId="77777777" w:rsidR="00421CA1" w:rsidRPr="00F875A7" w:rsidRDefault="00421CA1" w:rsidP="00421CA1">
      <w:pPr>
        <w:rPr>
          <w:rFonts w:cs="Arial"/>
          <w:color w:val="000000"/>
        </w:rPr>
      </w:pPr>
      <w:r w:rsidRPr="00F875A7">
        <w:rPr>
          <w:rFonts w:cs="Arial"/>
          <w:color w:val="000000"/>
        </w:rPr>
        <w:t>Answer Location: Basic and Applied Research</w:t>
      </w:r>
    </w:p>
    <w:p w14:paraId="7BD57529" w14:textId="77777777" w:rsidR="00421CA1" w:rsidRPr="00F875A7" w:rsidRDefault="00421CA1" w:rsidP="00421CA1">
      <w:pPr>
        <w:rPr>
          <w:rFonts w:cs="Arial"/>
          <w:color w:val="000000"/>
        </w:rPr>
      </w:pPr>
      <w:r w:rsidRPr="00F875A7">
        <w:rPr>
          <w:rFonts w:cs="Arial"/>
          <w:color w:val="000000"/>
        </w:rPr>
        <w:t>Difficulty Level: Medium</w:t>
      </w:r>
    </w:p>
    <w:p w14:paraId="7BD5752A" w14:textId="77777777" w:rsidR="00421CA1" w:rsidRPr="00F875A7" w:rsidRDefault="00421CA1" w:rsidP="00421CA1">
      <w:pPr>
        <w:rPr>
          <w:rFonts w:cs="Arial"/>
          <w:i/>
        </w:rPr>
      </w:pPr>
    </w:p>
    <w:p w14:paraId="7BD5752B" w14:textId="77777777" w:rsidR="00421CA1" w:rsidRPr="00F875A7" w:rsidRDefault="00465664" w:rsidP="00421CA1">
      <w:pPr>
        <w:rPr>
          <w:rFonts w:cs="Arial"/>
        </w:rPr>
      </w:pPr>
      <w:r w:rsidRPr="00F875A7">
        <w:rPr>
          <w:rFonts w:cs="Arial"/>
        </w:rPr>
        <w:t>4</w:t>
      </w:r>
      <w:r w:rsidR="00421CA1" w:rsidRPr="00F875A7">
        <w:rPr>
          <w:rFonts w:cs="Arial"/>
        </w:rPr>
        <w:t>. How do the goals of basic and applied research differ? Provide an example of a research question for each type of research.</w:t>
      </w:r>
    </w:p>
    <w:p w14:paraId="7BD5752C"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2D" w14:textId="77777777" w:rsidR="00421CA1" w:rsidRPr="00F875A7" w:rsidRDefault="00421CA1" w:rsidP="00421CA1">
      <w:pPr>
        <w:rPr>
          <w:rFonts w:cs="Arial"/>
        </w:rPr>
      </w:pPr>
      <w:r w:rsidRPr="00F875A7">
        <w:rPr>
          <w:rFonts w:cs="Arial"/>
        </w:rPr>
        <w:t>Basic research examines fundamental elements of behavior</w:t>
      </w:r>
      <w:r w:rsidR="00A244F7" w:rsidRPr="00F875A7">
        <w:rPr>
          <w:rFonts w:cs="Arial"/>
        </w:rPr>
        <w:t>--</w:t>
      </w:r>
      <w:r w:rsidR="00756A64" w:rsidRPr="00F875A7">
        <w:rPr>
          <w:rFonts w:cs="Arial"/>
        </w:rPr>
        <w:t>a</w:t>
      </w:r>
      <w:r w:rsidRPr="00F875A7">
        <w:rPr>
          <w:rFonts w:cs="Arial"/>
        </w:rPr>
        <w:t>pplied research is conducted to solve a real-world problem</w:t>
      </w:r>
      <w:r w:rsidR="00A244F7" w:rsidRPr="00F875A7">
        <w:rPr>
          <w:rFonts w:cs="Arial"/>
        </w:rPr>
        <w:t>--</w:t>
      </w:r>
      <w:r w:rsidR="00756A64" w:rsidRPr="00F875A7">
        <w:rPr>
          <w:rFonts w:cs="Arial"/>
        </w:rPr>
        <w:t>e</w:t>
      </w:r>
      <w:r w:rsidRPr="00F875A7">
        <w:rPr>
          <w:rFonts w:cs="Arial"/>
        </w:rPr>
        <w:t>xamples will vary</w:t>
      </w:r>
      <w:r w:rsidR="00CA147E" w:rsidRPr="00F875A7">
        <w:rPr>
          <w:rFonts w:cs="Arial"/>
        </w:rPr>
        <w:t>.</w:t>
      </w:r>
    </w:p>
    <w:p w14:paraId="7BD5752E" w14:textId="5F7FBCE6"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1</w:t>
      </w:r>
      <w:r w:rsidR="009F7C66" w:rsidRPr="00F875A7">
        <w:rPr>
          <w:rFonts w:cs="Arial"/>
          <w:color w:val="000000"/>
        </w:rPr>
        <w:t>:</w:t>
      </w:r>
      <w:r w:rsidR="00421CA1" w:rsidRPr="00F875A7">
        <w:rPr>
          <w:rFonts w:cs="Arial"/>
          <w:color w:val="000000"/>
        </w:rPr>
        <w:t xml:space="preserve"> Understand that knowledge of research in psychology has value beyond careers in research</w:t>
      </w:r>
    </w:p>
    <w:p w14:paraId="7BD5752F" w14:textId="24BA0AD0"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Analysis</w:t>
      </w:r>
    </w:p>
    <w:p w14:paraId="7BD57530" w14:textId="77777777" w:rsidR="00421CA1" w:rsidRPr="00F875A7" w:rsidRDefault="00421CA1" w:rsidP="00421CA1">
      <w:pPr>
        <w:rPr>
          <w:rFonts w:cs="Arial"/>
          <w:color w:val="000000"/>
        </w:rPr>
      </w:pPr>
      <w:r w:rsidRPr="00F875A7">
        <w:rPr>
          <w:rFonts w:cs="Arial"/>
          <w:color w:val="000000"/>
        </w:rPr>
        <w:lastRenderedPageBreak/>
        <w:t>Answer Location: Basic and Applied Research</w:t>
      </w:r>
    </w:p>
    <w:p w14:paraId="7BD57531" w14:textId="77777777" w:rsidR="00421CA1" w:rsidRPr="00F875A7" w:rsidRDefault="00421CA1" w:rsidP="00421CA1">
      <w:pPr>
        <w:rPr>
          <w:rFonts w:cs="Arial"/>
          <w:color w:val="000000"/>
        </w:rPr>
      </w:pPr>
      <w:r w:rsidRPr="00F875A7">
        <w:rPr>
          <w:rFonts w:cs="Arial"/>
          <w:color w:val="000000"/>
        </w:rPr>
        <w:t>Difficulty Level: Medium</w:t>
      </w:r>
    </w:p>
    <w:p w14:paraId="7BD57532" w14:textId="77777777" w:rsidR="00421CA1" w:rsidRPr="00F875A7" w:rsidRDefault="00421CA1" w:rsidP="00421CA1">
      <w:pPr>
        <w:rPr>
          <w:rFonts w:cs="Arial"/>
          <w:i/>
        </w:rPr>
      </w:pPr>
    </w:p>
    <w:p w14:paraId="7BD57533" w14:textId="77777777" w:rsidR="00421CA1" w:rsidRPr="00F875A7" w:rsidRDefault="00421CA1" w:rsidP="00421CA1">
      <w:pPr>
        <w:rPr>
          <w:rFonts w:cs="Arial"/>
        </w:rPr>
      </w:pPr>
      <w:r w:rsidRPr="00F875A7">
        <w:rPr>
          <w:rFonts w:cs="Arial"/>
        </w:rPr>
        <w:t>5. What is external validity?</w:t>
      </w:r>
    </w:p>
    <w:p w14:paraId="7BD57534"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35" w14:textId="77777777" w:rsidR="00421CA1" w:rsidRPr="00F875A7" w:rsidRDefault="00421CA1" w:rsidP="00421CA1">
      <w:pPr>
        <w:rPr>
          <w:rFonts w:cs="Arial"/>
        </w:rPr>
      </w:pPr>
      <w:r w:rsidRPr="00F875A7">
        <w:rPr>
          <w:rFonts w:cs="Arial"/>
        </w:rPr>
        <w:t>External validity is the degree to which results of a study can be generalized to individuals and behaviors outside of the study.</w:t>
      </w:r>
    </w:p>
    <w:p w14:paraId="7BD57536" w14:textId="12798E8D"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537" w14:textId="23BCE09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Knowledge</w:t>
      </w:r>
    </w:p>
    <w:p w14:paraId="7BD57538" w14:textId="77777777" w:rsidR="00421CA1" w:rsidRPr="00F875A7" w:rsidRDefault="00421CA1" w:rsidP="00421CA1">
      <w:pPr>
        <w:rPr>
          <w:rFonts w:cs="Arial"/>
          <w:color w:val="000000"/>
        </w:rPr>
      </w:pPr>
      <w:r w:rsidRPr="00F875A7">
        <w:rPr>
          <w:rFonts w:cs="Arial"/>
          <w:color w:val="000000"/>
        </w:rPr>
        <w:t>Answer Location: Basic and Applied Research</w:t>
      </w:r>
    </w:p>
    <w:p w14:paraId="7BD57539" w14:textId="77777777" w:rsidR="00421CA1" w:rsidRPr="00F875A7" w:rsidRDefault="00421CA1" w:rsidP="00421CA1">
      <w:pPr>
        <w:rPr>
          <w:rFonts w:cs="Arial"/>
          <w:color w:val="000000"/>
        </w:rPr>
      </w:pPr>
      <w:r w:rsidRPr="00F875A7">
        <w:rPr>
          <w:rFonts w:cs="Arial"/>
          <w:color w:val="000000"/>
        </w:rPr>
        <w:t>Difficulty Level: Easy</w:t>
      </w:r>
    </w:p>
    <w:p w14:paraId="7BD5753A" w14:textId="77777777" w:rsidR="00421CA1" w:rsidRPr="00F875A7" w:rsidRDefault="00421CA1" w:rsidP="00421CA1">
      <w:pPr>
        <w:rPr>
          <w:rFonts w:cs="Arial"/>
        </w:rPr>
      </w:pPr>
    </w:p>
    <w:p w14:paraId="7BD5753B" w14:textId="77777777" w:rsidR="00421CA1" w:rsidRPr="00F875A7" w:rsidRDefault="00465664" w:rsidP="00421CA1">
      <w:pPr>
        <w:rPr>
          <w:rFonts w:cs="Arial"/>
        </w:rPr>
      </w:pPr>
      <w:r w:rsidRPr="00F875A7">
        <w:rPr>
          <w:rFonts w:cs="Arial"/>
        </w:rPr>
        <w:t>6</w:t>
      </w:r>
      <w:r w:rsidR="00421CA1" w:rsidRPr="00F875A7">
        <w:rPr>
          <w:rFonts w:cs="Arial"/>
        </w:rPr>
        <w:t>. How is falsifiability used in psychological science? Define and explain.</w:t>
      </w:r>
    </w:p>
    <w:p w14:paraId="7BD5753C"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3D" w14:textId="77777777" w:rsidR="00421CA1" w:rsidRPr="00F875A7" w:rsidRDefault="00421CA1" w:rsidP="00421CA1">
      <w:pPr>
        <w:rPr>
          <w:rFonts w:cs="Arial"/>
        </w:rPr>
      </w:pPr>
      <w:r w:rsidRPr="00F875A7">
        <w:rPr>
          <w:rFonts w:cs="Arial"/>
        </w:rPr>
        <w:t>Falsification of explanations of behavior advances psychological science much more than supporting explanations (Platt, 1964). Whenever researchers can show that an accepted explanation is not supported, it changes the direction of investigation in an area of research and moves psychological science forward in gaining new knowledge about behavior. Making predictions about the results they will find in their studies helps researchers contribute to the testability of their observations. With clear predictions made before a study is conducted, researchers can design good tests of their ideas about behavior and help them avoid falling prey to the confirmation bias in believing the results are consistent with their ideas regardless of how they turn out.</w:t>
      </w:r>
    </w:p>
    <w:p w14:paraId="7BD5753E" w14:textId="2DC59FFA"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53F" w14:textId="6507C649"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540" w14:textId="77777777" w:rsidR="00421CA1" w:rsidRPr="00F875A7" w:rsidRDefault="00421CA1" w:rsidP="00421CA1">
      <w:pPr>
        <w:rPr>
          <w:rFonts w:cs="Arial"/>
          <w:color w:val="000000"/>
        </w:rPr>
      </w:pPr>
      <w:r w:rsidRPr="00F875A7">
        <w:rPr>
          <w:rFonts w:cs="Arial"/>
          <w:color w:val="000000"/>
        </w:rPr>
        <w:t>Answer Location: Testability</w:t>
      </w:r>
    </w:p>
    <w:p w14:paraId="7BD57541" w14:textId="77777777" w:rsidR="00421CA1" w:rsidRPr="00F875A7" w:rsidRDefault="00421CA1" w:rsidP="00421CA1">
      <w:pPr>
        <w:rPr>
          <w:rFonts w:cs="Arial"/>
          <w:color w:val="000000"/>
        </w:rPr>
      </w:pPr>
      <w:r w:rsidRPr="00F875A7">
        <w:rPr>
          <w:rFonts w:cs="Arial"/>
          <w:color w:val="000000"/>
        </w:rPr>
        <w:t>Difficulty Level: Medium</w:t>
      </w:r>
    </w:p>
    <w:p w14:paraId="7BD57542" w14:textId="77777777" w:rsidR="00421CA1" w:rsidRPr="00F875A7" w:rsidRDefault="00421CA1" w:rsidP="00421CA1">
      <w:pPr>
        <w:rPr>
          <w:rFonts w:cs="Arial"/>
        </w:rPr>
      </w:pPr>
    </w:p>
    <w:p w14:paraId="7BD57543" w14:textId="77777777" w:rsidR="00421CA1" w:rsidRPr="00F875A7" w:rsidRDefault="00465664" w:rsidP="00421CA1">
      <w:pPr>
        <w:rPr>
          <w:rFonts w:cs="Arial"/>
        </w:rPr>
      </w:pPr>
      <w:r w:rsidRPr="00F875A7">
        <w:rPr>
          <w:rFonts w:cs="Arial"/>
        </w:rPr>
        <w:t>7</w:t>
      </w:r>
      <w:r w:rsidR="00421CA1" w:rsidRPr="00F875A7">
        <w:rPr>
          <w:rFonts w:cs="Arial"/>
        </w:rPr>
        <w:t>. For behaviors, such as mental processes, that cannot be directly observed (e.g., thoughts or memories) how do psychologists use empiricism for inferring information about these behaviors?</w:t>
      </w:r>
    </w:p>
    <w:p w14:paraId="7BD57544" w14:textId="77777777" w:rsidR="00421CA1" w:rsidRPr="00F875A7" w:rsidRDefault="00465664" w:rsidP="00421CA1">
      <w:pPr>
        <w:rPr>
          <w:rFonts w:cs="Arial"/>
        </w:rPr>
      </w:pPr>
      <w:proofErr w:type="spellStart"/>
      <w:r w:rsidRPr="00F875A7">
        <w:rPr>
          <w:rFonts w:cs="Arial"/>
        </w:rPr>
        <w:t>Ans</w:t>
      </w:r>
      <w:proofErr w:type="spellEnd"/>
      <w:r w:rsidRPr="00F875A7">
        <w:rPr>
          <w:rFonts w:cs="Arial"/>
        </w:rPr>
        <w:t>:</w:t>
      </w:r>
      <w:r w:rsidR="00421CA1" w:rsidRPr="00F875A7">
        <w:rPr>
          <w:rFonts w:cs="Arial"/>
        </w:rPr>
        <w:t xml:space="preserve"> Answers vary</w:t>
      </w:r>
    </w:p>
    <w:p w14:paraId="7BD57545" w14:textId="77777777" w:rsidR="00421CA1" w:rsidRPr="00F875A7" w:rsidRDefault="00421CA1" w:rsidP="00421CA1">
      <w:pPr>
        <w:rPr>
          <w:rFonts w:cs="Arial"/>
        </w:rPr>
      </w:pPr>
      <w:r w:rsidRPr="00F875A7">
        <w:rPr>
          <w:rFonts w:cs="Arial"/>
        </w:rPr>
        <w:t>Psychologists have developed techniques for inferring information about mental processes through observation of specific behaviors that are affected by the mental processes. Psychologists then attempt to understand mental processes through observation of these behaviors and the investigation of the factors that influence those behaviors. That is what this book (and the course you are taking) is all about</w:t>
      </w:r>
      <w:r w:rsidR="00A244F7" w:rsidRPr="00F875A7">
        <w:rPr>
          <w:rFonts w:cs="Arial"/>
        </w:rPr>
        <w:t>--</w:t>
      </w:r>
      <w:r w:rsidRPr="00F875A7">
        <w:rPr>
          <w:rFonts w:cs="Arial"/>
        </w:rPr>
        <w:t>understanding the methods psychologists use to observe, measure, and study behavior and mental processes.</w:t>
      </w:r>
    </w:p>
    <w:p w14:paraId="7BD57546" w14:textId="686A73A3" w:rsidR="00421CA1" w:rsidRPr="00F875A7" w:rsidRDefault="00290CFD" w:rsidP="00421CA1">
      <w:pPr>
        <w:rPr>
          <w:rFonts w:cs="Arial"/>
          <w:color w:val="000000"/>
        </w:rPr>
      </w:pPr>
      <w:r>
        <w:rPr>
          <w:rFonts w:cs="Arial"/>
          <w:color w:val="000000"/>
        </w:rPr>
        <w:t xml:space="preserve">KEY: Learning Objective: </w:t>
      </w:r>
      <w:r w:rsidR="00421CA1" w:rsidRPr="00F875A7">
        <w:rPr>
          <w:rFonts w:cs="Arial"/>
          <w:color w:val="000000"/>
        </w:rPr>
        <w:t>1.2: Understand what it means to learn about behavior through observation</w:t>
      </w:r>
    </w:p>
    <w:p w14:paraId="7BD57547" w14:textId="4A337758" w:rsidR="00421CA1" w:rsidRPr="00F875A7" w:rsidRDefault="00290CFD" w:rsidP="00421CA1">
      <w:pPr>
        <w:rPr>
          <w:rFonts w:cs="Arial"/>
          <w:color w:val="000000"/>
        </w:rPr>
      </w:pPr>
      <w:r>
        <w:rPr>
          <w:rFonts w:cs="Arial"/>
          <w:color w:val="000000"/>
        </w:rPr>
        <w:t xml:space="preserve">REF: Cognitive Domain: </w:t>
      </w:r>
      <w:r w:rsidR="00421CA1" w:rsidRPr="00F875A7">
        <w:rPr>
          <w:rFonts w:cs="Arial"/>
          <w:color w:val="000000"/>
        </w:rPr>
        <w:t>Comprehension</w:t>
      </w:r>
    </w:p>
    <w:p w14:paraId="7BD57548" w14:textId="77777777" w:rsidR="00421CA1" w:rsidRPr="00F875A7" w:rsidRDefault="00421CA1" w:rsidP="00421CA1">
      <w:pPr>
        <w:rPr>
          <w:rFonts w:cs="Arial"/>
          <w:color w:val="000000"/>
        </w:rPr>
      </w:pPr>
      <w:r w:rsidRPr="00F875A7">
        <w:rPr>
          <w:rFonts w:cs="Arial"/>
          <w:color w:val="000000"/>
        </w:rPr>
        <w:t>Answer Location: Using Science to Understand and Explain Behavior</w:t>
      </w:r>
    </w:p>
    <w:p w14:paraId="7BD57549" w14:textId="77777777" w:rsidR="009A0365" w:rsidRPr="00F875A7" w:rsidRDefault="00421CA1" w:rsidP="00B24003">
      <w:pPr>
        <w:rPr>
          <w:rFonts w:cs="Arial"/>
        </w:rPr>
      </w:pPr>
      <w:r w:rsidRPr="00F875A7">
        <w:rPr>
          <w:rFonts w:cs="Arial"/>
          <w:color w:val="000000"/>
        </w:rPr>
        <w:t>Difficulty Level: Medium</w:t>
      </w:r>
    </w:p>
    <w:sectPr w:rsidR="009A0365" w:rsidRPr="00F875A7" w:rsidSect="00423818">
      <w:headerReference w:type="default" r:id="rId11"/>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D5754C" w14:textId="77777777" w:rsidR="00506679" w:rsidRDefault="00506679">
      <w:r>
        <w:separator/>
      </w:r>
    </w:p>
  </w:endnote>
  <w:endnote w:type="continuationSeparator" w:id="0">
    <w:p w14:paraId="7BD5754D" w14:textId="77777777" w:rsidR="00506679" w:rsidRDefault="00506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5754A" w14:textId="77777777" w:rsidR="00506679" w:rsidRDefault="00506679">
      <w:r>
        <w:separator/>
      </w:r>
    </w:p>
  </w:footnote>
  <w:footnote w:type="continuationSeparator" w:id="0">
    <w:p w14:paraId="7BD5754B" w14:textId="77777777" w:rsidR="00506679" w:rsidRDefault="00506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5754E" w14:textId="77777777" w:rsidR="00506679" w:rsidRDefault="00506679" w:rsidP="00C74562">
    <w:pPr>
      <w:pStyle w:val="NormalWeb"/>
      <w:shd w:val="clear" w:color="auto" w:fill="FFFFFF"/>
      <w:spacing w:before="0" w:beforeAutospacing="0" w:after="0" w:afterAutospacing="0"/>
      <w:jc w:val="right"/>
      <w:rPr>
        <w:rFonts w:ascii="Arial" w:hAnsi="Arial" w:cs="Arial"/>
        <w:color w:val="333333"/>
      </w:rPr>
    </w:pPr>
    <w:r w:rsidRPr="00421CA1">
      <w:rPr>
        <w:rFonts w:ascii="Arial" w:hAnsi="Arial" w:cs="Arial"/>
        <w:color w:val="333333"/>
      </w:rPr>
      <w:t xml:space="preserve">McBride, </w:t>
    </w:r>
    <w:r w:rsidRPr="00421CA1">
      <w:rPr>
        <w:rFonts w:ascii="Arial" w:hAnsi="Arial" w:cs="Arial"/>
        <w:i/>
        <w:color w:val="333333"/>
      </w:rPr>
      <w:t>The Process of Research in Psychology 4e</w:t>
    </w:r>
  </w:p>
  <w:p w14:paraId="7BD5754F" w14:textId="77777777" w:rsidR="00506679" w:rsidRDefault="00506679" w:rsidP="00C74562">
    <w:pPr>
      <w:pStyle w:val="NormalWeb"/>
      <w:shd w:val="clear" w:color="auto" w:fill="FFFFFF"/>
      <w:spacing w:before="0" w:beforeAutospacing="0" w:after="0" w:afterAutospacing="0"/>
      <w:jc w:val="right"/>
      <w:rPr>
        <w:rFonts w:ascii="Arial" w:hAnsi="Arial" w:cs="Arial"/>
        <w:color w:val="333333"/>
      </w:rPr>
    </w:pPr>
    <w:r w:rsidRPr="00421CA1">
      <w:rPr>
        <w:rFonts w:ascii="Arial" w:hAnsi="Arial" w:cs="Arial"/>
        <w:color w:val="333333"/>
      </w:rPr>
      <w:t>SAGE Publishing,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D604A"/>
    <w:multiLevelType w:val="hybridMultilevel"/>
    <w:tmpl w:val="61BAB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3CF"/>
    <w:multiLevelType w:val="hybridMultilevel"/>
    <w:tmpl w:val="B7362D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D0C1DBB"/>
    <w:multiLevelType w:val="hybridMultilevel"/>
    <w:tmpl w:val="C794F6C6"/>
    <w:lvl w:ilvl="0" w:tplc="B340434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226499"/>
    <w:multiLevelType w:val="hybridMultilevel"/>
    <w:tmpl w:val="091276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681172"/>
    <w:multiLevelType w:val="hybridMultilevel"/>
    <w:tmpl w:val="0BB0DE16"/>
    <w:lvl w:ilvl="0" w:tplc="866A19D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F542FB8"/>
    <w:multiLevelType w:val="hybridMultilevel"/>
    <w:tmpl w:val="D868C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3506BF"/>
    <w:multiLevelType w:val="hybridMultilevel"/>
    <w:tmpl w:val="A65C910A"/>
    <w:lvl w:ilvl="0" w:tplc="05E06B2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1A02820"/>
    <w:multiLevelType w:val="hybridMultilevel"/>
    <w:tmpl w:val="A7D8B0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C76AAF"/>
    <w:multiLevelType w:val="hybridMultilevel"/>
    <w:tmpl w:val="1F787F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E444C4"/>
    <w:multiLevelType w:val="hybridMultilevel"/>
    <w:tmpl w:val="87AC54CC"/>
    <w:lvl w:ilvl="0" w:tplc="CCA68E12">
      <w:start w:val="4"/>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0"/>
  </w:num>
  <w:num w:numId="3">
    <w:abstractNumId w:val="2"/>
  </w:num>
  <w:num w:numId="4">
    <w:abstractNumId w:val="5"/>
  </w:num>
  <w:num w:numId="5">
    <w:abstractNumId w:val="4"/>
  </w:num>
  <w:num w:numId="6">
    <w:abstractNumId w:val="6"/>
  </w:num>
  <w:num w:numId="7">
    <w:abstractNumId w:val="9"/>
  </w:num>
  <w:num w:numId="8">
    <w:abstractNumId w:val="7"/>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MzIztTQ1tTA3NTNV0lEKTi0uzszPAykwrAUAyJBWjSwAAAA="/>
  </w:docVars>
  <w:rsids>
    <w:rsidRoot w:val="0024157F"/>
    <w:rsid w:val="00000A85"/>
    <w:rsid w:val="00012FFF"/>
    <w:rsid w:val="0001304A"/>
    <w:rsid w:val="000163BB"/>
    <w:rsid w:val="000360B8"/>
    <w:rsid w:val="00042CBB"/>
    <w:rsid w:val="00045E59"/>
    <w:rsid w:val="00046B65"/>
    <w:rsid w:val="0004741C"/>
    <w:rsid w:val="0005365E"/>
    <w:rsid w:val="0005406C"/>
    <w:rsid w:val="0005548E"/>
    <w:rsid w:val="00057759"/>
    <w:rsid w:val="00061BAF"/>
    <w:rsid w:val="00064B9B"/>
    <w:rsid w:val="00066144"/>
    <w:rsid w:val="000678B9"/>
    <w:rsid w:val="00072C0A"/>
    <w:rsid w:val="0008198B"/>
    <w:rsid w:val="0008557D"/>
    <w:rsid w:val="00087A6D"/>
    <w:rsid w:val="00092022"/>
    <w:rsid w:val="00092265"/>
    <w:rsid w:val="00094257"/>
    <w:rsid w:val="00097B74"/>
    <w:rsid w:val="000A2CEE"/>
    <w:rsid w:val="000A301E"/>
    <w:rsid w:val="000B0A6D"/>
    <w:rsid w:val="000B1B11"/>
    <w:rsid w:val="000B210B"/>
    <w:rsid w:val="000B47D0"/>
    <w:rsid w:val="000B64F7"/>
    <w:rsid w:val="000B6C5D"/>
    <w:rsid w:val="000C1853"/>
    <w:rsid w:val="000C36F2"/>
    <w:rsid w:val="000C6B2C"/>
    <w:rsid w:val="000C78FA"/>
    <w:rsid w:val="000D088C"/>
    <w:rsid w:val="000E0AAF"/>
    <w:rsid w:val="000E1F1D"/>
    <w:rsid w:val="000E3986"/>
    <w:rsid w:val="000E5A15"/>
    <w:rsid w:val="000E6869"/>
    <w:rsid w:val="000E7FC5"/>
    <w:rsid w:val="000F4C8C"/>
    <w:rsid w:val="000F5B55"/>
    <w:rsid w:val="001002A2"/>
    <w:rsid w:val="001017AF"/>
    <w:rsid w:val="00101E0C"/>
    <w:rsid w:val="0010622E"/>
    <w:rsid w:val="001079A7"/>
    <w:rsid w:val="00114F14"/>
    <w:rsid w:val="0011773E"/>
    <w:rsid w:val="001201FA"/>
    <w:rsid w:val="00121096"/>
    <w:rsid w:val="0012342F"/>
    <w:rsid w:val="001254C8"/>
    <w:rsid w:val="00130226"/>
    <w:rsid w:val="0013182A"/>
    <w:rsid w:val="0013197F"/>
    <w:rsid w:val="00135048"/>
    <w:rsid w:val="001361A1"/>
    <w:rsid w:val="001362A5"/>
    <w:rsid w:val="00136894"/>
    <w:rsid w:val="001410C7"/>
    <w:rsid w:val="00147CCC"/>
    <w:rsid w:val="00155640"/>
    <w:rsid w:val="00160EAF"/>
    <w:rsid w:val="001610B3"/>
    <w:rsid w:val="00165EF2"/>
    <w:rsid w:val="001832CC"/>
    <w:rsid w:val="001948AB"/>
    <w:rsid w:val="00194D4E"/>
    <w:rsid w:val="001959C2"/>
    <w:rsid w:val="001965F9"/>
    <w:rsid w:val="001A2996"/>
    <w:rsid w:val="001A6DCB"/>
    <w:rsid w:val="001A774E"/>
    <w:rsid w:val="001B0018"/>
    <w:rsid w:val="001B38CF"/>
    <w:rsid w:val="001C20C9"/>
    <w:rsid w:val="001C7297"/>
    <w:rsid w:val="001D040F"/>
    <w:rsid w:val="001D11A2"/>
    <w:rsid w:val="001E44C5"/>
    <w:rsid w:val="001E47D2"/>
    <w:rsid w:val="001E5B54"/>
    <w:rsid w:val="001E6550"/>
    <w:rsid w:val="001F01E6"/>
    <w:rsid w:val="001F37E9"/>
    <w:rsid w:val="001F394E"/>
    <w:rsid w:val="001F48CE"/>
    <w:rsid w:val="001F4F23"/>
    <w:rsid w:val="0020403C"/>
    <w:rsid w:val="00204E5B"/>
    <w:rsid w:val="00212C48"/>
    <w:rsid w:val="00213468"/>
    <w:rsid w:val="0021551C"/>
    <w:rsid w:val="00230700"/>
    <w:rsid w:val="00231DDB"/>
    <w:rsid w:val="0024157F"/>
    <w:rsid w:val="0024408D"/>
    <w:rsid w:val="00253475"/>
    <w:rsid w:val="00255026"/>
    <w:rsid w:val="00257FDC"/>
    <w:rsid w:val="002633EE"/>
    <w:rsid w:val="00263B8E"/>
    <w:rsid w:val="00266239"/>
    <w:rsid w:val="0027028B"/>
    <w:rsid w:val="00274916"/>
    <w:rsid w:val="002900E8"/>
    <w:rsid w:val="00290CFD"/>
    <w:rsid w:val="00291301"/>
    <w:rsid w:val="0029267C"/>
    <w:rsid w:val="002B05A6"/>
    <w:rsid w:val="002B29E0"/>
    <w:rsid w:val="002B3B08"/>
    <w:rsid w:val="002B501F"/>
    <w:rsid w:val="002D00B9"/>
    <w:rsid w:val="002E01A9"/>
    <w:rsid w:val="002E5511"/>
    <w:rsid w:val="002E57B8"/>
    <w:rsid w:val="002E5E9C"/>
    <w:rsid w:val="002F1B56"/>
    <w:rsid w:val="002F6C49"/>
    <w:rsid w:val="00300AAD"/>
    <w:rsid w:val="00300B64"/>
    <w:rsid w:val="00302105"/>
    <w:rsid w:val="00313881"/>
    <w:rsid w:val="003151CE"/>
    <w:rsid w:val="00316B2B"/>
    <w:rsid w:val="003173C0"/>
    <w:rsid w:val="0032128F"/>
    <w:rsid w:val="003213B1"/>
    <w:rsid w:val="00333C45"/>
    <w:rsid w:val="00333EE4"/>
    <w:rsid w:val="00342B0F"/>
    <w:rsid w:val="00345040"/>
    <w:rsid w:val="00347E26"/>
    <w:rsid w:val="00351FD3"/>
    <w:rsid w:val="003522E4"/>
    <w:rsid w:val="00352AC2"/>
    <w:rsid w:val="00354876"/>
    <w:rsid w:val="00356637"/>
    <w:rsid w:val="00357FDF"/>
    <w:rsid w:val="00363687"/>
    <w:rsid w:val="003678AA"/>
    <w:rsid w:val="00370D2C"/>
    <w:rsid w:val="00375982"/>
    <w:rsid w:val="00382C43"/>
    <w:rsid w:val="003830F1"/>
    <w:rsid w:val="003973D7"/>
    <w:rsid w:val="003A3C63"/>
    <w:rsid w:val="003B18A2"/>
    <w:rsid w:val="003B3071"/>
    <w:rsid w:val="003B4B28"/>
    <w:rsid w:val="003B6EC6"/>
    <w:rsid w:val="003B7F9C"/>
    <w:rsid w:val="003C26BF"/>
    <w:rsid w:val="003C3F1E"/>
    <w:rsid w:val="003C72AD"/>
    <w:rsid w:val="003D04E3"/>
    <w:rsid w:val="003D094F"/>
    <w:rsid w:val="003D176D"/>
    <w:rsid w:val="003D28D1"/>
    <w:rsid w:val="003D518E"/>
    <w:rsid w:val="003D682A"/>
    <w:rsid w:val="003D6E22"/>
    <w:rsid w:val="003D6E80"/>
    <w:rsid w:val="003E4644"/>
    <w:rsid w:val="003F353D"/>
    <w:rsid w:val="003F64E3"/>
    <w:rsid w:val="003F73BF"/>
    <w:rsid w:val="003F7A25"/>
    <w:rsid w:val="00401362"/>
    <w:rsid w:val="00402150"/>
    <w:rsid w:val="00403451"/>
    <w:rsid w:val="004152DF"/>
    <w:rsid w:val="004174F3"/>
    <w:rsid w:val="00420290"/>
    <w:rsid w:val="00421CA1"/>
    <w:rsid w:val="00421F67"/>
    <w:rsid w:val="00423528"/>
    <w:rsid w:val="00423818"/>
    <w:rsid w:val="00431DA3"/>
    <w:rsid w:val="004353ED"/>
    <w:rsid w:val="0043560C"/>
    <w:rsid w:val="00436689"/>
    <w:rsid w:val="00437577"/>
    <w:rsid w:val="00441D1B"/>
    <w:rsid w:val="004429DB"/>
    <w:rsid w:val="00447528"/>
    <w:rsid w:val="0044764E"/>
    <w:rsid w:val="004478DD"/>
    <w:rsid w:val="00454DD8"/>
    <w:rsid w:val="004627A7"/>
    <w:rsid w:val="004628B3"/>
    <w:rsid w:val="0046408F"/>
    <w:rsid w:val="00464B18"/>
    <w:rsid w:val="00465335"/>
    <w:rsid w:val="00465664"/>
    <w:rsid w:val="00466EDD"/>
    <w:rsid w:val="0047541D"/>
    <w:rsid w:val="00476EF3"/>
    <w:rsid w:val="00481823"/>
    <w:rsid w:val="004827A8"/>
    <w:rsid w:val="004854B4"/>
    <w:rsid w:val="00492790"/>
    <w:rsid w:val="004951CB"/>
    <w:rsid w:val="004961D9"/>
    <w:rsid w:val="004A1381"/>
    <w:rsid w:val="004A6FA2"/>
    <w:rsid w:val="004A70D1"/>
    <w:rsid w:val="004B1107"/>
    <w:rsid w:val="004B3697"/>
    <w:rsid w:val="004B4F5D"/>
    <w:rsid w:val="004B671A"/>
    <w:rsid w:val="004C4F72"/>
    <w:rsid w:val="004C6C32"/>
    <w:rsid w:val="004D1EC4"/>
    <w:rsid w:val="004D1F2C"/>
    <w:rsid w:val="004E4AE4"/>
    <w:rsid w:val="004F01E4"/>
    <w:rsid w:val="004F09C4"/>
    <w:rsid w:val="004F2551"/>
    <w:rsid w:val="004F2FD1"/>
    <w:rsid w:val="004F305A"/>
    <w:rsid w:val="004F55AF"/>
    <w:rsid w:val="004F7CC7"/>
    <w:rsid w:val="005008BE"/>
    <w:rsid w:val="00505A1D"/>
    <w:rsid w:val="00506679"/>
    <w:rsid w:val="00515125"/>
    <w:rsid w:val="00515A18"/>
    <w:rsid w:val="0052237C"/>
    <w:rsid w:val="005262D2"/>
    <w:rsid w:val="00534C23"/>
    <w:rsid w:val="00536BE4"/>
    <w:rsid w:val="00541C3E"/>
    <w:rsid w:val="00542241"/>
    <w:rsid w:val="0055056A"/>
    <w:rsid w:val="00552DB2"/>
    <w:rsid w:val="00554D25"/>
    <w:rsid w:val="00561617"/>
    <w:rsid w:val="005727FB"/>
    <w:rsid w:val="00572939"/>
    <w:rsid w:val="0057432A"/>
    <w:rsid w:val="0058026D"/>
    <w:rsid w:val="00581FE3"/>
    <w:rsid w:val="00582B8A"/>
    <w:rsid w:val="005861AF"/>
    <w:rsid w:val="00593009"/>
    <w:rsid w:val="005930BD"/>
    <w:rsid w:val="005933C4"/>
    <w:rsid w:val="00595F5E"/>
    <w:rsid w:val="0059618B"/>
    <w:rsid w:val="005974DF"/>
    <w:rsid w:val="005A1CBA"/>
    <w:rsid w:val="005A639E"/>
    <w:rsid w:val="005B1C10"/>
    <w:rsid w:val="005B30C2"/>
    <w:rsid w:val="005B486A"/>
    <w:rsid w:val="005B7C0B"/>
    <w:rsid w:val="005C2FCB"/>
    <w:rsid w:val="005C430F"/>
    <w:rsid w:val="005C6DF7"/>
    <w:rsid w:val="005C7771"/>
    <w:rsid w:val="005E4C17"/>
    <w:rsid w:val="005E60A6"/>
    <w:rsid w:val="005F12F7"/>
    <w:rsid w:val="005F37C7"/>
    <w:rsid w:val="005F742B"/>
    <w:rsid w:val="00600873"/>
    <w:rsid w:val="0060225B"/>
    <w:rsid w:val="006047D8"/>
    <w:rsid w:val="00607563"/>
    <w:rsid w:val="0061117D"/>
    <w:rsid w:val="00612234"/>
    <w:rsid w:val="00614AD8"/>
    <w:rsid w:val="00626F4F"/>
    <w:rsid w:val="00630EB1"/>
    <w:rsid w:val="00631029"/>
    <w:rsid w:val="00636BCC"/>
    <w:rsid w:val="00637350"/>
    <w:rsid w:val="00641D91"/>
    <w:rsid w:val="00642A86"/>
    <w:rsid w:val="00646B18"/>
    <w:rsid w:val="006470E6"/>
    <w:rsid w:val="00651BB1"/>
    <w:rsid w:val="0065230D"/>
    <w:rsid w:val="00652789"/>
    <w:rsid w:val="00660853"/>
    <w:rsid w:val="006736A9"/>
    <w:rsid w:val="006737C4"/>
    <w:rsid w:val="00675244"/>
    <w:rsid w:val="00676027"/>
    <w:rsid w:val="006761E7"/>
    <w:rsid w:val="00676885"/>
    <w:rsid w:val="006779FF"/>
    <w:rsid w:val="006828B8"/>
    <w:rsid w:val="006934E8"/>
    <w:rsid w:val="00696DDB"/>
    <w:rsid w:val="006A11A5"/>
    <w:rsid w:val="006A3962"/>
    <w:rsid w:val="006A450A"/>
    <w:rsid w:val="006A4CC4"/>
    <w:rsid w:val="006B585A"/>
    <w:rsid w:val="006B735C"/>
    <w:rsid w:val="006C0809"/>
    <w:rsid w:val="006C1586"/>
    <w:rsid w:val="006C55DE"/>
    <w:rsid w:val="006C573F"/>
    <w:rsid w:val="006D2E05"/>
    <w:rsid w:val="006D4DE4"/>
    <w:rsid w:val="006E2D03"/>
    <w:rsid w:val="006E5DB5"/>
    <w:rsid w:val="006E6187"/>
    <w:rsid w:val="006E6AAA"/>
    <w:rsid w:val="006F5F7C"/>
    <w:rsid w:val="0070000E"/>
    <w:rsid w:val="0070490A"/>
    <w:rsid w:val="00705772"/>
    <w:rsid w:val="00706C0F"/>
    <w:rsid w:val="00713405"/>
    <w:rsid w:val="00713626"/>
    <w:rsid w:val="007207B0"/>
    <w:rsid w:val="007230CB"/>
    <w:rsid w:val="007245A9"/>
    <w:rsid w:val="00724CFC"/>
    <w:rsid w:val="00732E6E"/>
    <w:rsid w:val="00736BD6"/>
    <w:rsid w:val="007379C1"/>
    <w:rsid w:val="007419E2"/>
    <w:rsid w:val="007451D5"/>
    <w:rsid w:val="00745B20"/>
    <w:rsid w:val="007536A7"/>
    <w:rsid w:val="007557FE"/>
    <w:rsid w:val="00755C81"/>
    <w:rsid w:val="00756A64"/>
    <w:rsid w:val="00760CF4"/>
    <w:rsid w:val="0076416D"/>
    <w:rsid w:val="00764578"/>
    <w:rsid w:val="0076540B"/>
    <w:rsid w:val="00775573"/>
    <w:rsid w:val="00781E05"/>
    <w:rsid w:val="007827AC"/>
    <w:rsid w:val="00786873"/>
    <w:rsid w:val="00786BD0"/>
    <w:rsid w:val="007875A6"/>
    <w:rsid w:val="00791D40"/>
    <w:rsid w:val="00796E56"/>
    <w:rsid w:val="00797B16"/>
    <w:rsid w:val="007A11AA"/>
    <w:rsid w:val="007A2C1E"/>
    <w:rsid w:val="007A30F2"/>
    <w:rsid w:val="007A7344"/>
    <w:rsid w:val="007B76E0"/>
    <w:rsid w:val="007B7FA5"/>
    <w:rsid w:val="007C28D8"/>
    <w:rsid w:val="007C2C70"/>
    <w:rsid w:val="007C3369"/>
    <w:rsid w:val="007C4751"/>
    <w:rsid w:val="007C48D6"/>
    <w:rsid w:val="007C6A1E"/>
    <w:rsid w:val="007D1232"/>
    <w:rsid w:val="007D6147"/>
    <w:rsid w:val="007E03C2"/>
    <w:rsid w:val="007E16D9"/>
    <w:rsid w:val="007E1AC3"/>
    <w:rsid w:val="007F4AF5"/>
    <w:rsid w:val="00800DD9"/>
    <w:rsid w:val="00800ECC"/>
    <w:rsid w:val="0081338F"/>
    <w:rsid w:val="00815FC2"/>
    <w:rsid w:val="008162C3"/>
    <w:rsid w:val="00821711"/>
    <w:rsid w:val="00826777"/>
    <w:rsid w:val="00826F9A"/>
    <w:rsid w:val="00827D6F"/>
    <w:rsid w:val="00840E78"/>
    <w:rsid w:val="0084139D"/>
    <w:rsid w:val="00842CBA"/>
    <w:rsid w:val="00843975"/>
    <w:rsid w:val="00845681"/>
    <w:rsid w:val="00854A82"/>
    <w:rsid w:val="00855509"/>
    <w:rsid w:val="00862B3E"/>
    <w:rsid w:val="00866461"/>
    <w:rsid w:val="0086675E"/>
    <w:rsid w:val="008704FA"/>
    <w:rsid w:val="00870F3C"/>
    <w:rsid w:val="0087279F"/>
    <w:rsid w:val="008737E1"/>
    <w:rsid w:val="0088161C"/>
    <w:rsid w:val="008837F6"/>
    <w:rsid w:val="00885155"/>
    <w:rsid w:val="008857F0"/>
    <w:rsid w:val="00890BAC"/>
    <w:rsid w:val="00893DC3"/>
    <w:rsid w:val="00894FBF"/>
    <w:rsid w:val="00895135"/>
    <w:rsid w:val="00896448"/>
    <w:rsid w:val="008979D3"/>
    <w:rsid w:val="008A3267"/>
    <w:rsid w:val="008A4E85"/>
    <w:rsid w:val="008A6660"/>
    <w:rsid w:val="008A7049"/>
    <w:rsid w:val="008B2D48"/>
    <w:rsid w:val="008B5B8A"/>
    <w:rsid w:val="008B610A"/>
    <w:rsid w:val="008C4A47"/>
    <w:rsid w:val="008C7687"/>
    <w:rsid w:val="008D1E51"/>
    <w:rsid w:val="008D6C5B"/>
    <w:rsid w:val="008E1F01"/>
    <w:rsid w:val="008E30C6"/>
    <w:rsid w:val="008F075A"/>
    <w:rsid w:val="008F0C93"/>
    <w:rsid w:val="008F10CA"/>
    <w:rsid w:val="008F45C4"/>
    <w:rsid w:val="008F4973"/>
    <w:rsid w:val="008F5265"/>
    <w:rsid w:val="00904D44"/>
    <w:rsid w:val="00907D95"/>
    <w:rsid w:val="00911F8E"/>
    <w:rsid w:val="0091255C"/>
    <w:rsid w:val="00912F61"/>
    <w:rsid w:val="0091440F"/>
    <w:rsid w:val="009159A2"/>
    <w:rsid w:val="00917F80"/>
    <w:rsid w:val="00925231"/>
    <w:rsid w:val="00931F4E"/>
    <w:rsid w:val="0093303C"/>
    <w:rsid w:val="00937157"/>
    <w:rsid w:val="0094051C"/>
    <w:rsid w:val="00951CE2"/>
    <w:rsid w:val="00953225"/>
    <w:rsid w:val="00953285"/>
    <w:rsid w:val="009662F8"/>
    <w:rsid w:val="0096746B"/>
    <w:rsid w:val="009708FC"/>
    <w:rsid w:val="00972694"/>
    <w:rsid w:val="009729E8"/>
    <w:rsid w:val="0097609E"/>
    <w:rsid w:val="009770A8"/>
    <w:rsid w:val="0097784B"/>
    <w:rsid w:val="00977D99"/>
    <w:rsid w:val="00983C90"/>
    <w:rsid w:val="00992F2A"/>
    <w:rsid w:val="00994248"/>
    <w:rsid w:val="009A0365"/>
    <w:rsid w:val="009B11DC"/>
    <w:rsid w:val="009B5D9F"/>
    <w:rsid w:val="009C18A4"/>
    <w:rsid w:val="009C6826"/>
    <w:rsid w:val="009C6E13"/>
    <w:rsid w:val="009E1B16"/>
    <w:rsid w:val="009E5362"/>
    <w:rsid w:val="009F0E25"/>
    <w:rsid w:val="009F1426"/>
    <w:rsid w:val="009F69E5"/>
    <w:rsid w:val="009F7C66"/>
    <w:rsid w:val="00A018AB"/>
    <w:rsid w:val="00A0292A"/>
    <w:rsid w:val="00A065CA"/>
    <w:rsid w:val="00A10E7B"/>
    <w:rsid w:val="00A12D50"/>
    <w:rsid w:val="00A143C8"/>
    <w:rsid w:val="00A20543"/>
    <w:rsid w:val="00A21EC0"/>
    <w:rsid w:val="00A244F7"/>
    <w:rsid w:val="00A246D9"/>
    <w:rsid w:val="00A26C19"/>
    <w:rsid w:val="00A40048"/>
    <w:rsid w:val="00A40558"/>
    <w:rsid w:val="00A4667E"/>
    <w:rsid w:val="00A4786F"/>
    <w:rsid w:val="00A55A6D"/>
    <w:rsid w:val="00A57B0B"/>
    <w:rsid w:val="00A77EAB"/>
    <w:rsid w:val="00A807E7"/>
    <w:rsid w:val="00A816F5"/>
    <w:rsid w:val="00A871B8"/>
    <w:rsid w:val="00AA0313"/>
    <w:rsid w:val="00AA1A25"/>
    <w:rsid w:val="00AA212C"/>
    <w:rsid w:val="00AA53D9"/>
    <w:rsid w:val="00AA679C"/>
    <w:rsid w:val="00AB01F2"/>
    <w:rsid w:val="00AB2FFA"/>
    <w:rsid w:val="00AB376A"/>
    <w:rsid w:val="00AB5588"/>
    <w:rsid w:val="00AC2907"/>
    <w:rsid w:val="00AD1A6F"/>
    <w:rsid w:val="00AD216E"/>
    <w:rsid w:val="00AD37FA"/>
    <w:rsid w:val="00AD3E74"/>
    <w:rsid w:val="00AD5B6B"/>
    <w:rsid w:val="00AD6BA9"/>
    <w:rsid w:val="00AD707D"/>
    <w:rsid w:val="00AE148E"/>
    <w:rsid w:val="00AE459C"/>
    <w:rsid w:val="00AE542B"/>
    <w:rsid w:val="00AE63DA"/>
    <w:rsid w:val="00AF0398"/>
    <w:rsid w:val="00AF06ED"/>
    <w:rsid w:val="00AF0A07"/>
    <w:rsid w:val="00AF3A95"/>
    <w:rsid w:val="00AF63FF"/>
    <w:rsid w:val="00B0094A"/>
    <w:rsid w:val="00B010BB"/>
    <w:rsid w:val="00B07B36"/>
    <w:rsid w:val="00B11106"/>
    <w:rsid w:val="00B11136"/>
    <w:rsid w:val="00B1565D"/>
    <w:rsid w:val="00B20351"/>
    <w:rsid w:val="00B24003"/>
    <w:rsid w:val="00B25933"/>
    <w:rsid w:val="00B26A47"/>
    <w:rsid w:val="00B31286"/>
    <w:rsid w:val="00B32321"/>
    <w:rsid w:val="00B3358E"/>
    <w:rsid w:val="00B33E90"/>
    <w:rsid w:val="00B357B1"/>
    <w:rsid w:val="00B40769"/>
    <w:rsid w:val="00B41B52"/>
    <w:rsid w:val="00B4679B"/>
    <w:rsid w:val="00B51277"/>
    <w:rsid w:val="00B51FB1"/>
    <w:rsid w:val="00B5339A"/>
    <w:rsid w:val="00B5542A"/>
    <w:rsid w:val="00B5717E"/>
    <w:rsid w:val="00B610C2"/>
    <w:rsid w:val="00B616C9"/>
    <w:rsid w:val="00B61BBA"/>
    <w:rsid w:val="00B622E0"/>
    <w:rsid w:val="00B63C3E"/>
    <w:rsid w:val="00B67E71"/>
    <w:rsid w:val="00B71993"/>
    <w:rsid w:val="00B720BE"/>
    <w:rsid w:val="00B72223"/>
    <w:rsid w:val="00B74BC3"/>
    <w:rsid w:val="00B76B16"/>
    <w:rsid w:val="00B76E35"/>
    <w:rsid w:val="00B774AA"/>
    <w:rsid w:val="00B829B7"/>
    <w:rsid w:val="00B8469F"/>
    <w:rsid w:val="00B85FA3"/>
    <w:rsid w:val="00B91DD0"/>
    <w:rsid w:val="00B938CA"/>
    <w:rsid w:val="00B94AE1"/>
    <w:rsid w:val="00B9561A"/>
    <w:rsid w:val="00BA04C3"/>
    <w:rsid w:val="00BA1A21"/>
    <w:rsid w:val="00BA4AAF"/>
    <w:rsid w:val="00BA567A"/>
    <w:rsid w:val="00BB3D3F"/>
    <w:rsid w:val="00BC3D03"/>
    <w:rsid w:val="00BD62EB"/>
    <w:rsid w:val="00BE1ACA"/>
    <w:rsid w:val="00BE653A"/>
    <w:rsid w:val="00BE658F"/>
    <w:rsid w:val="00BE6A4C"/>
    <w:rsid w:val="00BF0AA5"/>
    <w:rsid w:val="00BF3D26"/>
    <w:rsid w:val="00BF4086"/>
    <w:rsid w:val="00C007E4"/>
    <w:rsid w:val="00C024B2"/>
    <w:rsid w:val="00C057C9"/>
    <w:rsid w:val="00C10A5F"/>
    <w:rsid w:val="00C12621"/>
    <w:rsid w:val="00C17AFC"/>
    <w:rsid w:val="00C20F01"/>
    <w:rsid w:val="00C249F6"/>
    <w:rsid w:val="00C261AA"/>
    <w:rsid w:val="00C262AB"/>
    <w:rsid w:val="00C301F8"/>
    <w:rsid w:val="00C335F0"/>
    <w:rsid w:val="00C40E44"/>
    <w:rsid w:val="00C41E38"/>
    <w:rsid w:val="00C427B3"/>
    <w:rsid w:val="00C45F6C"/>
    <w:rsid w:val="00C50030"/>
    <w:rsid w:val="00C50CAC"/>
    <w:rsid w:val="00C53BD3"/>
    <w:rsid w:val="00C56FDE"/>
    <w:rsid w:val="00C60C5F"/>
    <w:rsid w:val="00C61A99"/>
    <w:rsid w:val="00C61ABE"/>
    <w:rsid w:val="00C62DD4"/>
    <w:rsid w:val="00C63B51"/>
    <w:rsid w:val="00C6529A"/>
    <w:rsid w:val="00C72523"/>
    <w:rsid w:val="00C74562"/>
    <w:rsid w:val="00C80EA3"/>
    <w:rsid w:val="00C87160"/>
    <w:rsid w:val="00CA0719"/>
    <w:rsid w:val="00CA0AEC"/>
    <w:rsid w:val="00CA147E"/>
    <w:rsid w:val="00CA1A40"/>
    <w:rsid w:val="00CA4D0C"/>
    <w:rsid w:val="00CB45D0"/>
    <w:rsid w:val="00CB6290"/>
    <w:rsid w:val="00CC4536"/>
    <w:rsid w:val="00CC5419"/>
    <w:rsid w:val="00CC73B0"/>
    <w:rsid w:val="00CD3D05"/>
    <w:rsid w:val="00CD59BB"/>
    <w:rsid w:val="00CF1009"/>
    <w:rsid w:val="00CF4DB0"/>
    <w:rsid w:val="00D00337"/>
    <w:rsid w:val="00D0729F"/>
    <w:rsid w:val="00D2168B"/>
    <w:rsid w:val="00D23307"/>
    <w:rsid w:val="00D26427"/>
    <w:rsid w:val="00D31DBA"/>
    <w:rsid w:val="00D413AB"/>
    <w:rsid w:val="00D4195B"/>
    <w:rsid w:val="00D44311"/>
    <w:rsid w:val="00D52B52"/>
    <w:rsid w:val="00D53CC9"/>
    <w:rsid w:val="00D551BF"/>
    <w:rsid w:val="00D67BD0"/>
    <w:rsid w:val="00D73BEF"/>
    <w:rsid w:val="00D76803"/>
    <w:rsid w:val="00D77F8B"/>
    <w:rsid w:val="00D82572"/>
    <w:rsid w:val="00D83DD1"/>
    <w:rsid w:val="00D859D0"/>
    <w:rsid w:val="00D85C3F"/>
    <w:rsid w:val="00D85DE4"/>
    <w:rsid w:val="00D87680"/>
    <w:rsid w:val="00D92B74"/>
    <w:rsid w:val="00D93880"/>
    <w:rsid w:val="00D9440B"/>
    <w:rsid w:val="00D96DCC"/>
    <w:rsid w:val="00DA4B40"/>
    <w:rsid w:val="00DA7301"/>
    <w:rsid w:val="00DB7B40"/>
    <w:rsid w:val="00DC0992"/>
    <w:rsid w:val="00DC1E06"/>
    <w:rsid w:val="00DC5879"/>
    <w:rsid w:val="00DC6F5D"/>
    <w:rsid w:val="00DD658F"/>
    <w:rsid w:val="00DE21F8"/>
    <w:rsid w:val="00DF13FD"/>
    <w:rsid w:val="00DF5A31"/>
    <w:rsid w:val="00E11565"/>
    <w:rsid w:val="00E124EE"/>
    <w:rsid w:val="00E14E38"/>
    <w:rsid w:val="00E240BA"/>
    <w:rsid w:val="00E2410A"/>
    <w:rsid w:val="00E26E18"/>
    <w:rsid w:val="00E323DA"/>
    <w:rsid w:val="00E32BB7"/>
    <w:rsid w:val="00E330AA"/>
    <w:rsid w:val="00E33A00"/>
    <w:rsid w:val="00E40989"/>
    <w:rsid w:val="00E40CF6"/>
    <w:rsid w:val="00E41AD9"/>
    <w:rsid w:val="00E5394C"/>
    <w:rsid w:val="00E55C4B"/>
    <w:rsid w:val="00E711DB"/>
    <w:rsid w:val="00E73A67"/>
    <w:rsid w:val="00E75961"/>
    <w:rsid w:val="00E80AE0"/>
    <w:rsid w:val="00E826E3"/>
    <w:rsid w:val="00E8301E"/>
    <w:rsid w:val="00E8418F"/>
    <w:rsid w:val="00E91D08"/>
    <w:rsid w:val="00E96E65"/>
    <w:rsid w:val="00E96F04"/>
    <w:rsid w:val="00EA2EEE"/>
    <w:rsid w:val="00EA30C6"/>
    <w:rsid w:val="00EA7953"/>
    <w:rsid w:val="00EB664C"/>
    <w:rsid w:val="00EC4C69"/>
    <w:rsid w:val="00EC71F1"/>
    <w:rsid w:val="00ED6363"/>
    <w:rsid w:val="00EE1126"/>
    <w:rsid w:val="00EE2CDB"/>
    <w:rsid w:val="00EE2D46"/>
    <w:rsid w:val="00EE3995"/>
    <w:rsid w:val="00EE54F6"/>
    <w:rsid w:val="00EE60D9"/>
    <w:rsid w:val="00EF2540"/>
    <w:rsid w:val="00EF2764"/>
    <w:rsid w:val="00EF45C6"/>
    <w:rsid w:val="00EF6263"/>
    <w:rsid w:val="00EF6882"/>
    <w:rsid w:val="00F06189"/>
    <w:rsid w:val="00F07031"/>
    <w:rsid w:val="00F105B6"/>
    <w:rsid w:val="00F12835"/>
    <w:rsid w:val="00F12D45"/>
    <w:rsid w:val="00F160B6"/>
    <w:rsid w:val="00F178BD"/>
    <w:rsid w:val="00F2219C"/>
    <w:rsid w:val="00F25F78"/>
    <w:rsid w:val="00F27563"/>
    <w:rsid w:val="00F37FC5"/>
    <w:rsid w:val="00F44F0A"/>
    <w:rsid w:val="00F45C18"/>
    <w:rsid w:val="00F46EC2"/>
    <w:rsid w:val="00F525A2"/>
    <w:rsid w:val="00F535C1"/>
    <w:rsid w:val="00F55AAB"/>
    <w:rsid w:val="00F602AF"/>
    <w:rsid w:val="00F700CD"/>
    <w:rsid w:val="00F733EE"/>
    <w:rsid w:val="00F7587A"/>
    <w:rsid w:val="00F875A7"/>
    <w:rsid w:val="00F96CD7"/>
    <w:rsid w:val="00FA7040"/>
    <w:rsid w:val="00FA7396"/>
    <w:rsid w:val="00FB082C"/>
    <w:rsid w:val="00FB1787"/>
    <w:rsid w:val="00FB2E23"/>
    <w:rsid w:val="00FC25DE"/>
    <w:rsid w:val="00FC2620"/>
    <w:rsid w:val="00FC3E44"/>
    <w:rsid w:val="00FC64D9"/>
    <w:rsid w:val="00FD3943"/>
    <w:rsid w:val="00FD525E"/>
    <w:rsid w:val="00FE305D"/>
    <w:rsid w:val="00FE6606"/>
    <w:rsid w:val="00FE7840"/>
    <w:rsid w:val="00FE7988"/>
    <w:rsid w:val="00FF0DBF"/>
    <w:rsid w:val="00FF230E"/>
    <w:rsid w:val="00FF7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BD572FA"/>
  <w15:docId w15:val="{5E7B9D47-79C4-45FA-8A14-3A7177B69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2A"/>
    <w:rPr>
      <w:rFonts w:ascii="Arial" w:hAnsi="Arial"/>
      <w:sz w:val="24"/>
      <w:szCs w:val="24"/>
    </w:rPr>
  </w:style>
  <w:style w:type="paragraph" w:styleId="Heading1">
    <w:name w:val="heading 1"/>
    <w:basedOn w:val="Normal"/>
    <w:next w:val="Normal"/>
    <w:link w:val="Heading1Char"/>
    <w:uiPriority w:val="9"/>
    <w:qFormat/>
    <w:rsid w:val="0057432A"/>
    <w:pPr>
      <w:keepNext/>
      <w:spacing w:before="240" w:after="60" w:line="240" w:lineRule="exact"/>
      <w:outlineLvl w:val="0"/>
    </w:pPr>
    <w:rPr>
      <w:rFonts w:cs="Arial"/>
      <w:b/>
      <w:bCs/>
      <w:kern w:val="32"/>
      <w:szCs w:val="32"/>
    </w:rPr>
  </w:style>
  <w:style w:type="paragraph" w:styleId="Heading2">
    <w:name w:val="heading 2"/>
    <w:basedOn w:val="Normal"/>
    <w:next w:val="Heading1"/>
    <w:link w:val="Heading2Char"/>
    <w:qFormat/>
    <w:rsid w:val="00595F5E"/>
    <w:pPr>
      <w:keepNext/>
      <w:spacing w:before="240" w:after="60" w:line="240" w:lineRule="exact"/>
      <w:ind w:left="600" w:firstLine="240"/>
      <w:jc w:val="both"/>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1CA1"/>
    <w:rPr>
      <w:rFonts w:ascii="Arial" w:hAnsi="Arial" w:cs="Arial"/>
      <w:b/>
      <w:bCs/>
      <w:kern w:val="32"/>
      <w:sz w:val="24"/>
      <w:szCs w:val="32"/>
    </w:rPr>
  </w:style>
  <w:style w:type="character" w:customStyle="1" w:styleId="Heading2Char">
    <w:name w:val="Heading 2 Char"/>
    <w:basedOn w:val="DefaultParagraphFont"/>
    <w:link w:val="Heading2"/>
    <w:rsid w:val="00421CA1"/>
    <w:rPr>
      <w:rFonts w:ascii="Arial" w:hAnsi="Arial" w:cs="Arial"/>
      <w:b/>
      <w:bCs/>
      <w:i/>
      <w:iCs/>
      <w:sz w:val="28"/>
      <w:szCs w:val="28"/>
    </w:rPr>
  </w:style>
  <w:style w:type="paragraph" w:customStyle="1" w:styleId="Heading10">
    <w:name w:val="Heading1"/>
    <w:basedOn w:val="Normal"/>
    <w:rsid w:val="00130226"/>
    <w:pPr>
      <w:pBdr>
        <w:bottom w:val="single" w:sz="4" w:space="1" w:color="auto"/>
      </w:pBdr>
      <w:spacing w:after="240"/>
    </w:pPr>
    <w:rPr>
      <w:rFonts w:cs="Arial"/>
      <w:b/>
      <w:smallCaps/>
      <w:color w:val="000080"/>
      <w:sz w:val="28"/>
    </w:rPr>
  </w:style>
  <w:style w:type="character" w:customStyle="1" w:styleId="Term">
    <w:name w:val="Term"/>
    <w:rsid w:val="00595F5E"/>
    <w:rPr>
      <w:rFonts w:ascii="Impact" w:hAnsi="Impact"/>
      <w:b/>
      <w:sz w:val="20"/>
    </w:rPr>
  </w:style>
  <w:style w:type="paragraph" w:customStyle="1" w:styleId="QuestionNumber">
    <w:name w:val="Question Number"/>
    <w:basedOn w:val="Normal"/>
    <w:rsid w:val="00572939"/>
  </w:style>
  <w:style w:type="paragraph" w:styleId="Header">
    <w:name w:val="header"/>
    <w:basedOn w:val="Normal"/>
    <w:link w:val="HeaderChar"/>
    <w:uiPriority w:val="99"/>
    <w:rsid w:val="00607563"/>
    <w:pPr>
      <w:tabs>
        <w:tab w:val="center" w:pos="4320"/>
        <w:tab w:val="right" w:pos="8640"/>
      </w:tabs>
    </w:pPr>
  </w:style>
  <w:style w:type="character" w:customStyle="1" w:styleId="HeaderChar">
    <w:name w:val="Header Char"/>
    <w:link w:val="Header"/>
    <w:uiPriority w:val="99"/>
    <w:rsid w:val="00421CA1"/>
    <w:rPr>
      <w:rFonts w:ascii="Arial" w:hAnsi="Arial"/>
      <w:sz w:val="24"/>
      <w:szCs w:val="24"/>
    </w:rPr>
  </w:style>
  <w:style w:type="paragraph" w:styleId="Footer">
    <w:name w:val="footer"/>
    <w:basedOn w:val="Normal"/>
    <w:link w:val="FooterChar"/>
    <w:uiPriority w:val="99"/>
    <w:rsid w:val="00B4679B"/>
    <w:pPr>
      <w:tabs>
        <w:tab w:val="center" w:pos="4680"/>
        <w:tab w:val="right" w:pos="9360"/>
      </w:tabs>
    </w:pPr>
  </w:style>
  <w:style w:type="character" w:customStyle="1" w:styleId="FooterChar">
    <w:name w:val="Footer Char"/>
    <w:link w:val="Footer"/>
    <w:uiPriority w:val="99"/>
    <w:rsid w:val="00B4679B"/>
    <w:rPr>
      <w:sz w:val="24"/>
      <w:szCs w:val="24"/>
    </w:rPr>
  </w:style>
  <w:style w:type="character" w:styleId="CommentReference">
    <w:name w:val="annotation reference"/>
    <w:rsid w:val="00B24003"/>
    <w:rPr>
      <w:sz w:val="16"/>
      <w:szCs w:val="16"/>
    </w:rPr>
  </w:style>
  <w:style w:type="paragraph" w:styleId="CommentText">
    <w:name w:val="annotation text"/>
    <w:basedOn w:val="Normal"/>
    <w:link w:val="CommentTextChar"/>
    <w:rsid w:val="00B24003"/>
    <w:rPr>
      <w:sz w:val="20"/>
      <w:szCs w:val="20"/>
    </w:rPr>
  </w:style>
  <w:style w:type="character" w:customStyle="1" w:styleId="CommentTextChar">
    <w:name w:val="Comment Text Char"/>
    <w:basedOn w:val="DefaultParagraphFont"/>
    <w:link w:val="CommentText"/>
    <w:rsid w:val="00B24003"/>
  </w:style>
  <w:style w:type="paragraph" w:styleId="CommentSubject">
    <w:name w:val="annotation subject"/>
    <w:basedOn w:val="CommentText"/>
    <w:next w:val="CommentText"/>
    <w:link w:val="CommentSubjectChar"/>
    <w:rsid w:val="00B24003"/>
    <w:rPr>
      <w:b/>
      <w:bCs/>
    </w:rPr>
  </w:style>
  <w:style w:type="character" w:customStyle="1" w:styleId="CommentSubjectChar">
    <w:name w:val="Comment Subject Char"/>
    <w:link w:val="CommentSubject"/>
    <w:rsid w:val="00B24003"/>
    <w:rPr>
      <w:b/>
      <w:bCs/>
    </w:rPr>
  </w:style>
  <w:style w:type="paragraph" w:styleId="BalloonText">
    <w:name w:val="Balloon Text"/>
    <w:basedOn w:val="Normal"/>
    <w:link w:val="BalloonTextChar"/>
    <w:rsid w:val="00B24003"/>
    <w:rPr>
      <w:rFonts w:ascii="Tahoma" w:hAnsi="Tahoma" w:cs="Tahoma"/>
      <w:sz w:val="16"/>
      <w:szCs w:val="16"/>
    </w:rPr>
  </w:style>
  <w:style w:type="character" w:customStyle="1" w:styleId="BalloonTextChar">
    <w:name w:val="Balloon Text Char"/>
    <w:link w:val="BalloonText"/>
    <w:rsid w:val="00B24003"/>
    <w:rPr>
      <w:rFonts w:ascii="Tahoma" w:hAnsi="Tahoma" w:cs="Tahoma"/>
      <w:sz w:val="16"/>
      <w:szCs w:val="16"/>
    </w:rPr>
  </w:style>
  <w:style w:type="paragraph" w:styleId="Title">
    <w:name w:val="Title"/>
    <w:basedOn w:val="Normal"/>
    <w:next w:val="Normal"/>
    <w:link w:val="TitleChar"/>
    <w:qFormat/>
    <w:rsid w:val="008F075A"/>
    <w:pPr>
      <w:spacing w:before="240" w:after="60"/>
      <w:outlineLvl w:val="0"/>
    </w:pPr>
    <w:rPr>
      <w:b/>
      <w:bCs/>
      <w:kern w:val="28"/>
      <w:sz w:val="32"/>
      <w:szCs w:val="32"/>
    </w:rPr>
  </w:style>
  <w:style w:type="character" w:customStyle="1" w:styleId="TitleChar">
    <w:name w:val="Title Char"/>
    <w:link w:val="Title"/>
    <w:rsid w:val="008F075A"/>
    <w:rPr>
      <w:rFonts w:ascii="Arial" w:eastAsia="Times New Roman" w:hAnsi="Arial" w:cs="Times New Roman"/>
      <w:b/>
      <w:bCs/>
      <w:kern w:val="28"/>
      <w:sz w:val="32"/>
      <w:szCs w:val="32"/>
    </w:rPr>
  </w:style>
  <w:style w:type="paragraph" w:styleId="NormalWeb">
    <w:name w:val="Normal (Web)"/>
    <w:basedOn w:val="Normal"/>
    <w:uiPriority w:val="99"/>
    <w:unhideWhenUsed/>
    <w:rsid w:val="0024157F"/>
    <w:pPr>
      <w:spacing w:before="100" w:beforeAutospacing="1" w:after="100" w:afterAutospacing="1"/>
    </w:pPr>
    <w:rPr>
      <w:rFonts w:ascii="Times New Roman" w:hAnsi="Times New Roman"/>
    </w:rPr>
  </w:style>
  <w:style w:type="paragraph" w:styleId="ListParagraph">
    <w:name w:val="List Paragraph"/>
    <w:basedOn w:val="Normal"/>
    <w:uiPriority w:val="34"/>
    <w:qFormat/>
    <w:rsid w:val="00421CA1"/>
    <w:pPr>
      <w:ind w:left="720"/>
      <w:contextualSpacing/>
    </w:pPr>
    <w:rPr>
      <w:rFonts w:ascii="Times New Roman" w:hAnsi="Times New Roman"/>
    </w:rPr>
  </w:style>
  <w:style w:type="paragraph" w:styleId="Revision">
    <w:name w:val="Revision"/>
    <w:hidden/>
    <w:uiPriority w:val="99"/>
    <w:semiHidden/>
    <w:rsid w:val="003C72A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05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755ECF1C7BF24692547BA0718C1406" ma:contentTypeVersion="0" ma:contentTypeDescription="Create a new document." ma:contentTypeScope="" ma:versionID="bd44395808b37fb440f46cae40a07dc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4D804-A447-4943-BE06-2E63DBC6A237}">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D5C65044-471D-4D5D-9520-F0375785A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D9FBB16-73D0-4980-AE86-FDE7389F713B}">
  <ds:schemaRefs>
    <ds:schemaRef ds:uri="http://schemas.microsoft.com/sharepoint/v3/contenttype/forms"/>
  </ds:schemaRefs>
</ds:datastoreItem>
</file>

<file path=customXml/itemProps4.xml><?xml version="1.0" encoding="utf-8"?>
<ds:datastoreItem xmlns:ds="http://schemas.openxmlformats.org/officeDocument/2006/customXml" ds:itemID="{3797F478-3C5F-42A3-BD88-ABD8116F3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897</Words>
  <Characters>222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hapter 1</vt:lpstr>
    </vt:vector>
  </TitlesOfParts>
  <Company>Sage Publications</Company>
  <LinksUpToDate>false</LinksUpToDate>
  <CharactersWithSpaces>2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Abinaya</dc:creator>
  <cp:lastModifiedBy>Kelly DeRosa</cp:lastModifiedBy>
  <cp:revision>7</cp:revision>
  <dcterms:created xsi:type="dcterms:W3CDTF">2019-01-07T09:14:00Z</dcterms:created>
  <dcterms:modified xsi:type="dcterms:W3CDTF">2019-01-09T22:15:00Z</dcterms:modified>
</cp:coreProperties>
</file>